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668657" w14:textId="3A1C9760" w:rsidR="00ED67EF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ar Alumnae Panhellenic</w:t>
      </w:r>
      <w:r w:rsidR="003E167A">
        <w:rPr>
          <w:rFonts w:ascii="Arial" w:hAnsi="Arial" w:cs="Arial"/>
          <w:sz w:val="28"/>
          <w:szCs w:val="28"/>
        </w:rPr>
        <w:t xml:space="preserve"> Associations</w:t>
      </w:r>
      <w:r w:rsidRPr="003E167A">
        <w:rPr>
          <w:rFonts w:ascii="Arial" w:hAnsi="Arial" w:cs="Arial"/>
          <w:sz w:val="28"/>
          <w:szCs w:val="28"/>
        </w:rPr>
        <w:t>,</w:t>
      </w:r>
    </w:p>
    <w:p w14:paraId="153C91F9" w14:textId="77777777" w:rsidR="00ED67EF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</w:pPr>
    </w:p>
    <w:p w14:paraId="4FB8B32E" w14:textId="5B2C7D8F" w:rsidR="001307D8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Thank you for starting the process for completing your </w:t>
      </w:r>
      <w:r w:rsidR="00F161A1" w:rsidRPr="003E167A">
        <w:rPr>
          <w:rFonts w:ascii="Arial" w:hAnsi="Arial" w:cs="Arial"/>
          <w:sz w:val="28"/>
          <w:szCs w:val="28"/>
        </w:rPr>
        <w:t>20</w:t>
      </w:r>
      <w:r w:rsidR="00942802">
        <w:rPr>
          <w:rFonts w:ascii="Arial" w:hAnsi="Arial" w:cs="Arial"/>
          <w:sz w:val="28"/>
          <w:szCs w:val="28"/>
        </w:rPr>
        <w:t>2</w:t>
      </w:r>
      <w:r w:rsidR="000E38C1">
        <w:rPr>
          <w:rFonts w:ascii="Arial" w:hAnsi="Arial" w:cs="Arial"/>
          <w:sz w:val="28"/>
          <w:szCs w:val="28"/>
        </w:rPr>
        <w:t xml:space="preserve">1-22 </w:t>
      </w:r>
      <w:r w:rsidR="00167FE4" w:rsidRPr="003E167A">
        <w:rPr>
          <w:rFonts w:ascii="Arial" w:hAnsi="Arial" w:cs="Arial"/>
          <w:sz w:val="28"/>
          <w:szCs w:val="28"/>
        </w:rPr>
        <w:t xml:space="preserve">annual </w:t>
      </w:r>
      <w:r w:rsidR="0036407E">
        <w:rPr>
          <w:rFonts w:ascii="Arial" w:hAnsi="Arial" w:cs="Arial"/>
          <w:sz w:val="28"/>
          <w:szCs w:val="28"/>
        </w:rPr>
        <w:t>survey</w:t>
      </w:r>
      <w:r w:rsidR="00FE4263" w:rsidRPr="003E167A">
        <w:rPr>
          <w:rFonts w:ascii="Arial" w:hAnsi="Arial" w:cs="Arial"/>
          <w:sz w:val="28"/>
          <w:szCs w:val="28"/>
        </w:rPr>
        <w:t xml:space="preserve">. </w:t>
      </w:r>
      <w:r w:rsidR="00F161A1" w:rsidRPr="003E167A">
        <w:rPr>
          <w:rFonts w:ascii="Arial" w:hAnsi="Arial" w:cs="Arial"/>
          <w:sz w:val="28"/>
          <w:szCs w:val="28"/>
        </w:rPr>
        <w:t>T</w:t>
      </w:r>
      <w:r w:rsidR="001307D8" w:rsidRPr="003E167A">
        <w:rPr>
          <w:rFonts w:ascii="Arial" w:hAnsi="Arial" w:cs="Arial"/>
          <w:sz w:val="28"/>
          <w:szCs w:val="28"/>
        </w:rPr>
        <w:t xml:space="preserve">he deadline to submit your Alumnae Panhellenic </w:t>
      </w:r>
      <w:r w:rsidR="00167FE4" w:rsidRPr="003E167A">
        <w:rPr>
          <w:rFonts w:ascii="Arial" w:hAnsi="Arial" w:cs="Arial"/>
          <w:sz w:val="28"/>
          <w:szCs w:val="28"/>
        </w:rPr>
        <w:t xml:space="preserve">annual </w:t>
      </w:r>
      <w:r w:rsidR="0036407E">
        <w:rPr>
          <w:rFonts w:ascii="Arial" w:hAnsi="Arial" w:cs="Arial"/>
          <w:sz w:val="28"/>
          <w:szCs w:val="28"/>
        </w:rPr>
        <w:t>survey</w:t>
      </w:r>
      <w:r w:rsidR="00167FE4" w:rsidRPr="003E167A">
        <w:rPr>
          <w:rFonts w:ascii="Arial" w:hAnsi="Arial" w:cs="Arial"/>
          <w:sz w:val="28"/>
          <w:szCs w:val="28"/>
        </w:rPr>
        <w:t xml:space="preserve"> </w:t>
      </w:r>
      <w:r w:rsidR="001307D8" w:rsidRPr="003E167A">
        <w:rPr>
          <w:rFonts w:ascii="Arial" w:hAnsi="Arial" w:cs="Arial"/>
          <w:sz w:val="28"/>
          <w:szCs w:val="28"/>
        </w:rPr>
        <w:t>is</w:t>
      </w:r>
      <w:r w:rsidR="00C16549" w:rsidRPr="003E167A">
        <w:rPr>
          <w:rFonts w:ascii="Arial" w:hAnsi="Arial" w:cs="Arial"/>
          <w:b/>
          <w:sz w:val="28"/>
          <w:szCs w:val="28"/>
        </w:rPr>
        <w:t xml:space="preserve"> May </w:t>
      </w:r>
      <w:r w:rsidR="001307D8" w:rsidRPr="003E167A">
        <w:rPr>
          <w:rFonts w:ascii="Arial" w:hAnsi="Arial" w:cs="Arial"/>
          <w:b/>
          <w:sz w:val="28"/>
          <w:szCs w:val="28"/>
        </w:rPr>
        <w:t>15</w:t>
      </w:r>
      <w:r w:rsidR="00F161A1" w:rsidRPr="003E167A">
        <w:rPr>
          <w:rFonts w:ascii="Arial" w:hAnsi="Arial" w:cs="Arial"/>
          <w:b/>
          <w:sz w:val="28"/>
          <w:szCs w:val="28"/>
        </w:rPr>
        <w:t xml:space="preserve"> even if your </w:t>
      </w:r>
      <w:r w:rsidR="00550242" w:rsidRPr="003E167A">
        <w:rPr>
          <w:rFonts w:ascii="Arial" w:hAnsi="Arial" w:cs="Arial"/>
          <w:b/>
          <w:sz w:val="28"/>
          <w:szCs w:val="28"/>
        </w:rPr>
        <w:t>officer term</w:t>
      </w:r>
      <w:r w:rsidR="00F161A1" w:rsidRPr="003E167A">
        <w:rPr>
          <w:rFonts w:ascii="Arial" w:hAnsi="Arial" w:cs="Arial"/>
          <w:b/>
          <w:sz w:val="28"/>
          <w:szCs w:val="28"/>
        </w:rPr>
        <w:t xml:space="preserve"> is not yet complete by that date</w:t>
      </w:r>
      <w:r w:rsidR="00F161A1" w:rsidRPr="003E167A">
        <w:rPr>
          <w:rFonts w:ascii="Arial" w:hAnsi="Arial" w:cs="Arial"/>
          <w:sz w:val="28"/>
          <w:szCs w:val="28"/>
        </w:rPr>
        <w:t xml:space="preserve">. Submitting the annual </w:t>
      </w:r>
      <w:r w:rsidR="0036407E">
        <w:rPr>
          <w:rFonts w:ascii="Arial" w:hAnsi="Arial" w:cs="Arial"/>
          <w:sz w:val="28"/>
          <w:szCs w:val="28"/>
        </w:rPr>
        <w:t>survey</w:t>
      </w:r>
      <w:r w:rsidR="00C407BE">
        <w:rPr>
          <w:rFonts w:ascii="Arial" w:hAnsi="Arial" w:cs="Arial"/>
          <w:sz w:val="28"/>
          <w:szCs w:val="28"/>
        </w:rPr>
        <w:t xml:space="preserve"> is a </w:t>
      </w:r>
      <w:r w:rsidR="0095459C">
        <w:rPr>
          <w:rFonts w:ascii="Arial" w:hAnsi="Arial" w:cs="Arial"/>
          <w:sz w:val="28"/>
          <w:szCs w:val="28"/>
        </w:rPr>
        <w:t>requirement</w:t>
      </w:r>
      <w:r w:rsidR="00C407BE">
        <w:rPr>
          <w:rFonts w:ascii="Arial" w:hAnsi="Arial" w:cs="Arial"/>
          <w:sz w:val="28"/>
          <w:szCs w:val="28"/>
        </w:rPr>
        <w:t xml:space="preserve"> for recognition of Alumnae Panhellenics and allows</w:t>
      </w:r>
      <w:r w:rsidR="00F161A1" w:rsidRPr="003E167A">
        <w:rPr>
          <w:rFonts w:ascii="Arial" w:hAnsi="Arial" w:cs="Arial"/>
          <w:sz w:val="28"/>
          <w:szCs w:val="28"/>
        </w:rPr>
        <w:t xml:space="preserve"> your Alumnae Panhellenic</w:t>
      </w:r>
      <w:r w:rsidR="001307D8" w:rsidRPr="003E167A">
        <w:rPr>
          <w:rFonts w:ascii="Arial" w:hAnsi="Arial" w:cs="Arial"/>
          <w:sz w:val="28"/>
          <w:szCs w:val="28"/>
        </w:rPr>
        <w:t xml:space="preserve"> </w:t>
      </w:r>
      <w:r w:rsidR="00C407BE">
        <w:rPr>
          <w:rFonts w:ascii="Arial" w:hAnsi="Arial" w:cs="Arial"/>
          <w:sz w:val="28"/>
          <w:szCs w:val="28"/>
        </w:rPr>
        <w:t xml:space="preserve">to be </w:t>
      </w:r>
      <w:r w:rsidR="001307D8" w:rsidRPr="003E167A">
        <w:rPr>
          <w:rFonts w:ascii="Arial" w:hAnsi="Arial" w:cs="Arial"/>
          <w:sz w:val="28"/>
          <w:szCs w:val="28"/>
        </w:rPr>
        <w:t>eligible for</w:t>
      </w:r>
      <w:r w:rsidR="00F161A1" w:rsidRPr="003E167A">
        <w:rPr>
          <w:rFonts w:ascii="Arial" w:hAnsi="Arial" w:cs="Arial"/>
          <w:sz w:val="28"/>
          <w:szCs w:val="28"/>
        </w:rPr>
        <w:t xml:space="preserve"> NPC</w:t>
      </w:r>
      <w:r w:rsidR="001307D8" w:rsidRPr="003E167A">
        <w:rPr>
          <w:rFonts w:ascii="Arial" w:hAnsi="Arial" w:cs="Arial"/>
          <w:sz w:val="28"/>
          <w:szCs w:val="28"/>
        </w:rPr>
        <w:t xml:space="preserve"> awards.</w:t>
      </w:r>
      <w:r w:rsidR="007D7215" w:rsidRPr="003E167A">
        <w:rPr>
          <w:rFonts w:ascii="Arial" w:hAnsi="Arial" w:cs="Arial"/>
          <w:sz w:val="28"/>
          <w:szCs w:val="28"/>
        </w:rPr>
        <w:t xml:space="preserve"> </w:t>
      </w:r>
    </w:p>
    <w:p w14:paraId="7BBECE9D" w14:textId="77777777" w:rsidR="001307D8" w:rsidRPr="003E167A" w:rsidRDefault="001307D8" w:rsidP="00550242">
      <w:pPr>
        <w:spacing w:after="0"/>
        <w:rPr>
          <w:rFonts w:ascii="Arial" w:hAnsi="Arial" w:cs="Arial"/>
          <w:sz w:val="28"/>
          <w:szCs w:val="28"/>
        </w:rPr>
      </w:pPr>
    </w:p>
    <w:p w14:paraId="411EF74A" w14:textId="1F9B6D9D" w:rsidR="0036407E" w:rsidRDefault="0036407E" w:rsidP="00550242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 Alumnae Panhellenic annual survey is broken up into four sections:</w:t>
      </w:r>
    </w:p>
    <w:p w14:paraId="28C8D217" w14:textId="061AA8BE" w:rsidR="0036407E" w:rsidRDefault="0036407E" w:rsidP="0036407E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tructure &amp; Governance</w:t>
      </w:r>
    </w:p>
    <w:p w14:paraId="47C83A3B" w14:textId="7367E00E" w:rsidR="0036407E" w:rsidRDefault="0036407E" w:rsidP="0036407E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munication &amp; Programming</w:t>
      </w:r>
    </w:p>
    <w:p w14:paraId="730B71A5" w14:textId="1873B1BA" w:rsidR="0036407E" w:rsidRDefault="0036407E" w:rsidP="0036407E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cholarship</w:t>
      </w:r>
    </w:p>
    <w:p w14:paraId="44348BC3" w14:textId="1BFF2045" w:rsidR="0036407E" w:rsidRPr="0036407E" w:rsidRDefault="0036407E" w:rsidP="00E403C4">
      <w:pPr>
        <w:pStyle w:val="ListParagraph"/>
        <w:numPr>
          <w:ilvl w:val="0"/>
          <w:numId w:val="31"/>
        </w:numPr>
        <w:spacing w:after="0"/>
        <w:rPr>
          <w:rFonts w:ascii="Arial" w:hAnsi="Arial" w:cs="Arial"/>
          <w:sz w:val="28"/>
          <w:szCs w:val="28"/>
        </w:rPr>
      </w:pPr>
      <w:r w:rsidRPr="0036407E">
        <w:rPr>
          <w:rFonts w:ascii="Arial" w:hAnsi="Arial" w:cs="Arial"/>
          <w:sz w:val="28"/>
          <w:szCs w:val="28"/>
        </w:rPr>
        <w:t>Philanthropy &amp; Service</w:t>
      </w:r>
    </w:p>
    <w:p w14:paraId="25A0FAAD" w14:textId="77777777" w:rsidR="0036407E" w:rsidRDefault="0036407E" w:rsidP="00550242">
      <w:pPr>
        <w:spacing w:after="0"/>
        <w:rPr>
          <w:rFonts w:ascii="Arial" w:hAnsi="Arial" w:cs="Arial"/>
          <w:sz w:val="28"/>
          <w:szCs w:val="28"/>
        </w:rPr>
      </w:pPr>
    </w:p>
    <w:p w14:paraId="6A057761" w14:textId="5AD3090D" w:rsidR="00AE0399" w:rsidRDefault="00ED67EF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Below are all the questions </w:t>
      </w:r>
      <w:r w:rsidR="007B1D45" w:rsidRPr="003E167A">
        <w:rPr>
          <w:rFonts w:ascii="Arial" w:hAnsi="Arial" w:cs="Arial"/>
          <w:sz w:val="28"/>
          <w:szCs w:val="28"/>
        </w:rPr>
        <w:t>in the online form</w:t>
      </w:r>
      <w:r w:rsidR="00F161A1" w:rsidRPr="003E167A">
        <w:rPr>
          <w:rFonts w:ascii="Arial" w:hAnsi="Arial" w:cs="Arial"/>
          <w:sz w:val="28"/>
          <w:szCs w:val="28"/>
        </w:rPr>
        <w:t>, including a</w:t>
      </w:r>
      <w:r w:rsidRPr="003E167A">
        <w:rPr>
          <w:rFonts w:ascii="Arial" w:hAnsi="Arial" w:cs="Arial"/>
          <w:sz w:val="28"/>
          <w:szCs w:val="28"/>
        </w:rPr>
        <w:t>ll multiple choice</w:t>
      </w:r>
      <w:r w:rsidR="00167FE4" w:rsidRPr="003E167A">
        <w:rPr>
          <w:rFonts w:ascii="Arial" w:hAnsi="Arial" w:cs="Arial"/>
          <w:sz w:val="28"/>
          <w:szCs w:val="28"/>
        </w:rPr>
        <w:t xml:space="preserve"> </w:t>
      </w:r>
      <w:r w:rsidRPr="003E167A">
        <w:rPr>
          <w:rFonts w:ascii="Arial" w:hAnsi="Arial" w:cs="Arial"/>
          <w:sz w:val="28"/>
          <w:szCs w:val="28"/>
        </w:rPr>
        <w:t>and drop</w:t>
      </w:r>
      <w:r w:rsidR="007B1D45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 xml:space="preserve">down menu </w:t>
      </w:r>
      <w:r w:rsidR="001307D8" w:rsidRPr="003E167A">
        <w:rPr>
          <w:rFonts w:ascii="Arial" w:hAnsi="Arial" w:cs="Arial"/>
          <w:sz w:val="28"/>
          <w:szCs w:val="28"/>
        </w:rPr>
        <w:t>selections</w:t>
      </w:r>
      <w:r w:rsidR="00C635C1" w:rsidRPr="003E167A">
        <w:rPr>
          <w:rFonts w:ascii="Arial" w:hAnsi="Arial" w:cs="Arial"/>
          <w:sz w:val="28"/>
          <w:szCs w:val="28"/>
        </w:rPr>
        <w:t>.</w:t>
      </w:r>
      <w:r w:rsidR="0036407E">
        <w:rPr>
          <w:rFonts w:ascii="Arial" w:hAnsi="Arial" w:cs="Arial"/>
          <w:sz w:val="28"/>
          <w:szCs w:val="28"/>
        </w:rPr>
        <w:t xml:space="preserve"> </w:t>
      </w:r>
      <w:r w:rsidR="00F161A1" w:rsidRPr="003E167A">
        <w:rPr>
          <w:rFonts w:ascii="Arial" w:hAnsi="Arial" w:cs="Arial"/>
          <w:sz w:val="28"/>
          <w:szCs w:val="28"/>
        </w:rPr>
        <w:t>We encourage you to use this Word document to prepare your answers</w:t>
      </w:r>
      <w:r w:rsidR="006F624A" w:rsidRPr="003E167A">
        <w:rPr>
          <w:rFonts w:ascii="Arial" w:hAnsi="Arial" w:cs="Arial"/>
          <w:sz w:val="28"/>
          <w:szCs w:val="28"/>
        </w:rPr>
        <w:t xml:space="preserve"> in advance.</w:t>
      </w:r>
      <w:r w:rsidR="00C635C1" w:rsidRPr="003E167A">
        <w:rPr>
          <w:rFonts w:ascii="Arial" w:hAnsi="Arial" w:cs="Arial"/>
          <w:sz w:val="28"/>
          <w:szCs w:val="28"/>
        </w:rPr>
        <w:t xml:space="preserve"> </w:t>
      </w:r>
      <w:r w:rsidR="00F161A1" w:rsidRPr="003E167A">
        <w:rPr>
          <w:rFonts w:ascii="Arial" w:hAnsi="Arial" w:cs="Arial"/>
          <w:sz w:val="28"/>
          <w:szCs w:val="28"/>
        </w:rPr>
        <w:t xml:space="preserve">Please report on events and activities that have occurred since the last annual </w:t>
      </w:r>
      <w:r w:rsidR="00AE0399">
        <w:rPr>
          <w:rFonts w:ascii="Arial" w:hAnsi="Arial" w:cs="Arial"/>
          <w:sz w:val="28"/>
          <w:szCs w:val="28"/>
        </w:rPr>
        <w:t>survey</w:t>
      </w:r>
      <w:r w:rsidR="00F161A1" w:rsidRPr="003E167A">
        <w:rPr>
          <w:rFonts w:ascii="Arial" w:hAnsi="Arial" w:cs="Arial"/>
          <w:sz w:val="28"/>
          <w:szCs w:val="28"/>
        </w:rPr>
        <w:t xml:space="preserve"> (May 1</w:t>
      </w:r>
      <w:r w:rsidR="00967290">
        <w:rPr>
          <w:rFonts w:ascii="Arial" w:hAnsi="Arial" w:cs="Arial"/>
          <w:sz w:val="28"/>
          <w:szCs w:val="28"/>
        </w:rPr>
        <w:t>6</w:t>
      </w:r>
      <w:r w:rsidR="00F161A1" w:rsidRPr="003E167A">
        <w:rPr>
          <w:rFonts w:ascii="Arial" w:hAnsi="Arial" w:cs="Arial"/>
          <w:sz w:val="28"/>
          <w:szCs w:val="28"/>
        </w:rPr>
        <w:t>, 20</w:t>
      </w:r>
      <w:r w:rsidR="00967290">
        <w:rPr>
          <w:rFonts w:ascii="Arial" w:hAnsi="Arial" w:cs="Arial"/>
          <w:sz w:val="28"/>
          <w:szCs w:val="28"/>
        </w:rPr>
        <w:t>20</w:t>
      </w:r>
      <w:r w:rsidR="00F161A1" w:rsidRPr="003E167A">
        <w:rPr>
          <w:rFonts w:ascii="Arial" w:hAnsi="Arial" w:cs="Arial"/>
          <w:sz w:val="28"/>
          <w:szCs w:val="28"/>
        </w:rPr>
        <w:t xml:space="preserve">). We understand that this will require working with officers and committees in preparing your responses. </w:t>
      </w:r>
    </w:p>
    <w:p w14:paraId="155E70FE" w14:textId="77777777" w:rsidR="00AE0399" w:rsidRDefault="00AE0399" w:rsidP="00550242">
      <w:pPr>
        <w:spacing w:after="0"/>
        <w:rPr>
          <w:rFonts w:ascii="Arial" w:hAnsi="Arial" w:cs="Arial"/>
          <w:sz w:val="28"/>
          <w:szCs w:val="28"/>
        </w:rPr>
      </w:pPr>
    </w:p>
    <w:p w14:paraId="316B59A8" w14:textId="7D62D539" w:rsidR="006F624A" w:rsidRPr="003E167A" w:rsidRDefault="00491DBD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hen you are ready to submit your </w:t>
      </w:r>
      <w:r w:rsidR="00167FE4" w:rsidRPr="003E167A">
        <w:rPr>
          <w:rFonts w:ascii="Arial" w:hAnsi="Arial" w:cs="Arial"/>
          <w:sz w:val="28"/>
          <w:szCs w:val="28"/>
        </w:rPr>
        <w:t xml:space="preserve">annual </w:t>
      </w:r>
      <w:r w:rsidR="00AE0399">
        <w:rPr>
          <w:rFonts w:ascii="Arial" w:hAnsi="Arial" w:cs="Arial"/>
          <w:sz w:val="28"/>
          <w:szCs w:val="28"/>
        </w:rPr>
        <w:t>survey</w:t>
      </w:r>
      <w:r w:rsidRPr="003E167A">
        <w:rPr>
          <w:rFonts w:ascii="Arial" w:hAnsi="Arial" w:cs="Arial"/>
          <w:sz w:val="28"/>
          <w:szCs w:val="28"/>
        </w:rPr>
        <w:t xml:space="preserve">, </w:t>
      </w:r>
      <w:r w:rsidR="006F624A" w:rsidRPr="003E167A">
        <w:rPr>
          <w:rFonts w:ascii="Arial" w:hAnsi="Arial" w:cs="Arial"/>
          <w:sz w:val="28"/>
          <w:szCs w:val="28"/>
        </w:rPr>
        <w:t xml:space="preserve">you will need to log into </w:t>
      </w:r>
      <w:hyperlink r:id="rId8" w:history="1">
        <w:r w:rsidR="006F624A" w:rsidRPr="003E167A">
          <w:rPr>
            <w:rStyle w:val="Hyperlink"/>
            <w:rFonts w:ascii="Arial" w:hAnsi="Arial" w:cs="Arial"/>
            <w:sz w:val="28"/>
            <w:szCs w:val="28"/>
          </w:rPr>
          <w:t>FS Central</w:t>
        </w:r>
      </w:hyperlink>
      <w:r w:rsidR="006F624A" w:rsidRPr="003E167A">
        <w:rPr>
          <w:rFonts w:ascii="Arial" w:hAnsi="Arial" w:cs="Arial"/>
          <w:sz w:val="28"/>
          <w:szCs w:val="28"/>
        </w:rPr>
        <w:t xml:space="preserve"> using you</w:t>
      </w:r>
      <w:r w:rsidR="00550242" w:rsidRPr="003E167A">
        <w:rPr>
          <w:rFonts w:ascii="Arial" w:hAnsi="Arial" w:cs="Arial"/>
          <w:sz w:val="28"/>
          <w:szCs w:val="28"/>
        </w:rPr>
        <w:t>r individual credentials</w:t>
      </w:r>
      <w:r w:rsidR="006F624A" w:rsidRPr="003E167A">
        <w:rPr>
          <w:rFonts w:ascii="Arial" w:hAnsi="Arial" w:cs="Arial"/>
          <w:sz w:val="28"/>
          <w:szCs w:val="28"/>
        </w:rPr>
        <w:t xml:space="preserve">. </w:t>
      </w:r>
      <w:r w:rsidR="00AE0399">
        <w:rPr>
          <w:rFonts w:ascii="Arial" w:hAnsi="Arial" w:cs="Arial"/>
          <w:sz w:val="28"/>
          <w:szCs w:val="28"/>
        </w:rPr>
        <w:t xml:space="preserve">Please use the </w:t>
      </w:r>
      <w:hyperlink r:id="rId9" w:history="1">
        <w:r w:rsidR="00AE0399" w:rsidRPr="00AE0399">
          <w:rPr>
            <w:rStyle w:val="Hyperlink"/>
            <w:rFonts w:ascii="Arial" w:hAnsi="Arial" w:cs="Arial"/>
            <w:sz w:val="28"/>
            <w:szCs w:val="28"/>
          </w:rPr>
          <w:t>FS Central Quick Start Guide</w:t>
        </w:r>
      </w:hyperlink>
      <w:r w:rsidR="00AE0399">
        <w:rPr>
          <w:rFonts w:ascii="Arial" w:hAnsi="Arial" w:cs="Arial"/>
          <w:sz w:val="28"/>
          <w:szCs w:val="28"/>
        </w:rPr>
        <w:t xml:space="preserve"> as a first resource in using FS Central. </w:t>
      </w:r>
      <w:r w:rsidR="008F00C0">
        <w:rPr>
          <w:rFonts w:ascii="Arial" w:hAnsi="Arial" w:cs="Arial"/>
          <w:sz w:val="28"/>
          <w:szCs w:val="28"/>
        </w:rPr>
        <w:t xml:space="preserve">If you have further concerns, please call or email the NPC office at </w:t>
      </w:r>
      <w:hyperlink r:id="rId10" w:history="1">
        <w:r w:rsidR="008F00C0" w:rsidRPr="000238CA">
          <w:rPr>
            <w:rStyle w:val="Hyperlink"/>
            <w:rFonts w:ascii="Arial" w:hAnsi="Arial" w:cs="Arial"/>
            <w:sz w:val="28"/>
            <w:szCs w:val="28"/>
          </w:rPr>
          <w:t>npccentral@npcwomen.org</w:t>
        </w:r>
      </w:hyperlink>
      <w:r w:rsidR="008F00C0">
        <w:rPr>
          <w:rFonts w:ascii="Arial" w:hAnsi="Arial" w:cs="Arial"/>
          <w:sz w:val="28"/>
          <w:szCs w:val="28"/>
        </w:rPr>
        <w:t xml:space="preserve"> or (317) 872-3185 for further support.</w:t>
      </w:r>
    </w:p>
    <w:p w14:paraId="403EDACC" w14:textId="465CAD02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</w:p>
    <w:p w14:paraId="7DDBE392" w14:textId="61CB60D4" w:rsidR="00491DBD" w:rsidRPr="003E167A" w:rsidRDefault="00F161A1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W</w:t>
      </w:r>
      <w:r w:rsidR="00491DBD" w:rsidRPr="003E167A">
        <w:rPr>
          <w:rFonts w:ascii="Arial" w:hAnsi="Arial" w:cs="Arial"/>
          <w:sz w:val="28"/>
          <w:szCs w:val="28"/>
        </w:rPr>
        <w:t xml:space="preserve">e look forward to reading about the amazing programming and opportunities you provide </w:t>
      </w:r>
      <w:r w:rsidR="00231AE6" w:rsidRPr="003E167A">
        <w:rPr>
          <w:rFonts w:ascii="Arial" w:hAnsi="Arial" w:cs="Arial"/>
          <w:sz w:val="28"/>
          <w:szCs w:val="28"/>
        </w:rPr>
        <w:t xml:space="preserve">to </w:t>
      </w:r>
      <w:r w:rsidR="00167FE4" w:rsidRPr="003E167A">
        <w:rPr>
          <w:rFonts w:ascii="Arial" w:hAnsi="Arial" w:cs="Arial"/>
          <w:sz w:val="28"/>
          <w:szCs w:val="28"/>
        </w:rPr>
        <w:t>sorority alumnae</w:t>
      </w:r>
      <w:r w:rsidR="00491DBD" w:rsidRPr="003E167A">
        <w:rPr>
          <w:rFonts w:ascii="Arial" w:hAnsi="Arial" w:cs="Arial"/>
          <w:sz w:val="28"/>
          <w:szCs w:val="28"/>
        </w:rPr>
        <w:t>.</w:t>
      </w:r>
    </w:p>
    <w:p w14:paraId="77B657F0" w14:textId="77777777" w:rsidR="00491DBD" w:rsidRPr="003E167A" w:rsidRDefault="00491DBD" w:rsidP="00550242">
      <w:pPr>
        <w:spacing w:after="0"/>
        <w:rPr>
          <w:rFonts w:ascii="Arial" w:hAnsi="Arial" w:cs="Arial"/>
          <w:sz w:val="28"/>
          <w:szCs w:val="28"/>
        </w:rPr>
      </w:pPr>
    </w:p>
    <w:p w14:paraId="295894CA" w14:textId="77777777" w:rsidR="00491DBD" w:rsidRPr="003E167A" w:rsidRDefault="00491DBD" w:rsidP="00550242">
      <w:pPr>
        <w:spacing w:after="0"/>
        <w:rPr>
          <w:rFonts w:ascii="Arial" w:hAnsi="Arial" w:cs="Arial"/>
          <w:sz w:val="28"/>
          <w:szCs w:val="28"/>
        </w:rPr>
      </w:pPr>
    </w:p>
    <w:p w14:paraId="4650D3F0" w14:textId="77777777" w:rsidR="00491DBD" w:rsidRPr="003E167A" w:rsidRDefault="00491DBD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anhellenically,</w:t>
      </w:r>
    </w:p>
    <w:p w14:paraId="0782A7F0" w14:textId="14F2DD9E" w:rsidR="00491DBD" w:rsidRPr="003E167A" w:rsidRDefault="00967290" w:rsidP="00550242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onna Larson</w:t>
      </w:r>
    </w:p>
    <w:p w14:paraId="3A714A5A" w14:textId="79467522" w:rsidR="00ED67EF" w:rsidRPr="003E167A" w:rsidRDefault="00110AA8" w:rsidP="003E167A">
      <w:pPr>
        <w:spacing w:after="0"/>
        <w:rPr>
          <w:rFonts w:ascii="Arial" w:hAnsi="Arial" w:cs="Arial"/>
          <w:b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umnae Panhellenics Committee chairman</w:t>
      </w:r>
      <w:r w:rsidR="00ED67EF" w:rsidRPr="003E167A">
        <w:rPr>
          <w:rFonts w:ascii="Arial" w:hAnsi="Arial" w:cs="Arial"/>
          <w:b/>
          <w:sz w:val="28"/>
          <w:szCs w:val="28"/>
        </w:rPr>
        <w:br w:type="page"/>
      </w:r>
    </w:p>
    <w:p w14:paraId="68D07F42" w14:textId="7CF706D7" w:rsidR="003640D8" w:rsidRPr="003E167A" w:rsidRDefault="0036407E" w:rsidP="003E167A">
      <w:pPr>
        <w:spacing w:after="0"/>
        <w:rPr>
          <w:rFonts w:ascii="Arial" w:hAnsi="Arial" w:cs="Arial"/>
          <w:b/>
          <w:color w:val="00B085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1" locked="0" layoutInCell="1" allowOverlap="1" wp14:anchorId="38D4A3BE" wp14:editId="2BCE6D5A">
            <wp:simplePos x="0" y="0"/>
            <wp:positionH relativeFrom="margin">
              <wp:align>center</wp:align>
            </wp:positionH>
            <wp:positionV relativeFrom="paragraph">
              <wp:posOffset>-566675</wp:posOffset>
            </wp:positionV>
            <wp:extent cx="6819900" cy="40957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960" b="11153"/>
                    <a:stretch/>
                  </pic:blipFill>
                  <pic:spPr bwMode="auto">
                    <a:xfrm>
                      <a:off x="0" y="0"/>
                      <a:ext cx="6819900" cy="409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07BE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6CDD92" wp14:editId="155386AB">
                <wp:simplePos x="0" y="0"/>
                <wp:positionH relativeFrom="column">
                  <wp:posOffset>-571500</wp:posOffset>
                </wp:positionH>
                <wp:positionV relativeFrom="paragraph">
                  <wp:posOffset>-752475</wp:posOffset>
                </wp:positionV>
                <wp:extent cx="1981200" cy="723900"/>
                <wp:effectExtent l="19050" t="19050" r="19050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0" cy="7239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94216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3394728" id="Oval 9" o:spid="_x0000_s1026" style="position:absolute;margin-left:-45pt;margin-top:-59.25pt;width:156pt;height:57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" filled="f" strokecolor="#94216c" strokeweight="3pt">
                <v:stroke joinstyle="miter"/>
              </v:oval>
            </w:pict>
          </mc:Fallback>
        </mc:AlternateContent>
      </w:r>
      <w:r w:rsidR="003E167A">
        <w:rPr>
          <w:rFonts w:ascii="Arial" w:hAnsi="Arial" w:cs="Arial"/>
          <w:b/>
          <w:color w:val="00B085"/>
          <w:sz w:val="28"/>
          <w:szCs w:val="28"/>
        </w:rPr>
        <w:t>Structure &amp; Governance</w:t>
      </w:r>
    </w:p>
    <w:p w14:paraId="57A57B2F" w14:textId="4CABC67C" w:rsidR="00C407BE" w:rsidRPr="00C407BE" w:rsidRDefault="00C407BE" w:rsidP="00550242">
      <w:pPr>
        <w:spacing w:after="0"/>
        <w:rPr>
          <w:rFonts w:ascii="Arial" w:hAnsi="Arial" w:cs="Arial"/>
          <w:color w:val="94216C"/>
          <w:sz w:val="28"/>
          <w:szCs w:val="28"/>
        </w:rPr>
      </w:pPr>
      <w:r w:rsidRPr="00C407BE">
        <w:rPr>
          <w:rFonts w:ascii="Arial" w:hAnsi="Arial" w:cs="Arial"/>
          <w:color w:val="94216C"/>
          <w:sz w:val="28"/>
          <w:szCs w:val="28"/>
        </w:rPr>
        <w:t>General operations</w:t>
      </w:r>
    </w:p>
    <w:p w14:paraId="21AEE2EA" w14:textId="0D92E69B" w:rsidR="003640D8" w:rsidRPr="003E167A" w:rsidRDefault="003640D8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lease indicate which NPC organizations were represented in your Alumnae Panhell</w:t>
      </w:r>
      <w:r w:rsidR="007D7215" w:rsidRPr="003E167A">
        <w:rPr>
          <w:rFonts w:ascii="Arial" w:hAnsi="Arial" w:cs="Arial"/>
          <w:sz w:val="28"/>
          <w:szCs w:val="28"/>
        </w:rPr>
        <w:t xml:space="preserve">enic during the </w:t>
      </w:r>
      <w:r w:rsidR="00350EF3" w:rsidRPr="003E167A">
        <w:rPr>
          <w:rFonts w:ascii="Arial" w:hAnsi="Arial" w:cs="Arial"/>
          <w:sz w:val="28"/>
          <w:szCs w:val="28"/>
        </w:rPr>
        <w:t>past</w:t>
      </w:r>
      <w:r w:rsidR="00A43095" w:rsidRPr="003E167A">
        <w:rPr>
          <w:rFonts w:ascii="Arial" w:hAnsi="Arial" w:cs="Arial"/>
          <w:sz w:val="28"/>
          <w:szCs w:val="28"/>
        </w:rPr>
        <w:t xml:space="preserve"> year</w:t>
      </w:r>
      <w:r w:rsidR="001036AB" w:rsidRPr="003E167A">
        <w:rPr>
          <w:rFonts w:ascii="Arial" w:hAnsi="Arial" w:cs="Arial"/>
          <w:sz w:val="28"/>
          <w:szCs w:val="28"/>
        </w:rPr>
        <w:t>.</w:t>
      </w:r>
      <w:r w:rsidR="00A43095" w:rsidRPr="003E167A">
        <w:rPr>
          <w:rFonts w:ascii="Arial" w:hAnsi="Arial" w:cs="Arial"/>
          <w:sz w:val="28"/>
          <w:szCs w:val="28"/>
        </w:rPr>
        <w:t xml:space="preserve"> </w:t>
      </w:r>
      <w:r w:rsidR="00FA7682" w:rsidRPr="003E167A">
        <w:rPr>
          <w:rFonts w:ascii="Arial" w:hAnsi="Arial" w:cs="Arial"/>
          <w:sz w:val="28"/>
          <w:szCs w:val="28"/>
        </w:rPr>
        <w:t>Check</w:t>
      </w:r>
      <w:r w:rsidRPr="003E167A">
        <w:rPr>
          <w:rFonts w:ascii="Arial" w:hAnsi="Arial" w:cs="Arial"/>
          <w:sz w:val="28"/>
          <w:szCs w:val="28"/>
        </w:rPr>
        <w:t xml:space="preserve"> all that apply</w:t>
      </w:r>
      <w:r w:rsidR="001036AB" w:rsidRPr="003E167A">
        <w:rPr>
          <w:rFonts w:ascii="Arial" w:hAnsi="Arial" w:cs="Arial"/>
          <w:sz w:val="28"/>
          <w:szCs w:val="28"/>
        </w:rPr>
        <w:t>.</w:t>
      </w:r>
    </w:p>
    <w:p w14:paraId="4D43FFFA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  <w:sectPr w:rsidR="003640D8" w:rsidRPr="003E167A" w:rsidSect="00D82976">
          <w:headerReference w:type="default" r:id="rId12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44BFF2E9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Chi Omega</w:t>
      </w:r>
    </w:p>
    <w:p w14:paraId="12D6AD5D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Delta Pi</w:t>
      </w:r>
    </w:p>
    <w:p w14:paraId="50C57EA8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Epsilon Phi</w:t>
      </w:r>
    </w:p>
    <w:p w14:paraId="4398E3E0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Gamma Delta</w:t>
      </w:r>
    </w:p>
    <w:p w14:paraId="5B6AD0FB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Omicron Pi</w:t>
      </w:r>
    </w:p>
    <w:p w14:paraId="2BE00766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Phi</w:t>
      </w:r>
    </w:p>
    <w:p w14:paraId="4C88A234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Sigma Alpha</w:t>
      </w:r>
    </w:p>
    <w:p w14:paraId="30C3900A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Sigma Tau</w:t>
      </w:r>
    </w:p>
    <w:p w14:paraId="59799FBB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lpha Xi Delta</w:t>
      </w:r>
    </w:p>
    <w:p w14:paraId="29F1A971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hi Omega</w:t>
      </w:r>
    </w:p>
    <w:p w14:paraId="36FE2C18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elta </w:t>
      </w:r>
      <w:proofErr w:type="spellStart"/>
      <w:r w:rsidRPr="003E167A">
        <w:rPr>
          <w:rFonts w:ascii="Arial" w:hAnsi="Arial" w:cs="Arial"/>
          <w:sz w:val="28"/>
          <w:szCs w:val="28"/>
        </w:rPr>
        <w:t>Delta</w:t>
      </w:r>
      <w:proofErr w:type="spellEnd"/>
      <w:r w:rsidRPr="003E167A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E167A">
        <w:rPr>
          <w:rFonts w:ascii="Arial" w:hAnsi="Arial" w:cs="Arial"/>
          <w:sz w:val="28"/>
          <w:szCs w:val="28"/>
        </w:rPr>
        <w:t>Delta</w:t>
      </w:r>
      <w:proofErr w:type="spellEnd"/>
    </w:p>
    <w:p w14:paraId="4FEE589A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lta Gamma</w:t>
      </w:r>
    </w:p>
    <w:p w14:paraId="05C9FB84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lta Phi Epsilon</w:t>
      </w:r>
    </w:p>
    <w:p w14:paraId="30C2BC30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lta Zeta</w:t>
      </w:r>
    </w:p>
    <w:p w14:paraId="39BA50FC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Gamma Phi Beta</w:t>
      </w:r>
    </w:p>
    <w:p w14:paraId="3BC19B54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Kappa Alpha Theta</w:t>
      </w:r>
    </w:p>
    <w:p w14:paraId="0D70BFCF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Kappa Delta</w:t>
      </w:r>
    </w:p>
    <w:p w14:paraId="397B16F5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Kappa </w:t>
      </w:r>
      <w:proofErr w:type="spellStart"/>
      <w:r w:rsidRPr="003E167A">
        <w:rPr>
          <w:rFonts w:ascii="Arial" w:hAnsi="Arial" w:cs="Arial"/>
          <w:sz w:val="28"/>
          <w:szCs w:val="28"/>
        </w:rPr>
        <w:t>Kappa</w:t>
      </w:r>
      <w:proofErr w:type="spellEnd"/>
      <w:r w:rsidRPr="003E167A">
        <w:rPr>
          <w:rFonts w:ascii="Arial" w:hAnsi="Arial" w:cs="Arial"/>
          <w:sz w:val="28"/>
          <w:szCs w:val="28"/>
        </w:rPr>
        <w:t xml:space="preserve"> Gamma</w:t>
      </w:r>
    </w:p>
    <w:p w14:paraId="422C75AB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hi Mu</w:t>
      </w:r>
    </w:p>
    <w:p w14:paraId="3EAAF198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Phi Sigma </w:t>
      </w:r>
      <w:proofErr w:type="spellStart"/>
      <w:r w:rsidRPr="003E167A">
        <w:rPr>
          <w:rFonts w:ascii="Arial" w:hAnsi="Arial" w:cs="Arial"/>
          <w:sz w:val="28"/>
          <w:szCs w:val="28"/>
        </w:rPr>
        <w:t>Sigma</w:t>
      </w:r>
      <w:proofErr w:type="spellEnd"/>
    </w:p>
    <w:p w14:paraId="3F033135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i Beta Phi</w:t>
      </w:r>
    </w:p>
    <w:p w14:paraId="788381B0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igma Delta Tau</w:t>
      </w:r>
    </w:p>
    <w:p w14:paraId="205AD768" w14:textId="0B3227C5" w:rsidR="000C68E0" w:rsidRPr="003E167A" w:rsidRDefault="000C68E0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igma Kappa</w:t>
      </w:r>
    </w:p>
    <w:p w14:paraId="580677E3" w14:textId="31BF2142" w:rsidR="000C68E0" w:rsidRPr="003E167A" w:rsidRDefault="000C68E0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Sigma </w:t>
      </w:r>
      <w:proofErr w:type="spellStart"/>
      <w:r w:rsidRPr="003E167A">
        <w:rPr>
          <w:rFonts w:ascii="Arial" w:hAnsi="Arial" w:cs="Arial"/>
          <w:sz w:val="28"/>
          <w:szCs w:val="28"/>
        </w:rPr>
        <w:t>Sigma</w:t>
      </w:r>
      <w:proofErr w:type="spellEnd"/>
      <w:r w:rsidRPr="003E167A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3E167A">
        <w:rPr>
          <w:rFonts w:ascii="Arial" w:hAnsi="Arial" w:cs="Arial"/>
          <w:sz w:val="28"/>
          <w:szCs w:val="28"/>
        </w:rPr>
        <w:t>Sigma</w:t>
      </w:r>
      <w:proofErr w:type="spellEnd"/>
      <w:r w:rsidRPr="003E167A">
        <w:rPr>
          <w:rFonts w:ascii="Arial" w:hAnsi="Arial" w:cs="Arial"/>
          <w:sz w:val="28"/>
          <w:szCs w:val="28"/>
        </w:rPr>
        <w:t xml:space="preserve"> </w:t>
      </w:r>
    </w:p>
    <w:p w14:paraId="6813290F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Theta Phi Alpha</w:t>
      </w:r>
    </w:p>
    <w:p w14:paraId="421B027C" w14:textId="77777777" w:rsidR="003640D8" w:rsidRPr="003E167A" w:rsidRDefault="003640D8" w:rsidP="00550242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Zeta Tau Alpha</w:t>
      </w:r>
    </w:p>
    <w:p w14:paraId="213B2751" w14:textId="77777777" w:rsidR="003640D8" w:rsidRPr="003E167A" w:rsidRDefault="003640D8" w:rsidP="00550242">
      <w:pPr>
        <w:spacing w:after="0"/>
        <w:rPr>
          <w:rFonts w:ascii="Arial" w:hAnsi="Arial" w:cs="Arial"/>
          <w:sz w:val="28"/>
          <w:szCs w:val="28"/>
        </w:rPr>
        <w:sectPr w:rsidR="003640D8" w:rsidRPr="003E167A" w:rsidSect="003640D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56000D9" w14:textId="77777777" w:rsidR="003640D8" w:rsidRPr="003E167A" w:rsidRDefault="003640D8" w:rsidP="00550242">
      <w:pPr>
        <w:spacing w:after="0"/>
        <w:rPr>
          <w:rFonts w:ascii="Arial" w:hAnsi="Arial" w:cs="Arial"/>
          <w:sz w:val="28"/>
          <w:szCs w:val="28"/>
        </w:rPr>
      </w:pPr>
    </w:p>
    <w:p w14:paraId="7F0D8E66" w14:textId="2E0BFC49" w:rsidR="00875408" w:rsidRPr="003E167A" w:rsidRDefault="00875408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hat </w:t>
      </w:r>
      <w:r w:rsidR="009659F2" w:rsidRPr="003E167A">
        <w:rPr>
          <w:rFonts w:ascii="Arial" w:hAnsi="Arial" w:cs="Arial"/>
          <w:sz w:val="28"/>
          <w:szCs w:val="28"/>
        </w:rPr>
        <w:t xml:space="preserve">was </w:t>
      </w:r>
      <w:r w:rsidRPr="003E167A">
        <w:rPr>
          <w:rFonts w:ascii="Arial" w:hAnsi="Arial" w:cs="Arial"/>
          <w:sz w:val="28"/>
          <w:szCs w:val="28"/>
        </w:rPr>
        <w:t xml:space="preserve">your Alumnae Panhellenic structure? Choose </w:t>
      </w:r>
      <w:r w:rsidR="00A43095" w:rsidRPr="003E167A">
        <w:rPr>
          <w:rFonts w:ascii="Arial" w:hAnsi="Arial" w:cs="Arial"/>
          <w:sz w:val="28"/>
          <w:szCs w:val="28"/>
        </w:rPr>
        <w:t>from</w:t>
      </w:r>
      <w:r w:rsidRPr="003E167A">
        <w:rPr>
          <w:rFonts w:ascii="Arial" w:hAnsi="Arial" w:cs="Arial"/>
          <w:sz w:val="28"/>
          <w:szCs w:val="28"/>
        </w:rPr>
        <w:t xml:space="preserve"> drop</w:t>
      </w:r>
      <w:r w:rsidR="00B15E22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>down menu</w:t>
      </w:r>
      <w:r w:rsidR="00167FE4" w:rsidRPr="003E167A">
        <w:rPr>
          <w:rFonts w:ascii="Arial" w:hAnsi="Arial" w:cs="Arial"/>
          <w:sz w:val="28"/>
          <w:szCs w:val="28"/>
        </w:rPr>
        <w:t>.</w:t>
      </w:r>
    </w:p>
    <w:p w14:paraId="461CCBC7" w14:textId="1E8B91DD" w:rsidR="00875408" w:rsidRPr="003E167A" w:rsidRDefault="00875408" w:rsidP="00550242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elegate </w:t>
      </w:r>
      <w:r w:rsidR="00167FE4" w:rsidRPr="003E167A">
        <w:rPr>
          <w:rFonts w:ascii="Arial" w:hAnsi="Arial" w:cs="Arial"/>
          <w:sz w:val="28"/>
          <w:szCs w:val="28"/>
        </w:rPr>
        <w:t>membership</w:t>
      </w:r>
    </w:p>
    <w:p w14:paraId="59C25A59" w14:textId="6B6793AA" w:rsidR="00875408" w:rsidRPr="003E167A" w:rsidRDefault="00875408" w:rsidP="00550242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Individual </w:t>
      </w:r>
      <w:r w:rsidR="00167FE4" w:rsidRPr="003E167A">
        <w:rPr>
          <w:rFonts w:ascii="Arial" w:hAnsi="Arial" w:cs="Arial"/>
          <w:sz w:val="28"/>
          <w:szCs w:val="28"/>
        </w:rPr>
        <w:t>membership</w:t>
      </w:r>
    </w:p>
    <w:p w14:paraId="1010E5FF" w14:textId="7F98CC6D" w:rsidR="00875408" w:rsidRPr="003E167A" w:rsidRDefault="00875408" w:rsidP="00550242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Combination </w:t>
      </w:r>
      <w:r w:rsidR="00167FE4" w:rsidRPr="003E167A">
        <w:rPr>
          <w:rFonts w:ascii="Arial" w:hAnsi="Arial" w:cs="Arial"/>
          <w:sz w:val="28"/>
          <w:szCs w:val="28"/>
        </w:rPr>
        <w:t>membership</w:t>
      </w:r>
    </w:p>
    <w:p w14:paraId="73541D0F" w14:textId="708131AE" w:rsidR="00FA7682" w:rsidRPr="003E167A" w:rsidRDefault="00FA7682" w:rsidP="00550242">
      <w:pPr>
        <w:spacing w:after="0"/>
        <w:rPr>
          <w:rFonts w:ascii="Arial" w:hAnsi="Arial" w:cs="Arial"/>
          <w:sz w:val="28"/>
          <w:szCs w:val="28"/>
        </w:rPr>
      </w:pPr>
    </w:p>
    <w:p w14:paraId="1D47C940" w14:textId="5CCBF10E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Under what purposes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Pr="003E167A">
        <w:rPr>
          <w:rFonts w:ascii="Arial" w:hAnsi="Arial" w:cs="Arial"/>
          <w:sz w:val="28"/>
          <w:szCs w:val="28"/>
        </w:rPr>
        <w:t>your Alumnae Panhellenic function? Check all that apply.</w:t>
      </w:r>
    </w:p>
    <w:p w14:paraId="66006CF2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  <w:sectPr w:rsidR="006F624A" w:rsidRPr="003E167A" w:rsidSect="003640D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96071CE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ocial</w:t>
      </w:r>
    </w:p>
    <w:p w14:paraId="43FAC946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Fundraising/scholarship</w:t>
      </w:r>
    </w:p>
    <w:p w14:paraId="07084951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hilanthropic/service</w:t>
      </w:r>
    </w:p>
    <w:p w14:paraId="63F15575" w14:textId="53BE6426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Recruitment </w:t>
      </w:r>
      <w:r w:rsidR="00350EF3" w:rsidRPr="003E167A">
        <w:rPr>
          <w:rFonts w:ascii="Arial" w:hAnsi="Arial" w:cs="Arial"/>
          <w:sz w:val="28"/>
          <w:szCs w:val="28"/>
        </w:rPr>
        <w:t>information</w:t>
      </w:r>
    </w:p>
    <w:p w14:paraId="07E0ADA7" w14:textId="77777777" w:rsidR="006F624A" w:rsidRPr="003E167A" w:rsidRDefault="006F624A" w:rsidP="00550242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8"/>
          <w:szCs w:val="28"/>
        </w:rPr>
        <w:sectPr w:rsidR="006F624A" w:rsidRPr="003E167A" w:rsidSect="00FA768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51728DAC" w14:textId="77777777" w:rsidR="006F624A" w:rsidRPr="003E167A" w:rsidRDefault="006F624A" w:rsidP="003E167A">
      <w:pPr>
        <w:spacing w:after="0"/>
        <w:ind w:left="3600" w:firstLine="72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other, please explain: _________</w:t>
      </w:r>
    </w:p>
    <w:p w14:paraId="32B1ED8E" w14:textId="77777777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</w:p>
    <w:p w14:paraId="53BFC83D" w14:textId="677FCBC3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How </w:t>
      </w:r>
      <w:r w:rsidR="009659F2" w:rsidRPr="003E167A">
        <w:rPr>
          <w:rFonts w:ascii="Arial" w:hAnsi="Arial" w:cs="Arial"/>
          <w:sz w:val="28"/>
          <w:szCs w:val="28"/>
        </w:rPr>
        <w:t xml:space="preserve">were </w:t>
      </w:r>
      <w:r w:rsidRPr="003E167A">
        <w:rPr>
          <w:rFonts w:ascii="Arial" w:hAnsi="Arial" w:cs="Arial"/>
          <w:sz w:val="28"/>
          <w:szCs w:val="28"/>
        </w:rPr>
        <w:t>officers chosen in your Alumnae Panhellenic? Select from drop-down menu.</w:t>
      </w:r>
    </w:p>
    <w:p w14:paraId="67F70618" w14:textId="77777777" w:rsidR="003E167A" w:rsidRDefault="003E167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  <w:sectPr w:rsidR="003E167A" w:rsidSect="003640D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F71A206" w14:textId="52C4EE4E" w:rsidR="006F624A" w:rsidRPr="003E167A" w:rsidRDefault="006F624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Election</w:t>
      </w:r>
    </w:p>
    <w:p w14:paraId="4561C687" w14:textId="77777777" w:rsidR="006F624A" w:rsidRPr="003E167A" w:rsidRDefault="006F624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Rotation</w:t>
      </w:r>
    </w:p>
    <w:p w14:paraId="5C329691" w14:textId="77777777" w:rsidR="003E167A" w:rsidRDefault="003E167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  <w:sectPr w:rsidR="003E167A" w:rsidSect="003E167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04BBEB9" w14:textId="0AB1A5CE" w:rsidR="006F624A" w:rsidRPr="003E167A" w:rsidRDefault="006F624A" w:rsidP="005502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299B192B" w14:textId="77777777" w:rsidR="006F624A" w:rsidRPr="003E167A" w:rsidRDefault="006F624A" w:rsidP="00550242">
      <w:pPr>
        <w:pStyle w:val="ListParagraph"/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other, please explain: _________</w:t>
      </w:r>
    </w:p>
    <w:p w14:paraId="7912A115" w14:textId="05DF40FA" w:rsidR="00FA7682" w:rsidRPr="003E167A" w:rsidRDefault="00350EF3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lastRenderedPageBreak/>
        <w:t xml:space="preserve">What month did your Alumnae Panhellenic officers transition? </w:t>
      </w:r>
      <w:r w:rsidR="003E167A">
        <w:rPr>
          <w:rFonts w:ascii="Arial" w:hAnsi="Arial" w:cs="Arial"/>
          <w:sz w:val="28"/>
          <w:szCs w:val="28"/>
        </w:rPr>
        <w:t>S</w:t>
      </w:r>
      <w:r w:rsidR="00FA7682" w:rsidRPr="003E167A">
        <w:rPr>
          <w:rFonts w:ascii="Arial" w:hAnsi="Arial" w:cs="Arial"/>
          <w:sz w:val="28"/>
          <w:szCs w:val="28"/>
        </w:rPr>
        <w:t>elect from drop</w:t>
      </w:r>
      <w:r w:rsidR="00B15E22" w:rsidRPr="003E167A">
        <w:rPr>
          <w:rFonts w:ascii="Arial" w:hAnsi="Arial" w:cs="Arial"/>
          <w:sz w:val="28"/>
          <w:szCs w:val="28"/>
        </w:rPr>
        <w:t>-</w:t>
      </w:r>
      <w:r w:rsidR="003E167A">
        <w:rPr>
          <w:rFonts w:ascii="Arial" w:hAnsi="Arial" w:cs="Arial"/>
          <w:sz w:val="28"/>
          <w:szCs w:val="28"/>
        </w:rPr>
        <w:t>down menu</w:t>
      </w:r>
      <w:r w:rsidR="001036AB" w:rsidRPr="003E167A">
        <w:rPr>
          <w:rFonts w:ascii="Arial" w:hAnsi="Arial" w:cs="Arial"/>
          <w:sz w:val="28"/>
          <w:szCs w:val="28"/>
        </w:rPr>
        <w:t>:</w:t>
      </w:r>
    </w:p>
    <w:p w14:paraId="5ABAA8AD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  <w:sectPr w:rsidR="00FA7682" w:rsidRPr="003E167A" w:rsidSect="003640D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5E5CD0A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January</w:t>
      </w:r>
    </w:p>
    <w:p w14:paraId="1BF7CA75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February</w:t>
      </w:r>
    </w:p>
    <w:p w14:paraId="0C1EAB78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March</w:t>
      </w:r>
    </w:p>
    <w:p w14:paraId="0FA4E094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pril</w:t>
      </w:r>
    </w:p>
    <w:p w14:paraId="43485A44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May</w:t>
      </w:r>
    </w:p>
    <w:p w14:paraId="49BBCE00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June</w:t>
      </w:r>
    </w:p>
    <w:p w14:paraId="44DAB409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July</w:t>
      </w:r>
    </w:p>
    <w:p w14:paraId="1539958A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ugust</w:t>
      </w:r>
    </w:p>
    <w:p w14:paraId="5D2A818F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eptember</w:t>
      </w:r>
    </w:p>
    <w:p w14:paraId="42B92E28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ctober</w:t>
      </w:r>
    </w:p>
    <w:p w14:paraId="552C7AE3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vember</w:t>
      </w:r>
    </w:p>
    <w:p w14:paraId="267345CF" w14:textId="77777777" w:rsidR="00FA7682" w:rsidRPr="003E167A" w:rsidRDefault="00FA7682" w:rsidP="00550242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ecember</w:t>
      </w:r>
    </w:p>
    <w:p w14:paraId="2F49ECE5" w14:textId="77777777" w:rsidR="00FA7682" w:rsidRPr="003E167A" w:rsidRDefault="00FA7682" w:rsidP="00550242">
      <w:pPr>
        <w:spacing w:after="0"/>
        <w:rPr>
          <w:rFonts w:ascii="Arial" w:hAnsi="Arial" w:cs="Arial"/>
          <w:sz w:val="28"/>
          <w:szCs w:val="28"/>
        </w:rPr>
        <w:sectPr w:rsidR="00FA7682" w:rsidRPr="003E167A" w:rsidSect="00FA7682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50A4F7D2" w14:textId="77777777" w:rsidR="006F624A" w:rsidRPr="003E167A" w:rsidRDefault="006F624A" w:rsidP="00550242">
      <w:pPr>
        <w:spacing w:after="0"/>
        <w:rPr>
          <w:rFonts w:ascii="Arial" w:hAnsi="Arial" w:cs="Arial"/>
          <w:sz w:val="28"/>
          <w:szCs w:val="28"/>
        </w:rPr>
      </w:pPr>
    </w:p>
    <w:p w14:paraId="3F020751" w14:textId="72FA88CD" w:rsidR="00FA7682" w:rsidRPr="003E167A" w:rsidRDefault="00FA768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id </w:t>
      </w:r>
      <w:r w:rsidR="002C502D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 xml:space="preserve">Alumnae Panhellenic review/update </w:t>
      </w:r>
      <w:r w:rsidR="00B15E22" w:rsidRPr="003E167A">
        <w:rPr>
          <w:rFonts w:ascii="Arial" w:hAnsi="Arial" w:cs="Arial"/>
          <w:sz w:val="28"/>
          <w:szCs w:val="28"/>
        </w:rPr>
        <w:t xml:space="preserve">its </w:t>
      </w:r>
      <w:r w:rsidRPr="003E167A">
        <w:rPr>
          <w:rFonts w:ascii="Arial" w:hAnsi="Arial" w:cs="Arial"/>
          <w:sz w:val="28"/>
          <w:szCs w:val="28"/>
        </w:rPr>
        <w:t xml:space="preserve">bylaws during </w:t>
      </w:r>
      <w:r w:rsidR="00875768" w:rsidRPr="003E167A">
        <w:rPr>
          <w:rFonts w:ascii="Arial" w:hAnsi="Arial" w:cs="Arial"/>
          <w:sz w:val="28"/>
          <w:szCs w:val="28"/>
        </w:rPr>
        <w:t>this past</w:t>
      </w:r>
      <w:r w:rsidRPr="003E167A">
        <w:rPr>
          <w:rFonts w:ascii="Arial" w:hAnsi="Arial" w:cs="Arial"/>
          <w:sz w:val="28"/>
          <w:szCs w:val="28"/>
        </w:rPr>
        <w:t xml:space="preserve"> year</w:t>
      </w:r>
      <w:r w:rsidR="00B15E22" w:rsidRPr="003E167A">
        <w:rPr>
          <w:rFonts w:ascii="Arial" w:hAnsi="Arial" w:cs="Arial"/>
          <w:sz w:val="28"/>
          <w:szCs w:val="28"/>
        </w:rPr>
        <w:t>?</w:t>
      </w:r>
      <w:r w:rsidRPr="003E167A">
        <w:rPr>
          <w:rFonts w:ascii="Arial" w:hAnsi="Arial" w:cs="Arial"/>
          <w:sz w:val="28"/>
          <w:szCs w:val="28"/>
        </w:rPr>
        <w:t xml:space="preserve"> </w:t>
      </w:r>
    </w:p>
    <w:p w14:paraId="4BDF9347" w14:textId="77777777" w:rsidR="00FA7682" w:rsidRPr="003E167A" w:rsidRDefault="00FA7682" w:rsidP="00550242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  <w:sectPr w:rsidR="00FA7682" w:rsidRPr="003E167A" w:rsidSect="003640D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21F75D" w14:textId="77777777" w:rsidR="00FA7682" w:rsidRPr="003E167A" w:rsidRDefault="00FA7682" w:rsidP="00550242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411B8C31" w14:textId="77777777" w:rsidR="00FA7682" w:rsidRPr="003E167A" w:rsidRDefault="00FA7682" w:rsidP="00550242">
      <w:pPr>
        <w:pStyle w:val="ListParagraph"/>
        <w:numPr>
          <w:ilvl w:val="0"/>
          <w:numId w:val="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58DE12BC" w14:textId="77777777" w:rsidR="00FA7682" w:rsidRPr="003E167A" w:rsidRDefault="00FA7682" w:rsidP="00550242">
      <w:pPr>
        <w:spacing w:after="0"/>
        <w:rPr>
          <w:rFonts w:ascii="Arial" w:hAnsi="Arial" w:cs="Arial"/>
          <w:sz w:val="28"/>
          <w:szCs w:val="28"/>
        </w:rPr>
        <w:sectPr w:rsidR="00FA7682" w:rsidRPr="003E167A" w:rsidSect="00FA768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29DCEEB" w14:textId="6D481397" w:rsidR="006F624A" w:rsidRDefault="00350EF3" w:rsidP="00350EF3">
      <w:pPr>
        <w:spacing w:after="0"/>
        <w:rPr>
          <w:rFonts w:ascii="Arial" w:hAnsi="Arial" w:cs="Arial"/>
          <w:i/>
          <w:sz w:val="28"/>
          <w:szCs w:val="28"/>
        </w:rPr>
      </w:pPr>
      <w:r w:rsidRPr="003E167A">
        <w:rPr>
          <w:rFonts w:ascii="Arial" w:hAnsi="Arial" w:cs="Arial"/>
          <w:i/>
          <w:sz w:val="28"/>
          <w:szCs w:val="28"/>
        </w:rPr>
        <w:t>Note: If yes, please upload the newest version to FS Central's Documents section. Documents can found in the left</w:t>
      </w:r>
      <w:r w:rsidR="00B63242" w:rsidRPr="003E167A">
        <w:rPr>
          <w:rFonts w:ascii="Arial" w:hAnsi="Arial" w:cs="Arial"/>
          <w:i/>
          <w:sz w:val="28"/>
          <w:szCs w:val="28"/>
        </w:rPr>
        <w:t>-</w:t>
      </w:r>
      <w:r w:rsidRPr="003E167A">
        <w:rPr>
          <w:rFonts w:ascii="Arial" w:hAnsi="Arial" w:cs="Arial"/>
          <w:i/>
          <w:sz w:val="28"/>
          <w:szCs w:val="28"/>
        </w:rPr>
        <w:t>hand</w:t>
      </w:r>
      <w:r w:rsidR="00B63242" w:rsidRPr="003E167A">
        <w:rPr>
          <w:rFonts w:ascii="Arial" w:hAnsi="Arial" w:cs="Arial"/>
          <w:i/>
          <w:sz w:val="28"/>
          <w:szCs w:val="28"/>
        </w:rPr>
        <w:t xml:space="preserve"> </w:t>
      </w:r>
      <w:r w:rsidRPr="003E167A">
        <w:rPr>
          <w:rFonts w:ascii="Arial" w:hAnsi="Arial" w:cs="Arial"/>
          <w:i/>
          <w:sz w:val="28"/>
          <w:szCs w:val="28"/>
        </w:rPr>
        <w:t xml:space="preserve">side navigation after you login and select your group. </w:t>
      </w:r>
      <w:r w:rsidR="00FA7682" w:rsidRPr="003E167A">
        <w:rPr>
          <w:rFonts w:ascii="Arial" w:hAnsi="Arial" w:cs="Arial"/>
          <w:i/>
          <w:sz w:val="28"/>
          <w:szCs w:val="28"/>
        </w:rPr>
        <w:t xml:space="preserve">Instructions for using </w:t>
      </w:r>
      <w:r w:rsidR="006F624A" w:rsidRPr="003E167A">
        <w:rPr>
          <w:rFonts w:ascii="Arial" w:hAnsi="Arial" w:cs="Arial"/>
          <w:i/>
          <w:sz w:val="28"/>
          <w:szCs w:val="28"/>
        </w:rPr>
        <w:t>FS Central</w:t>
      </w:r>
      <w:r w:rsidR="00FA7682" w:rsidRPr="003E167A">
        <w:rPr>
          <w:rFonts w:ascii="Arial" w:hAnsi="Arial" w:cs="Arial"/>
          <w:i/>
          <w:sz w:val="28"/>
          <w:szCs w:val="28"/>
        </w:rPr>
        <w:t xml:space="preserve"> can be found </w:t>
      </w:r>
      <w:hyperlink r:id="rId13" w:history="1">
        <w:r w:rsidR="006F624A" w:rsidRPr="003E167A">
          <w:rPr>
            <w:rStyle w:val="Hyperlink"/>
            <w:rFonts w:ascii="Arial" w:hAnsi="Arial" w:cs="Arial"/>
            <w:i/>
            <w:sz w:val="28"/>
            <w:szCs w:val="28"/>
          </w:rPr>
          <w:t>in this Quick Start Guide</w:t>
        </w:r>
      </w:hyperlink>
      <w:r w:rsidR="00FA7682" w:rsidRPr="003E167A">
        <w:rPr>
          <w:rFonts w:ascii="Arial" w:hAnsi="Arial" w:cs="Arial"/>
          <w:i/>
          <w:sz w:val="28"/>
          <w:szCs w:val="28"/>
        </w:rPr>
        <w:t>.</w:t>
      </w:r>
    </w:p>
    <w:p w14:paraId="01247B79" w14:textId="6FA18EEC" w:rsidR="00967290" w:rsidRDefault="00967290" w:rsidP="00350EF3">
      <w:pPr>
        <w:spacing w:after="0"/>
        <w:rPr>
          <w:rFonts w:ascii="Arial" w:hAnsi="Arial" w:cs="Arial"/>
          <w:i/>
          <w:sz w:val="28"/>
          <w:szCs w:val="28"/>
        </w:rPr>
      </w:pPr>
    </w:p>
    <w:p w14:paraId="23F4D5E5" w14:textId="42A185B1" w:rsidR="00967290" w:rsidRPr="00967290" w:rsidRDefault="00967290" w:rsidP="00350EF3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lease explain your Alumnae </w:t>
      </w:r>
      <w:proofErr w:type="spellStart"/>
      <w:r>
        <w:rPr>
          <w:rFonts w:ascii="Arial" w:hAnsi="Arial" w:cs="Arial"/>
          <w:sz w:val="28"/>
          <w:szCs w:val="28"/>
        </w:rPr>
        <w:t>Panhellenic’s</w:t>
      </w:r>
      <w:proofErr w:type="spellEnd"/>
      <w:r>
        <w:rPr>
          <w:rFonts w:ascii="Arial" w:hAnsi="Arial" w:cs="Arial"/>
          <w:sz w:val="28"/>
          <w:szCs w:val="28"/>
        </w:rPr>
        <w:t xml:space="preserve"> voting procedures. (Open response question.)</w:t>
      </w:r>
    </w:p>
    <w:p w14:paraId="1FFCB320" w14:textId="77777777" w:rsidR="0036407E" w:rsidRDefault="0036407E" w:rsidP="00550242">
      <w:pPr>
        <w:spacing w:after="0"/>
        <w:rPr>
          <w:rFonts w:ascii="Arial" w:hAnsi="Arial" w:cs="Arial"/>
          <w:color w:val="94216C"/>
          <w:sz w:val="28"/>
          <w:szCs w:val="28"/>
        </w:rPr>
      </w:pPr>
    </w:p>
    <w:p w14:paraId="44C33016" w14:textId="2BBD80A3" w:rsidR="00B63242" w:rsidRPr="00C407BE" w:rsidRDefault="00B63242" w:rsidP="00550242">
      <w:pPr>
        <w:spacing w:after="0"/>
        <w:rPr>
          <w:rFonts w:ascii="Arial" w:hAnsi="Arial" w:cs="Arial"/>
          <w:color w:val="94216C"/>
          <w:sz w:val="28"/>
          <w:szCs w:val="28"/>
        </w:rPr>
      </w:pPr>
      <w:r w:rsidRPr="00C407BE">
        <w:rPr>
          <w:rFonts w:ascii="Arial" w:hAnsi="Arial" w:cs="Arial"/>
          <w:color w:val="94216C"/>
          <w:sz w:val="28"/>
          <w:szCs w:val="28"/>
        </w:rPr>
        <w:t>Finances</w:t>
      </w:r>
    </w:p>
    <w:p w14:paraId="7165D14F" w14:textId="77777777" w:rsidR="00B63242" w:rsidRPr="003E167A" w:rsidRDefault="00B63242" w:rsidP="00B63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How were dues charged to members? Indicate dollar amount to all that apply.</w:t>
      </w:r>
    </w:p>
    <w:p w14:paraId="6A1BBC55" w14:textId="77777777" w:rsidR="00B63242" w:rsidRPr="003E167A" w:rsidRDefault="00B63242" w:rsidP="00B63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  <w:t>Amount per NPC member organization: _________</w:t>
      </w:r>
    </w:p>
    <w:p w14:paraId="4514F3CD" w14:textId="77777777" w:rsidR="00B63242" w:rsidRPr="003E167A" w:rsidRDefault="00B63242" w:rsidP="00B63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  <w:t>Amount per individual member: _________</w:t>
      </w:r>
    </w:p>
    <w:p w14:paraId="3424AB40" w14:textId="77777777" w:rsidR="00B63242" w:rsidRPr="003E167A" w:rsidRDefault="00B63242" w:rsidP="00550242">
      <w:pPr>
        <w:spacing w:after="0"/>
        <w:rPr>
          <w:rFonts w:ascii="Arial" w:hAnsi="Arial" w:cs="Arial"/>
          <w:sz w:val="28"/>
          <w:szCs w:val="28"/>
        </w:rPr>
      </w:pPr>
    </w:p>
    <w:p w14:paraId="3DC39A0D" w14:textId="0F212868" w:rsidR="00B63242" w:rsidRPr="003E167A" w:rsidRDefault="00B6324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oes your Alumnae Panhellenic have an employer identification number (EIN) from the IRS? If yes, please provide: _____________________</w:t>
      </w:r>
    </w:p>
    <w:p w14:paraId="2A1885F3" w14:textId="09D778CC" w:rsidR="00DE4FF3" w:rsidRPr="003E167A" w:rsidRDefault="00DE4FF3" w:rsidP="00550242">
      <w:pPr>
        <w:spacing w:after="0"/>
        <w:rPr>
          <w:rFonts w:ascii="Arial" w:hAnsi="Arial" w:cs="Arial"/>
          <w:sz w:val="28"/>
          <w:szCs w:val="28"/>
        </w:rPr>
      </w:pPr>
    </w:p>
    <w:p w14:paraId="2A41E275" w14:textId="35148B3B" w:rsidR="00DE4FF3" w:rsidRPr="003E167A" w:rsidRDefault="00DE4FF3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Has your Alumnae Panhellenic filed to do business within your state as a nonprofit organization?</w:t>
      </w:r>
      <w:r w:rsidR="00C407BE">
        <w:rPr>
          <w:rFonts w:ascii="Arial" w:hAnsi="Arial" w:cs="Arial"/>
          <w:sz w:val="28"/>
          <w:szCs w:val="28"/>
        </w:rPr>
        <w:t xml:space="preserve"> Select from drop-down menu:</w:t>
      </w:r>
    </w:p>
    <w:p w14:paraId="7B475606" w14:textId="77777777" w:rsidR="00DE4FF3" w:rsidRPr="003E167A" w:rsidRDefault="00DE4FF3" w:rsidP="00DE4FF3">
      <w:pPr>
        <w:pStyle w:val="ListParagraph"/>
        <w:numPr>
          <w:ilvl w:val="0"/>
          <w:numId w:val="28"/>
        </w:numPr>
        <w:spacing w:after="0"/>
        <w:rPr>
          <w:rFonts w:ascii="Arial" w:hAnsi="Arial" w:cs="Arial"/>
          <w:sz w:val="28"/>
          <w:szCs w:val="28"/>
        </w:rPr>
        <w:sectPr w:rsidR="00DE4FF3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EE9E649" w14:textId="306DB1B6" w:rsidR="00DE4FF3" w:rsidRPr="003E167A" w:rsidRDefault="00DE4FF3" w:rsidP="00CB45D4">
      <w:pPr>
        <w:pStyle w:val="ListParagraph"/>
        <w:numPr>
          <w:ilvl w:val="0"/>
          <w:numId w:val="2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7E3AEB21" w14:textId="08C2B385" w:rsidR="00DE4FF3" w:rsidRPr="003E167A" w:rsidRDefault="00DE4FF3" w:rsidP="00CB45D4">
      <w:pPr>
        <w:pStyle w:val="ListParagraph"/>
        <w:numPr>
          <w:ilvl w:val="0"/>
          <w:numId w:val="2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1FFA67B2" w14:textId="77777777" w:rsidR="00DE4FF3" w:rsidRPr="003E167A" w:rsidRDefault="00DE4FF3" w:rsidP="00550242">
      <w:pPr>
        <w:spacing w:after="0"/>
        <w:rPr>
          <w:rFonts w:ascii="Arial" w:hAnsi="Arial" w:cs="Arial"/>
          <w:sz w:val="28"/>
          <w:szCs w:val="28"/>
        </w:rPr>
        <w:sectPr w:rsidR="00DE4FF3" w:rsidRPr="003E167A" w:rsidSect="00CB45D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08B7347" w14:textId="7ABC2C3F" w:rsidR="00B63242" w:rsidRPr="003E167A" w:rsidRDefault="00B63242" w:rsidP="00550242">
      <w:pPr>
        <w:spacing w:after="0"/>
        <w:rPr>
          <w:rFonts w:ascii="Arial" w:hAnsi="Arial" w:cs="Arial"/>
          <w:sz w:val="28"/>
          <w:szCs w:val="28"/>
        </w:rPr>
      </w:pPr>
    </w:p>
    <w:p w14:paraId="7FCD736E" w14:textId="73642966" w:rsidR="00B63242" w:rsidRPr="003E167A" w:rsidRDefault="00B6324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id your Alumnae Panhellenic file an IRS 990?</w:t>
      </w:r>
      <w:r w:rsidR="00C407BE">
        <w:rPr>
          <w:rFonts w:ascii="Arial" w:hAnsi="Arial" w:cs="Arial"/>
          <w:sz w:val="28"/>
          <w:szCs w:val="28"/>
        </w:rPr>
        <w:t xml:space="preserve"> Select from drop-down menu:</w:t>
      </w:r>
    </w:p>
    <w:p w14:paraId="41CA6B60" w14:textId="77777777" w:rsidR="00B63242" w:rsidRPr="003E167A" w:rsidRDefault="00B63242" w:rsidP="00B63242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  <w:sectPr w:rsidR="00B63242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954E56" w14:textId="23885FA8" w:rsidR="00B63242" w:rsidRPr="003E167A" w:rsidRDefault="00B63242" w:rsidP="00CB45D4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421898B1" w14:textId="03E78293" w:rsidR="00B63242" w:rsidRPr="003E167A" w:rsidRDefault="00B63242" w:rsidP="00CB45D4">
      <w:pPr>
        <w:pStyle w:val="ListParagraph"/>
        <w:numPr>
          <w:ilvl w:val="0"/>
          <w:numId w:val="2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6C131676" w14:textId="77777777" w:rsidR="00B63242" w:rsidRPr="003E167A" w:rsidRDefault="00B63242" w:rsidP="00B63242">
      <w:pPr>
        <w:spacing w:after="0"/>
        <w:rPr>
          <w:rFonts w:ascii="Arial" w:hAnsi="Arial" w:cs="Arial"/>
          <w:sz w:val="28"/>
          <w:szCs w:val="28"/>
        </w:rPr>
        <w:sectPr w:rsidR="00B63242" w:rsidRPr="003E167A" w:rsidSect="00CB45D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388EC8F" w14:textId="3CCBC63F" w:rsidR="00B63242" w:rsidRPr="003E167A" w:rsidRDefault="00B63242" w:rsidP="00CB45D4">
      <w:pPr>
        <w:spacing w:after="0"/>
        <w:ind w:firstLine="36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yes, please upload a copy to FS Central for record keeping.</w:t>
      </w:r>
    </w:p>
    <w:p w14:paraId="0E4AB0EF" w14:textId="77777777" w:rsidR="00DE4FF3" w:rsidRPr="003E167A" w:rsidRDefault="00DE4FF3" w:rsidP="00DE4FF3">
      <w:pPr>
        <w:spacing w:after="0"/>
        <w:rPr>
          <w:rFonts w:ascii="Arial" w:hAnsi="Arial" w:cs="Arial"/>
          <w:sz w:val="28"/>
          <w:szCs w:val="28"/>
        </w:rPr>
      </w:pPr>
    </w:p>
    <w:p w14:paraId="34EEAD75" w14:textId="4C540F71" w:rsidR="00DE4FF3" w:rsidRPr="003E167A" w:rsidRDefault="00DE4FF3" w:rsidP="00DE4FF3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lastRenderedPageBreak/>
        <w:t xml:space="preserve">Were any funds donated to the </w:t>
      </w:r>
      <w:hyperlink r:id="rId14" w:history="1">
        <w:r w:rsidRPr="003E167A">
          <w:rPr>
            <w:rStyle w:val="Hyperlink"/>
            <w:rFonts w:ascii="Arial" w:hAnsi="Arial" w:cs="Arial"/>
            <w:sz w:val="28"/>
            <w:szCs w:val="28"/>
          </w:rPr>
          <w:t>NPC Foundation</w:t>
        </w:r>
      </w:hyperlink>
      <w:r w:rsidRPr="003E167A">
        <w:rPr>
          <w:rFonts w:ascii="Arial" w:hAnsi="Arial" w:cs="Arial"/>
          <w:sz w:val="28"/>
          <w:szCs w:val="28"/>
        </w:rPr>
        <w:t xml:space="preserve">? </w:t>
      </w:r>
      <w:r w:rsidR="00C407BE">
        <w:rPr>
          <w:rFonts w:ascii="Arial" w:hAnsi="Arial" w:cs="Arial"/>
          <w:sz w:val="28"/>
          <w:szCs w:val="28"/>
        </w:rPr>
        <w:t>Select from drop-down menu:</w:t>
      </w:r>
    </w:p>
    <w:p w14:paraId="438130B4" w14:textId="77777777" w:rsidR="00DE4FF3" w:rsidRPr="003E167A" w:rsidRDefault="00DE4FF3" w:rsidP="00DE4FF3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8"/>
          <w:szCs w:val="28"/>
        </w:rPr>
        <w:sectPr w:rsidR="00DE4FF3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E364301" w14:textId="3D82B626" w:rsidR="00DE4FF3" w:rsidRPr="003E167A" w:rsidRDefault="00DE4FF3" w:rsidP="00DE4FF3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12B5607F" w14:textId="77777777" w:rsidR="00DE4FF3" w:rsidRPr="003E167A" w:rsidRDefault="00DE4FF3" w:rsidP="00DE4FF3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5343A786" w14:textId="77777777" w:rsidR="00DE4FF3" w:rsidRPr="003E167A" w:rsidRDefault="00DE4FF3" w:rsidP="00DE4FF3">
      <w:pPr>
        <w:rPr>
          <w:rFonts w:ascii="Arial" w:hAnsi="Arial" w:cs="Arial"/>
          <w:sz w:val="28"/>
          <w:szCs w:val="28"/>
        </w:rPr>
        <w:sectPr w:rsidR="00DE4FF3" w:rsidRPr="003E167A" w:rsidSect="00F65F0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13C8468" w14:textId="533D5048" w:rsidR="0036407E" w:rsidRDefault="0036407E">
      <w:pPr>
        <w:rPr>
          <w:rFonts w:ascii="Arial" w:hAnsi="Arial" w:cs="Arial"/>
          <w:b/>
          <w:color w:val="00B085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6BA2C8C" wp14:editId="0D80AB2A">
                <wp:simplePos x="0" y="0"/>
                <wp:positionH relativeFrom="column">
                  <wp:posOffset>1413164</wp:posOffset>
                </wp:positionH>
                <wp:positionV relativeFrom="paragraph">
                  <wp:posOffset>-486888</wp:posOffset>
                </wp:positionV>
                <wp:extent cx="2028190" cy="712519"/>
                <wp:effectExtent l="19050" t="19050" r="10160" b="1143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190" cy="712519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94216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B2C2DD" id="Oval 10" o:spid="_x0000_s1026" style="position:absolute;margin-left:111.25pt;margin-top:-38.35pt;width:159.7pt;height:56.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" filled="f" strokecolor="#94216c" strokeweight="3pt">
                <v:stroke joinstyle="miter"/>
              </v:oval>
            </w:pict>
          </mc:Fallback>
        </mc:AlternateContent>
      </w:r>
    </w:p>
    <w:p w14:paraId="505AAC10" w14:textId="31884149" w:rsidR="00B7157D" w:rsidRDefault="0036407E" w:rsidP="00550242">
      <w:pPr>
        <w:spacing w:after="0"/>
        <w:rPr>
          <w:rFonts w:ascii="Arial" w:hAnsi="Arial" w:cs="Arial"/>
          <w:b/>
          <w:color w:val="00B085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20F82F9B" wp14:editId="00FB3E51">
            <wp:simplePos x="0" y="0"/>
            <wp:positionH relativeFrom="column">
              <wp:posOffset>-499110</wp:posOffset>
            </wp:positionH>
            <wp:positionV relativeFrom="paragraph">
              <wp:posOffset>-617855</wp:posOffset>
            </wp:positionV>
            <wp:extent cx="6978650" cy="37084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428" b="2935"/>
                    <a:stretch/>
                  </pic:blipFill>
                  <pic:spPr bwMode="auto">
                    <a:xfrm>
                      <a:off x="0" y="0"/>
                      <a:ext cx="6978650" cy="370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157D" w:rsidRPr="003E167A">
        <w:rPr>
          <w:rFonts w:ascii="Arial" w:hAnsi="Arial" w:cs="Arial"/>
          <w:b/>
          <w:color w:val="00B085"/>
          <w:sz w:val="28"/>
          <w:szCs w:val="28"/>
        </w:rPr>
        <w:t>Communication</w:t>
      </w:r>
      <w:r w:rsidR="00C407BE">
        <w:rPr>
          <w:rFonts w:ascii="Arial" w:hAnsi="Arial" w:cs="Arial"/>
          <w:b/>
          <w:color w:val="00B085"/>
          <w:sz w:val="28"/>
          <w:szCs w:val="28"/>
        </w:rPr>
        <w:t xml:space="preserve"> &amp; Programming</w:t>
      </w:r>
    </w:p>
    <w:p w14:paraId="0D4BDBC8" w14:textId="0F67C473" w:rsidR="00C407BE" w:rsidRPr="00C407BE" w:rsidRDefault="00C407BE" w:rsidP="00550242">
      <w:pPr>
        <w:spacing w:after="0"/>
        <w:rPr>
          <w:rFonts w:ascii="Arial" w:hAnsi="Arial" w:cs="Arial"/>
          <w:color w:val="94216C"/>
          <w:sz w:val="28"/>
          <w:szCs w:val="28"/>
        </w:rPr>
      </w:pPr>
      <w:r>
        <w:rPr>
          <w:rFonts w:ascii="Arial" w:hAnsi="Arial" w:cs="Arial"/>
          <w:color w:val="94216C"/>
          <w:sz w:val="28"/>
          <w:szCs w:val="28"/>
        </w:rPr>
        <w:t>Communication</w:t>
      </w:r>
    </w:p>
    <w:p w14:paraId="5424DC77" w14:textId="38375B2E" w:rsidR="00B7157D" w:rsidRPr="003E167A" w:rsidRDefault="00B7157D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How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="002C502D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>Alumnae Panhellenic communicate with members? Please check all that apply</w:t>
      </w:r>
      <w:r w:rsidR="00C407BE">
        <w:rPr>
          <w:rFonts w:ascii="Arial" w:hAnsi="Arial" w:cs="Arial"/>
          <w:sz w:val="28"/>
          <w:szCs w:val="28"/>
        </w:rPr>
        <w:t>:</w:t>
      </w:r>
    </w:p>
    <w:p w14:paraId="252A9BAC" w14:textId="77777777" w:rsidR="00B7157D" w:rsidRPr="003E167A" w:rsidRDefault="00B7157D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n person</w:t>
      </w:r>
    </w:p>
    <w:p w14:paraId="6EA2D22C" w14:textId="7F23EBDD" w:rsidR="00B7157D" w:rsidRPr="003E167A" w:rsidRDefault="00B7157D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Email</w:t>
      </w:r>
    </w:p>
    <w:p w14:paraId="7765E721" w14:textId="77777777" w:rsidR="00B7157D" w:rsidRPr="003E167A" w:rsidRDefault="00B7157D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ocial media</w:t>
      </w:r>
    </w:p>
    <w:p w14:paraId="1B60D4A7" w14:textId="780DE11E" w:rsidR="00B7157D" w:rsidRPr="003E167A" w:rsidRDefault="00B7157D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Hard</w:t>
      </w:r>
      <w:r w:rsidR="002C502D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>copy mailings</w:t>
      </w:r>
    </w:p>
    <w:p w14:paraId="6CCAC14A" w14:textId="77777777" w:rsidR="00B7157D" w:rsidRPr="003E167A" w:rsidRDefault="000E503B" w:rsidP="00550242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39661DAF" w14:textId="77777777" w:rsidR="000E503B" w:rsidRPr="003E167A" w:rsidRDefault="000E503B" w:rsidP="00550242">
      <w:pPr>
        <w:spacing w:after="0"/>
        <w:ind w:firstLine="72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other, please explain: _________</w:t>
      </w:r>
    </w:p>
    <w:p w14:paraId="1D8D8856" w14:textId="77777777" w:rsidR="000E503B" w:rsidRPr="003E167A" w:rsidRDefault="000E503B" w:rsidP="00550242">
      <w:pPr>
        <w:spacing w:after="0"/>
        <w:rPr>
          <w:rFonts w:ascii="Arial" w:hAnsi="Arial" w:cs="Arial"/>
          <w:sz w:val="28"/>
          <w:szCs w:val="28"/>
        </w:rPr>
      </w:pPr>
    </w:p>
    <w:p w14:paraId="59B402D6" w14:textId="63194C24" w:rsidR="00B7157D" w:rsidRPr="003E167A" w:rsidRDefault="00B7157D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How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="002C502D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>Alumnae Panhellenic promote</w:t>
      </w:r>
      <w:r w:rsidR="000E503B" w:rsidRPr="003E167A">
        <w:rPr>
          <w:rFonts w:ascii="Arial" w:hAnsi="Arial" w:cs="Arial"/>
          <w:sz w:val="28"/>
          <w:szCs w:val="28"/>
        </w:rPr>
        <w:t xml:space="preserve"> events and information</w:t>
      </w:r>
      <w:r w:rsidRPr="003E167A">
        <w:rPr>
          <w:rFonts w:ascii="Arial" w:hAnsi="Arial" w:cs="Arial"/>
          <w:sz w:val="28"/>
          <w:szCs w:val="28"/>
        </w:rPr>
        <w:t xml:space="preserve"> within the community?</w:t>
      </w:r>
      <w:r w:rsidR="000E503B" w:rsidRPr="003E167A">
        <w:rPr>
          <w:rFonts w:ascii="Arial" w:hAnsi="Arial" w:cs="Arial"/>
          <w:sz w:val="28"/>
          <w:szCs w:val="28"/>
        </w:rPr>
        <w:t xml:space="preserve"> </w:t>
      </w:r>
      <w:r w:rsidR="00A57530" w:rsidRPr="003E167A">
        <w:rPr>
          <w:rFonts w:ascii="Arial" w:hAnsi="Arial" w:cs="Arial"/>
          <w:sz w:val="28"/>
          <w:szCs w:val="28"/>
        </w:rPr>
        <w:t>Please check all that apply.</w:t>
      </w:r>
    </w:p>
    <w:p w14:paraId="4A4E4F7E" w14:textId="25A26AE0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ewspaper</w:t>
      </w:r>
      <w:r w:rsidR="00DB3432" w:rsidRPr="003E167A">
        <w:rPr>
          <w:rFonts w:ascii="Arial" w:hAnsi="Arial" w:cs="Arial"/>
          <w:sz w:val="28"/>
          <w:szCs w:val="28"/>
        </w:rPr>
        <w:t>s</w:t>
      </w:r>
    </w:p>
    <w:p w14:paraId="04D18262" w14:textId="030510F1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res</w:t>
      </w:r>
      <w:r w:rsidR="00231AE6" w:rsidRPr="003E167A">
        <w:rPr>
          <w:rFonts w:ascii="Arial" w:hAnsi="Arial" w:cs="Arial"/>
          <w:sz w:val="28"/>
          <w:szCs w:val="28"/>
        </w:rPr>
        <w:t>s</w:t>
      </w:r>
      <w:r w:rsidRPr="003E167A">
        <w:rPr>
          <w:rFonts w:ascii="Arial" w:hAnsi="Arial" w:cs="Arial"/>
          <w:sz w:val="28"/>
          <w:szCs w:val="28"/>
        </w:rPr>
        <w:t xml:space="preserve"> releases</w:t>
      </w:r>
    </w:p>
    <w:p w14:paraId="46D84B4E" w14:textId="7B7117FF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ocial media/website</w:t>
      </w:r>
    </w:p>
    <w:p w14:paraId="5FBEAF32" w14:textId="31B04ED4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Flyers</w:t>
      </w:r>
    </w:p>
    <w:p w14:paraId="53CCDD7A" w14:textId="121EAC7A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nvitations (mail or electronic)</w:t>
      </w:r>
    </w:p>
    <w:p w14:paraId="3DCB7B2B" w14:textId="761F7EFF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ommunity calendar</w:t>
      </w:r>
    </w:p>
    <w:p w14:paraId="31580682" w14:textId="201C7AA4" w:rsidR="00A57530" w:rsidRPr="003E167A" w:rsidRDefault="00A57530" w:rsidP="00550242">
      <w:pPr>
        <w:pStyle w:val="ListParagraph"/>
        <w:numPr>
          <w:ilvl w:val="0"/>
          <w:numId w:val="2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utreach to local community (i.e. high schools, college campuses)</w:t>
      </w:r>
    </w:p>
    <w:p w14:paraId="5574A0E3" w14:textId="006DBBD2" w:rsidR="00550242" w:rsidRPr="003E167A" w:rsidRDefault="00550242" w:rsidP="00550242">
      <w:pPr>
        <w:pStyle w:val="ListParagraph"/>
        <w:numPr>
          <w:ilvl w:val="0"/>
          <w:numId w:val="24"/>
        </w:num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40E4FB03" w14:textId="77777777" w:rsidR="00160314" w:rsidRPr="003E167A" w:rsidRDefault="00160314" w:rsidP="00160314">
      <w:pPr>
        <w:pStyle w:val="ListParagraph"/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other, please explain: _________</w:t>
      </w:r>
    </w:p>
    <w:p w14:paraId="463C10BB" w14:textId="5BE09C5E" w:rsidR="00550242" w:rsidRPr="003E167A" w:rsidRDefault="00550242" w:rsidP="00550242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14:paraId="7F192525" w14:textId="46DDA52B" w:rsidR="00B7157D" w:rsidRPr="0036407E" w:rsidRDefault="00B7157D" w:rsidP="00550242">
      <w:pPr>
        <w:spacing w:after="0" w:line="240" w:lineRule="auto"/>
        <w:rPr>
          <w:rFonts w:ascii="Arial" w:hAnsi="Arial" w:cs="Arial"/>
          <w:color w:val="94216C"/>
          <w:sz w:val="28"/>
          <w:szCs w:val="28"/>
        </w:rPr>
      </w:pPr>
      <w:r w:rsidRPr="0036407E">
        <w:rPr>
          <w:rFonts w:ascii="Arial" w:hAnsi="Arial" w:cs="Arial"/>
          <w:color w:val="94216C"/>
          <w:sz w:val="28"/>
          <w:szCs w:val="28"/>
        </w:rPr>
        <w:t>Programming</w:t>
      </w:r>
    </w:p>
    <w:p w14:paraId="02B2FA7A" w14:textId="0E805BA2" w:rsidR="00B7157D" w:rsidRPr="003E167A" w:rsidRDefault="000E503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id</w:t>
      </w:r>
      <w:r w:rsidR="00B7157D" w:rsidRPr="003E167A">
        <w:rPr>
          <w:rFonts w:ascii="Arial" w:hAnsi="Arial" w:cs="Arial"/>
          <w:sz w:val="28"/>
          <w:szCs w:val="28"/>
        </w:rPr>
        <w:t xml:space="preserve"> </w:t>
      </w:r>
      <w:r w:rsidR="002C502D" w:rsidRPr="003E167A">
        <w:rPr>
          <w:rFonts w:ascii="Arial" w:hAnsi="Arial" w:cs="Arial"/>
          <w:sz w:val="28"/>
          <w:szCs w:val="28"/>
        </w:rPr>
        <w:t xml:space="preserve">your </w:t>
      </w:r>
      <w:r w:rsidR="00B7157D" w:rsidRPr="003E167A">
        <w:rPr>
          <w:rFonts w:ascii="Arial" w:hAnsi="Arial" w:cs="Arial"/>
          <w:sz w:val="28"/>
          <w:szCs w:val="28"/>
        </w:rPr>
        <w:t>Alumnae Panhellenic participate in International Badge Day</w:t>
      </w:r>
      <w:r w:rsidR="00550242" w:rsidRPr="003E167A">
        <w:rPr>
          <w:rFonts w:ascii="Arial" w:hAnsi="Arial" w:cs="Arial"/>
          <w:sz w:val="28"/>
          <w:szCs w:val="28"/>
        </w:rPr>
        <w:t xml:space="preserve"> </w:t>
      </w:r>
      <w:r w:rsidR="003C6EB2" w:rsidRPr="003E167A">
        <w:rPr>
          <w:rFonts w:ascii="Arial" w:hAnsi="Arial" w:cs="Arial"/>
          <w:sz w:val="28"/>
          <w:szCs w:val="28"/>
        </w:rPr>
        <w:t>(</w:t>
      </w:r>
      <w:r w:rsidR="00550242" w:rsidRPr="003E167A">
        <w:rPr>
          <w:rFonts w:ascii="Arial" w:hAnsi="Arial" w:cs="Arial"/>
          <w:sz w:val="28"/>
          <w:szCs w:val="28"/>
        </w:rPr>
        <w:t>Mon</w:t>
      </w:r>
      <w:r w:rsidR="0036407E">
        <w:rPr>
          <w:rFonts w:ascii="Arial" w:hAnsi="Arial" w:cs="Arial"/>
          <w:sz w:val="28"/>
          <w:szCs w:val="28"/>
        </w:rPr>
        <w:t>.</w:t>
      </w:r>
      <w:r w:rsidR="00550242" w:rsidRPr="003E167A">
        <w:rPr>
          <w:rFonts w:ascii="Arial" w:hAnsi="Arial" w:cs="Arial"/>
          <w:sz w:val="28"/>
          <w:szCs w:val="28"/>
        </w:rPr>
        <w:t xml:space="preserve">, March </w:t>
      </w:r>
      <w:r w:rsidR="00967290">
        <w:rPr>
          <w:rFonts w:ascii="Arial" w:hAnsi="Arial" w:cs="Arial"/>
          <w:sz w:val="28"/>
          <w:szCs w:val="28"/>
        </w:rPr>
        <w:t>1</w:t>
      </w:r>
      <w:r w:rsidR="00550242" w:rsidRPr="003E167A">
        <w:rPr>
          <w:rFonts w:ascii="Arial" w:hAnsi="Arial" w:cs="Arial"/>
          <w:sz w:val="28"/>
          <w:szCs w:val="28"/>
        </w:rPr>
        <w:t>, 20</w:t>
      </w:r>
      <w:r w:rsidR="001F7CDB" w:rsidRPr="003E167A">
        <w:rPr>
          <w:rFonts w:ascii="Arial" w:hAnsi="Arial" w:cs="Arial"/>
          <w:sz w:val="28"/>
          <w:szCs w:val="28"/>
        </w:rPr>
        <w:t>2</w:t>
      </w:r>
      <w:r w:rsidR="00967290">
        <w:rPr>
          <w:rFonts w:ascii="Arial" w:hAnsi="Arial" w:cs="Arial"/>
          <w:sz w:val="28"/>
          <w:szCs w:val="28"/>
        </w:rPr>
        <w:t>1</w:t>
      </w:r>
      <w:r w:rsidR="003C6EB2" w:rsidRPr="003E167A">
        <w:rPr>
          <w:rFonts w:ascii="Arial" w:hAnsi="Arial" w:cs="Arial"/>
          <w:sz w:val="28"/>
          <w:szCs w:val="28"/>
        </w:rPr>
        <w:t>)</w:t>
      </w:r>
      <w:r w:rsidRPr="003E167A">
        <w:rPr>
          <w:rFonts w:ascii="Arial" w:hAnsi="Arial" w:cs="Arial"/>
          <w:sz w:val="28"/>
          <w:szCs w:val="28"/>
        </w:rPr>
        <w:t>?</w:t>
      </w:r>
    </w:p>
    <w:p w14:paraId="273FBB84" w14:textId="77777777" w:rsidR="009C797E" w:rsidRPr="003E167A" w:rsidRDefault="009C797E" w:rsidP="00550242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8"/>
          <w:szCs w:val="28"/>
        </w:rPr>
        <w:sectPr w:rsidR="009C797E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3097C57" w14:textId="77777777" w:rsidR="00B7157D" w:rsidRPr="003E167A" w:rsidRDefault="00B7157D" w:rsidP="00550242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2DF3E7BA" w14:textId="013D61BF" w:rsidR="00B7157D" w:rsidRPr="003E167A" w:rsidRDefault="00B7157D" w:rsidP="00550242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010DA769" w14:textId="77777777" w:rsidR="009C797E" w:rsidRPr="003E167A" w:rsidRDefault="009C797E" w:rsidP="00550242">
      <w:pPr>
        <w:spacing w:after="0"/>
        <w:rPr>
          <w:rFonts w:ascii="Arial" w:hAnsi="Arial" w:cs="Arial"/>
          <w:sz w:val="28"/>
          <w:szCs w:val="28"/>
        </w:rPr>
        <w:sectPr w:rsidR="009C797E" w:rsidRPr="003E167A" w:rsidSect="009C797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3DC1CA6" w14:textId="32037DC2" w:rsidR="009C797E" w:rsidRPr="003E167A" w:rsidRDefault="009C797E" w:rsidP="00550242">
      <w:pPr>
        <w:spacing w:after="0"/>
        <w:rPr>
          <w:rFonts w:ascii="Arial" w:hAnsi="Arial" w:cs="Arial"/>
          <w:sz w:val="28"/>
          <w:szCs w:val="28"/>
        </w:rPr>
      </w:pPr>
    </w:p>
    <w:p w14:paraId="2E43B3F2" w14:textId="3E9AF9E9" w:rsidR="009C797E" w:rsidRPr="003E167A" w:rsidRDefault="009C797E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4A8CEE9" wp14:editId="4DFE7D23">
                <wp:simplePos x="0" y="0"/>
                <wp:positionH relativeFrom="column">
                  <wp:posOffset>11430</wp:posOffset>
                </wp:positionH>
                <wp:positionV relativeFrom="paragraph">
                  <wp:posOffset>320040</wp:posOffset>
                </wp:positionV>
                <wp:extent cx="5767070" cy="652780"/>
                <wp:effectExtent l="0" t="0" r="24130" b="1397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7070" cy="652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9E3C29" w14:textId="528155B3" w:rsidR="009C797E" w:rsidRPr="0036407E" w:rsidRDefault="001B1D2D" w:rsidP="00B47477">
                            <w:pPr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 w:rsidRPr="0036407E">
                              <w:rPr>
                                <w:rFonts w:ascii="Arial" w:hAnsi="Arial" w:cs="Arial"/>
                                <w:sz w:val="24"/>
                              </w:rPr>
                              <w:t xml:space="preserve">We are interested in all kinds of programming that </w:t>
                            </w:r>
                            <w:r w:rsidR="002139D2" w:rsidRPr="0036407E">
                              <w:rPr>
                                <w:rFonts w:ascii="Arial" w:hAnsi="Arial" w:cs="Arial"/>
                                <w:sz w:val="24"/>
                              </w:rPr>
                              <w:t>an Alumnae Panhellenic provides. Many provide</w:t>
                            </w:r>
                            <w:r w:rsidRPr="0036407E">
                              <w:rPr>
                                <w:rFonts w:ascii="Arial" w:hAnsi="Arial" w:cs="Arial"/>
                                <w:sz w:val="24"/>
                              </w:rPr>
                              <w:t xml:space="preserve"> programming about a multitude of topics – NPC-related, educational, special interest, et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A8CE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9pt;margin-top:25.2pt;width:454.1pt;height:51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">
                <v:textbox>
                  <w:txbxContent>
                    <w:p w14:paraId="409E3C29" w14:textId="528155B3" w:rsidR="009C797E" w:rsidRPr="0036407E" w:rsidRDefault="001B1D2D" w:rsidP="00B47477">
                      <w:pPr>
                        <w:rPr>
                          <w:rFonts w:ascii="Arial" w:hAnsi="Arial" w:cs="Arial"/>
                          <w:sz w:val="24"/>
                        </w:rPr>
                      </w:pPr>
                      <w:r w:rsidRPr="0036407E">
                        <w:rPr>
                          <w:rFonts w:ascii="Arial" w:hAnsi="Arial" w:cs="Arial"/>
                          <w:sz w:val="24"/>
                        </w:rPr>
                        <w:t xml:space="preserve">We are interested in all kinds of programming that </w:t>
                      </w:r>
                      <w:r w:rsidR="002139D2" w:rsidRPr="0036407E">
                        <w:rPr>
                          <w:rFonts w:ascii="Arial" w:hAnsi="Arial" w:cs="Arial"/>
                          <w:sz w:val="24"/>
                        </w:rPr>
                        <w:t>an Alumnae Panhellenic provides. Many provide</w:t>
                      </w:r>
                      <w:r w:rsidRPr="0036407E">
                        <w:rPr>
                          <w:rFonts w:ascii="Arial" w:hAnsi="Arial" w:cs="Arial"/>
                          <w:sz w:val="24"/>
                        </w:rPr>
                        <w:t xml:space="preserve"> programming about a multitude of topics – NPC-related, educational, special interest, etc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E167A">
        <w:rPr>
          <w:rFonts w:ascii="Arial" w:hAnsi="Arial" w:cs="Arial"/>
          <w:sz w:val="28"/>
          <w:szCs w:val="28"/>
        </w:rPr>
        <w:t xml:space="preserve">What programming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Pr="003E167A">
        <w:rPr>
          <w:rFonts w:ascii="Arial" w:hAnsi="Arial" w:cs="Arial"/>
          <w:sz w:val="28"/>
          <w:szCs w:val="28"/>
        </w:rPr>
        <w:t xml:space="preserve">your Alumnae Panhellenic </w:t>
      </w:r>
      <w:r w:rsidR="00B15E22" w:rsidRPr="003E167A">
        <w:rPr>
          <w:rFonts w:ascii="Arial" w:hAnsi="Arial" w:cs="Arial"/>
          <w:sz w:val="28"/>
          <w:szCs w:val="28"/>
        </w:rPr>
        <w:t>provide</w:t>
      </w:r>
      <w:r w:rsidRPr="003E167A">
        <w:rPr>
          <w:rFonts w:ascii="Arial" w:hAnsi="Arial" w:cs="Arial"/>
          <w:sz w:val="28"/>
          <w:szCs w:val="28"/>
        </w:rPr>
        <w:t>?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21791D3D" w14:textId="77777777" w:rsidR="0036407E" w:rsidRPr="003E167A" w:rsidRDefault="0036407E" w:rsidP="00550242">
      <w:pPr>
        <w:spacing w:after="0"/>
        <w:rPr>
          <w:rFonts w:ascii="Arial" w:hAnsi="Arial" w:cs="Arial"/>
          <w:sz w:val="28"/>
          <w:szCs w:val="28"/>
        </w:rPr>
      </w:pPr>
    </w:p>
    <w:p w14:paraId="1E187C53" w14:textId="6563082E" w:rsidR="009C797E" w:rsidRPr="003E167A" w:rsidRDefault="009659F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id </w:t>
      </w:r>
      <w:r w:rsidR="00D82976" w:rsidRPr="003E167A">
        <w:rPr>
          <w:rFonts w:ascii="Arial" w:hAnsi="Arial" w:cs="Arial"/>
          <w:sz w:val="28"/>
          <w:szCs w:val="28"/>
        </w:rPr>
        <w:t>your Alumnae Panhellenic establish</w:t>
      </w:r>
      <w:r w:rsidRPr="003E167A">
        <w:rPr>
          <w:rFonts w:ascii="Arial" w:hAnsi="Arial" w:cs="Arial"/>
          <w:sz w:val="28"/>
          <w:szCs w:val="28"/>
        </w:rPr>
        <w:t xml:space="preserve"> or continue</w:t>
      </w:r>
      <w:r w:rsidR="00D82976" w:rsidRPr="003E167A">
        <w:rPr>
          <w:rFonts w:ascii="Arial" w:hAnsi="Arial" w:cs="Arial"/>
          <w:sz w:val="28"/>
          <w:szCs w:val="28"/>
        </w:rPr>
        <w:t xml:space="preserve"> any award programs </w:t>
      </w:r>
      <w:r w:rsidR="001768B7" w:rsidRPr="003E167A">
        <w:rPr>
          <w:rFonts w:ascii="Arial" w:hAnsi="Arial" w:cs="Arial"/>
          <w:sz w:val="28"/>
          <w:szCs w:val="28"/>
        </w:rPr>
        <w:t xml:space="preserve">— </w:t>
      </w:r>
      <w:r w:rsidR="00D82976" w:rsidRPr="003E167A">
        <w:rPr>
          <w:rFonts w:ascii="Arial" w:hAnsi="Arial" w:cs="Arial"/>
          <w:sz w:val="28"/>
          <w:szCs w:val="28"/>
        </w:rPr>
        <w:t>other than scholarships</w:t>
      </w:r>
      <w:r w:rsidR="002C502D" w:rsidRPr="003E167A">
        <w:rPr>
          <w:rFonts w:ascii="Arial" w:hAnsi="Arial" w:cs="Arial"/>
          <w:sz w:val="28"/>
          <w:szCs w:val="28"/>
        </w:rPr>
        <w:t xml:space="preserve"> </w:t>
      </w:r>
      <w:r w:rsidR="001768B7" w:rsidRPr="003E167A">
        <w:rPr>
          <w:rFonts w:ascii="Arial" w:hAnsi="Arial" w:cs="Arial"/>
          <w:sz w:val="28"/>
          <w:szCs w:val="28"/>
        </w:rPr>
        <w:t xml:space="preserve">— </w:t>
      </w:r>
      <w:r w:rsidR="00D82976" w:rsidRPr="003E167A">
        <w:rPr>
          <w:rFonts w:ascii="Arial" w:hAnsi="Arial" w:cs="Arial"/>
          <w:sz w:val="28"/>
          <w:szCs w:val="28"/>
        </w:rPr>
        <w:t>for outstanding achievements by high school women, collegians or alumnae?</w:t>
      </w:r>
    </w:p>
    <w:p w14:paraId="2C664835" w14:textId="77777777" w:rsidR="00D82976" w:rsidRPr="003E167A" w:rsidRDefault="00D82976" w:rsidP="00550242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8"/>
          <w:szCs w:val="28"/>
        </w:rPr>
        <w:sectPr w:rsidR="00D82976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AECDABD" w14:textId="77777777" w:rsidR="00D82976" w:rsidRPr="003E167A" w:rsidRDefault="00D82976" w:rsidP="00550242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1B907B6D" w14:textId="25E3FD8F" w:rsidR="00D82976" w:rsidRPr="003E167A" w:rsidRDefault="00D82976" w:rsidP="00550242">
      <w:pPr>
        <w:pStyle w:val="ListParagraph"/>
        <w:numPr>
          <w:ilvl w:val="0"/>
          <w:numId w:val="13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10DBB455" w14:textId="77777777" w:rsidR="00D82976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  <w:sectPr w:rsidR="00D82976" w:rsidRPr="003E167A" w:rsidSect="00D829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FEA0104" w14:textId="574D1CEF" w:rsidR="00550242" w:rsidRPr="003E167A" w:rsidRDefault="00D82976" w:rsidP="00CB45D4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yes, please provide a brief description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1BBC746D" w14:textId="371395DC" w:rsidR="00DE4FF3" w:rsidRDefault="00DE4FF3" w:rsidP="00550242">
      <w:pPr>
        <w:spacing w:after="0"/>
        <w:rPr>
          <w:rFonts w:ascii="Arial" w:hAnsi="Arial" w:cs="Arial"/>
          <w:b/>
          <w:color w:val="00B085"/>
          <w:sz w:val="28"/>
          <w:szCs w:val="28"/>
        </w:rPr>
      </w:pPr>
    </w:p>
    <w:p w14:paraId="0568F337" w14:textId="54D2102A" w:rsidR="0036407E" w:rsidRDefault="0036407E">
      <w:pPr>
        <w:rPr>
          <w:rFonts w:ascii="Arial" w:hAnsi="Arial" w:cs="Arial"/>
          <w:b/>
          <w:color w:val="00B085"/>
          <w:sz w:val="28"/>
          <w:szCs w:val="28"/>
        </w:rPr>
      </w:pPr>
      <w:r>
        <w:rPr>
          <w:rFonts w:ascii="Arial" w:hAnsi="Arial" w:cs="Arial"/>
          <w:b/>
          <w:color w:val="00B085"/>
          <w:sz w:val="28"/>
          <w:szCs w:val="28"/>
        </w:rPr>
        <w:br w:type="page"/>
      </w:r>
    </w:p>
    <w:p w14:paraId="02415D39" w14:textId="314BB121" w:rsidR="009C797E" w:rsidRPr="00192929" w:rsidRDefault="00192929" w:rsidP="00550242">
      <w:pPr>
        <w:spacing w:after="0"/>
        <w:rPr>
          <w:rFonts w:ascii="Arial" w:hAnsi="Arial" w:cs="Arial"/>
          <w:b/>
          <w:color w:val="00B085"/>
          <w:sz w:val="28"/>
          <w:szCs w:val="28"/>
        </w:rPr>
      </w:pPr>
      <w:r w:rsidRPr="00192929">
        <w:rPr>
          <w:b/>
          <w:noProof/>
          <w:color w:val="00B085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C595A4E" wp14:editId="212E7898">
                <wp:simplePos x="0" y="0"/>
                <wp:positionH relativeFrom="column">
                  <wp:posOffset>3325041</wp:posOffset>
                </wp:positionH>
                <wp:positionV relativeFrom="paragraph">
                  <wp:posOffset>-664457</wp:posOffset>
                </wp:positionV>
                <wp:extent cx="1555668" cy="554108"/>
                <wp:effectExtent l="19050" t="19050" r="26035" b="1778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5668" cy="554108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94216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8F15F2" id="Oval 12" o:spid="_x0000_s1026" style="position:absolute;margin-left:261.8pt;margin-top:-52.3pt;width:122.5pt;height:43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" filled="f" strokecolor="#94216c" strokeweight="3pt">
                <v:stroke joinstyle="miter"/>
              </v:oval>
            </w:pict>
          </mc:Fallback>
        </mc:AlternateContent>
      </w:r>
      <w:r w:rsidRPr="00192929">
        <w:rPr>
          <w:b/>
          <w:noProof/>
          <w:color w:val="00B085"/>
        </w:rPr>
        <w:drawing>
          <wp:anchor distT="0" distB="0" distL="114300" distR="114300" simplePos="0" relativeHeight="251679744" behindDoc="1" locked="0" layoutInCell="1" allowOverlap="1" wp14:anchorId="41A9736A" wp14:editId="51BF682B">
            <wp:simplePos x="0" y="0"/>
            <wp:positionH relativeFrom="page">
              <wp:posOffset>593197</wp:posOffset>
            </wp:positionH>
            <wp:positionV relativeFrom="paragraph">
              <wp:posOffset>-581339</wp:posOffset>
            </wp:positionV>
            <wp:extent cx="6629114" cy="393072"/>
            <wp:effectExtent l="0" t="0" r="635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114" cy="3930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2976" w:rsidRPr="00192929">
        <w:rPr>
          <w:rFonts w:ascii="Arial" w:hAnsi="Arial" w:cs="Arial"/>
          <w:b/>
          <w:color w:val="00B085"/>
          <w:sz w:val="28"/>
          <w:szCs w:val="28"/>
        </w:rPr>
        <w:t xml:space="preserve">Scholarship </w:t>
      </w:r>
    </w:p>
    <w:p w14:paraId="20A21413" w14:textId="4E602CE1" w:rsidR="00D82976" w:rsidRPr="003E167A" w:rsidRDefault="009659F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Did </w:t>
      </w:r>
      <w:r w:rsidR="00D82976" w:rsidRPr="003E167A">
        <w:rPr>
          <w:rFonts w:ascii="Arial" w:hAnsi="Arial" w:cs="Arial"/>
          <w:sz w:val="28"/>
          <w:szCs w:val="28"/>
        </w:rPr>
        <w:t>your Alumnae Panhellenic award scholarships</w:t>
      </w:r>
      <w:r w:rsidRPr="003E167A">
        <w:rPr>
          <w:rFonts w:ascii="Arial" w:hAnsi="Arial" w:cs="Arial"/>
          <w:sz w:val="28"/>
          <w:szCs w:val="28"/>
        </w:rPr>
        <w:t xml:space="preserve"> this past year</w:t>
      </w:r>
      <w:r w:rsidR="00D82976" w:rsidRPr="003E167A">
        <w:rPr>
          <w:rFonts w:ascii="Arial" w:hAnsi="Arial" w:cs="Arial"/>
          <w:sz w:val="28"/>
          <w:szCs w:val="28"/>
        </w:rPr>
        <w:t>?</w:t>
      </w:r>
    </w:p>
    <w:p w14:paraId="04E8D182" w14:textId="77777777" w:rsidR="000E503B" w:rsidRPr="003E167A" w:rsidRDefault="000E503B" w:rsidP="00550242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8"/>
          <w:szCs w:val="28"/>
        </w:rPr>
        <w:sectPr w:rsidR="000E503B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2BA1FF8" w14:textId="2BE89092" w:rsidR="00D82976" w:rsidRPr="003E167A" w:rsidRDefault="00D82976" w:rsidP="00550242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696972B0" w14:textId="220A7ECC" w:rsidR="00D82976" w:rsidRPr="003E167A" w:rsidRDefault="0036407E" w:rsidP="00550242">
      <w:pPr>
        <w:pStyle w:val="ListParagraph"/>
        <w:numPr>
          <w:ilvl w:val="0"/>
          <w:numId w:val="14"/>
        </w:numPr>
        <w:spacing w:after="0"/>
        <w:rPr>
          <w:rFonts w:ascii="Arial" w:hAnsi="Arial" w:cs="Arial"/>
          <w:sz w:val="28"/>
          <w:szCs w:val="28"/>
        </w:rPr>
      </w:pPr>
      <w:r w:rsidRPr="0036407E">
        <w:rPr>
          <w:rFonts w:ascii="Arial" w:hAnsi="Arial" w:cs="Arial"/>
          <w:noProof/>
          <w:color w:val="94216C"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41C0922" wp14:editId="15C034CE">
                <wp:simplePos x="0" y="0"/>
                <wp:positionH relativeFrom="column">
                  <wp:posOffset>1549400</wp:posOffset>
                </wp:positionH>
                <wp:positionV relativeFrom="margin">
                  <wp:posOffset>486410</wp:posOffset>
                </wp:positionV>
                <wp:extent cx="1906270" cy="4191635"/>
                <wp:effectExtent l="0" t="0" r="17780" b="18415"/>
                <wp:wrapTight wrapText="bothSides">
                  <wp:wrapPolygon edited="0">
                    <wp:start x="0" y="0"/>
                    <wp:lineTo x="0" y="21597"/>
                    <wp:lineTo x="21586" y="21597"/>
                    <wp:lineTo x="21586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6270" cy="4191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E76D7A" w14:textId="7ED447B8" w:rsidR="000E503B" w:rsidRPr="0036407E" w:rsidRDefault="002139D2" w:rsidP="002139D2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Did you know? </w:t>
                            </w:r>
                            <w:r w:rsidR="000E503B"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The National Panhellenic Conference collects scholarship information to post on the NPC </w:t>
                            </w:r>
                            <w:hyperlink r:id="rId17" w:history="1">
                              <w:r w:rsidR="000E503B" w:rsidRPr="0036407E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w</w:t>
                              </w:r>
                              <w:bookmarkStart w:id="0" w:name="_GoBack"/>
                              <w:bookmarkEnd w:id="0"/>
                              <w:r w:rsidR="000E503B" w:rsidRPr="0036407E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e</w:t>
                              </w:r>
                              <w:r w:rsidR="000E503B" w:rsidRPr="0036407E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bsite</w:t>
                              </w:r>
                            </w:hyperlink>
                            <w:r w:rsidR="00246323"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.</w:t>
                            </w:r>
                            <w:r w:rsidR="000E503B"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8828E88" w14:textId="3FA2B3F3" w:rsidR="000E503B" w:rsidRPr="0036407E" w:rsidRDefault="000E503B" w:rsidP="00B4747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lease provide your scholarship information</w:t>
                            </w:r>
                            <w:r w:rsidR="00B57846"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for the next available scholarship deadline</w:t>
                            </w:r>
                            <w:r w:rsidR="008A54B6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by completing this </w:t>
                            </w:r>
                            <w:hyperlink r:id="rId18" w:history="1">
                              <w:r w:rsidR="008A54B6" w:rsidRPr="008A54B6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form</w:t>
                              </w:r>
                            </w:hyperlink>
                            <w:r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. We will updat</w:t>
                            </w:r>
                            <w:r w:rsidR="00246323"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</w:t>
                            </w:r>
                            <w:r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the website to allow high school</w:t>
                            </w:r>
                            <w:r w:rsidR="00B15E22"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students</w:t>
                            </w:r>
                            <w:r w:rsidRPr="0036407E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, collegians and alumnae the opportunity to apply.</w:t>
                            </w:r>
                          </w:p>
                          <w:p w14:paraId="767A86CC" w14:textId="5D3F72B2" w:rsidR="00B57846" w:rsidRPr="0036407E" w:rsidRDefault="00B57846" w:rsidP="00B4747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1C0922" id="_x0000_s1027" type="#_x0000_t202" style="position:absolute;left:0;text-align:left;margin-left:122pt;margin-top:38.3pt;width:150.1pt;height:330.0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">
                <v:textbox>
                  <w:txbxContent>
                    <w:p w14:paraId="16E76D7A" w14:textId="7ED447B8" w:rsidR="000E503B" w:rsidRPr="0036407E" w:rsidRDefault="002139D2" w:rsidP="002139D2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Did you know? </w:t>
                      </w:r>
                      <w:r w:rsidR="000E503B"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The National Panhellenic Conference collects scholarship information to post on the NPC </w:t>
                      </w:r>
                      <w:hyperlink r:id="rId19" w:history="1">
                        <w:r w:rsidR="000E503B" w:rsidRPr="0036407E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w</w:t>
                        </w:r>
                        <w:bookmarkStart w:id="1" w:name="_GoBack"/>
                        <w:bookmarkEnd w:id="1"/>
                        <w:r w:rsidR="000E503B" w:rsidRPr="0036407E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e</w:t>
                        </w:r>
                        <w:r w:rsidR="000E503B" w:rsidRPr="0036407E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bsite</w:t>
                        </w:r>
                      </w:hyperlink>
                      <w:r w:rsidR="00246323"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>.</w:t>
                      </w:r>
                      <w:r w:rsidR="000E503B"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8828E88" w14:textId="3FA2B3F3" w:rsidR="000E503B" w:rsidRPr="0036407E" w:rsidRDefault="000E503B" w:rsidP="00B4747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>Please provide your scholarship information</w:t>
                      </w:r>
                      <w:r w:rsidR="00B57846"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for the next available scholarship deadline</w:t>
                      </w:r>
                      <w:r w:rsidR="008A54B6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by completing this </w:t>
                      </w:r>
                      <w:hyperlink r:id="rId20" w:history="1">
                        <w:r w:rsidR="008A54B6" w:rsidRPr="008A54B6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form</w:t>
                        </w:r>
                      </w:hyperlink>
                      <w:r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>. We will updat</w:t>
                      </w:r>
                      <w:r w:rsidR="00246323"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>e</w:t>
                      </w:r>
                      <w:r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the website to allow high school</w:t>
                      </w:r>
                      <w:r w:rsidR="00B15E22"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students</w:t>
                      </w:r>
                      <w:r w:rsidRPr="0036407E">
                        <w:rPr>
                          <w:rFonts w:ascii="Arial" w:hAnsi="Arial" w:cs="Arial"/>
                          <w:sz w:val="24"/>
                          <w:szCs w:val="24"/>
                        </w:rPr>
                        <w:t>, collegians and alumnae the opportunity to apply.</w:t>
                      </w:r>
                    </w:p>
                    <w:p w14:paraId="767A86CC" w14:textId="5D3F72B2" w:rsidR="00B57846" w:rsidRPr="0036407E" w:rsidRDefault="00B57846" w:rsidP="00B47477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ight" anchory="margin"/>
              </v:shape>
            </w:pict>
          </mc:Fallback>
        </mc:AlternateContent>
      </w:r>
      <w:r w:rsidR="00D82976" w:rsidRPr="003E167A">
        <w:rPr>
          <w:rFonts w:ascii="Arial" w:hAnsi="Arial" w:cs="Arial"/>
          <w:sz w:val="28"/>
          <w:szCs w:val="28"/>
        </w:rPr>
        <w:t>No</w:t>
      </w:r>
    </w:p>
    <w:p w14:paraId="0D61C50C" w14:textId="77777777" w:rsidR="000E503B" w:rsidRPr="003E167A" w:rsidRDefault="000E503B" w:rsidP="00550242">
      <w:pPr>
        <w:spacing w:after="0"/>
        <w:rPr>
          <w:rFonts w:ascii="Arial" w:hAnsi="Arial" w:cs="Arial"/>
          <w:sz w:val="28"/>
          <w:szCs w:val="28"/>
        </w:rPr>
        <w:sectPr w:rsidR="000E503B" w:rsidRPr="003E167A" w:rsidSect="000E503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AD1218A" w14:textId="442DCAC1" w:rsidR="00D82976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</w:pPr>
    </w:p>
    <w:p w14:paraId="4400B693" w14:textId="3FAE6FF9" w:rsidR="00D82976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hat type(s) of scholarships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Pr="003E167A">
        <w:rPr>
          <w:rFonts w:ascii="Arial" w:hAnsi="Arial" w:cs="Arial"/>
          <w:sz w:val="28"/>
          <w:szCs w:val="28"/>
        </w:rPr>
        <w:t>you provide? Indicate the number and amount</w:t>
      </w:r>
      <w:r w:rsidR="009659F2" w:rsidRPr="003E167A">
        <w:rPr>
          <w:rFonts w:ascii="Arial" w:hAnsi="Arial" w:cs="Arial"/>
          <w:sz w:val="28"/>
          <w:szCs w:val="28"/>
        </w:rPr>
        <w:t xml:space="preserve"> awarded this past year</w:t>
      </w:r>
      <w:r w:rsidR="001768B7" w:rsidRPr="003E167A">
        <w:rPr>
          <w:rFonts w:ascii="Arial" w:hAnsi="Arial" w:cs="Arial"/>
          <w:sz w:val="28"/>
          <w:szCs w:val="28"/>
        </w:rPr>
        <w:t>.</w:t>
      </w:r>
    </w:p>
    <w:p w14:paraId="6A690096" w14:textId="6AAD38A1" w:rsidR="009C797E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  <w:t>High school</w:t>
      </w:r>
    </w:p>
    <w:p w14:paraId="59487CDE" w14:textId="1DA24BC5" w:rsidR="00D82976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</w:r>
      <w:r w:rsidRPr="003E167A">
        <w:rPr>
          <w:rFonts w:ascii="Arial" w:hAnsi="Arial" w:cs="Arial"/>
          <w:sz w:val="28"/>
          <w:szCs w:val="28"/>
        </w:rPr>
        <w:tab/>
        <w:t>Number of scholarships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4CEB2C96" w14:textId="6F4A6BB4" w:rsidR="00D82976" w:rsidRPr="003E167A" w:rsidRDefault="008263E1" w:rsidP="009C1AD5">
      <w:pPr>
        <w:spacing w:after="0"/>
        <w:ind w:left="144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otal d</w:t>
      </w:r>
      <w:r w:rsidR="00D82976" w:rsidRPr="003E167A">
        <w:rPr>
          <w:rFonts w:ascii="Arial" w:hAnsi="Arial" w:cs="Arial"/>
          <w:sz w:val="28"/>
          <w:szCs w:val="28"/>
        </w:rPr>
        <w:t xml:space="preserve">ollar amount for </w:t>
      </w:r>
      <w:r w:rsidR="009C1AD5">
        <w:rPr>
          <w:rFonts w:ascii="Arial" w:hAnsi="Arial" w:cs="Arial"/>
          <w:sz w:val="28"/>
          <w:szCs w:val="28"/>
        </w:rPr>
        <w:t>all high school</w:t>
      </w:r>
      <w:r w:rsidR="00D82976" w:rsidRPr="003E167A">
        <w:rPr>
          <w:rFonts w:ascii="Arial" w:hAnsi="Arial" w:cs="Arial"/>
          <w:sz w:val="28"/>
          <w:szCs w:val="28"/>
        </w:rPr>
        <w:t xml:space="preserve"> scholarship</w:t>
      </w:r>
      <w:r w:rsidR="009C1AD5">
        <w:rPr>
          <w:rFonts w:ascii="Arial" w:hAnsi="Arial" w:cs="Arial"/>
          <w:sz w:val="28"/>
          <w:szCs w:val="28"/>
        </w:rPr>
        <w:t>s</w:t>
      </w:r>
      <w:r w:rsidR="00D82976" w:rsidRPr="003E167A">
        <w:rPr>
          <w:rFonts w:ascii="Arial" w:hAnsi="Arial" w:cs="Arial"/>
          <w:sz w:val="28"/>
          <w:szCs w:val="28"/>
        </w:rPr>
        <w:t>:</w:t>
      </w:r>
      <w:r w:rsidR="000E503B" w:rsidRPr="003E167A">
        <w:rPr>
          <w:rFonts w:ascii="Arial" w:hAnsi="Arial" w:cs="Arial"/>
          <w:sz w:val="28"/>
          <w:szCs w:val="28"/>
        </w:rPr>
        <w:t xml:space="preserve"> _______</w:t>
      </w:r>
    </w:p>
    <w:p w14:paraId="751A4B75" w14:textId="37E6D18D" w:rsidR="00D82976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  <w:t>Undergraduate</w:t>
      </w:r>
    </w:p>
    <w:p w14:paraId="0CCDC6F6" w14:textId="77777777" w:rsidR="00D82976" w:rsidRPr="003E167A" w:rsidRDefault="00D82976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</w:r>
      <w:r w:rsidRPr="003E167A">
        <w:rPr>
          <w:rFonts w:ascii="Arial" w:hAnsi="Arial" w:cs="Arial"/>
          <w:sz w:val="28"/>
          <w:szCs w:val="28"/>
        </w:rPr>
        <w:tab/>
        <w:t>Number of scholarships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4D567DCB" w14:textId="0C9F2CE7" w:rsidR="00D82976" w:rsidRPr="003E167A" w:rsidRDefault="009C1AD5" w:rsidP="009C1AD5">
      <w:pPr>
        <w:spacing w:after="0"/>
        <w:ind w:left="144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otal d</w:t>
      </w:r>
      <w:r w:rsidR="00D82976" w:rsidRPr="003E167A">
        <w:rPr>
          <w:rFonts w:ascii="Arial" w:hAnsi="Arial" w:cs="Arial"/>
          <w:sz w:val="28"/>
          <w:szCs w:val="28"/>
        </w:rPr>
        <w:t>ollar amount for</w:t>
      </w:r>
      <w:r>
        <w:rPr>
          <w:rFonts w:ascii="Arial" w:hAnsi="Arial" w:cs="Arial"/>
          <w:sz w:val="28"/>
          <w:szCs w:val="28"/>
        </w:rPr>
        <w:t xml:space="preserve"> all undergraduate </w:t>
      </w:r>
      <w:r w:rsidR="00D82976" w:rsidRPr="003E167A">
        <w:rPr>
          <w:rFonts w:ascii="Arial" w:hAnsi="Arial" w:cs="Arial"/>
          <w:sz w:val="28"/>
          <w:szCs w:val="28"/>
        </w:rPr>
        <w:t>scholarship</w:t>
      </w:r>
      <w:r>
        <w:rPr>
          <w:rFonts w:ascii="Arial" w:hAnsi="Arial" w:cs="Arial"/>
          <w:sz w:val="28"/>
          <w:szCs w:val="28"/>
        </w:rPr>
        <w:t>s</w:t>
      </w:r>
      <w:r w:rsidR="00D82976" w:rsidRPr="003E167A">
        <w:rPr>
          <w:rFonts w:ascii="Arial" w:hAnsi="Arial" w:cs="Arial"/>
          <w:sz w:val="28"/>
          <w:szCs w:val="28"/>
        </w:rPr>
        <w:t>:</w:t>
      </w:r>
      <w:r w:rsidR="0036407E">
        <w:rPr>
          <w:rFonts w:ascii="Arial" w:hAnsi="Arial" w:cs="Arial"/>
          <w:sz w:val="28"/>
          <w:szCs w:val="28"/>
        </w:rPr>
        <w:t xml:space="preserve"> _____</w:t>
      </w:r>
    </w:p>
    <w:p w14:paraId="0A24B7F4" w14:textId="53577996" w:rsidR="009C797E" w:rsidRPr="003E167A" w:rsidRDefault="0016577A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  <w:t>Graduate/</w:t>
      </w:r>
      <w:r w:rsidR="001768B7" w:rsidRPr="003E167A">
        <w:rPr>
          <w:rFonts w:ascii="Arial" w:hAnsi="Arial" w:cs="Arial"/>
          <w:sz w:val="28"/>
          <w:szCs w:val="28"/>
        </w:rPr>
        <w:t>a</w:t>
      </w:r>
      <w:r w:rsidRPr="003E167A">
        <w:rPr>
          <w:rFonts w:ascii="Arial" w:hAnsi="Arial" w:cs="Arial"/>
          <w:sz w:val="28"/>
          <w:szCs w:val="28"/>
        </w:rPr>
        <w:t>lumnae</w:t>
      </w:r>
    </w:p>
    <w:p w14:paraId="3DB1D200" w14:textId="7FC26834" w:rsidR="0016577A" w:rsidRPr="003E167A" w:rsidRDefault="0016577A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ab/>
      </w:r>
      <w:r w:rsidRPr="003E167A">
        <w:rPr>
          <w:rFonts w:ascii="Arial" w:hAnsi="Arial" w:cs="Arial"/>
          <w:sz w:val="28"/>
          <w:szCs w:val="28"/>
        </w:rPr>
        <w:tab/>
        <w:t>Number of scholarships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7472E34A" w14:textId="6FD5A12D" w:rsidR="009C1AD5" w:rsidRPr="003E167A" w:rsidRDefault="009C1AD5" w:rsidP="009C1AD5">
      <w:pPr>
        <w:spacing w:after="0"/>
        <w:ind w:left="144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otal d</w:t>
      </w:r>
      <w:r w:rsidRPr="003E167A">
        <w:rPr>
          <w:rFonts w:ascii="Arial" w:hAnsi="Arial" w:cs="Arial"/>
          <w:sz w:val="28"/>
          <w:szCs w:val="28"/>
        </w:rPr>
        <w:t>ollar amount for</w:t>
      </w:r>
      <w:r>
        <w:rPr>
          <w:rFonts w:ascii="Arial" w:hAnsi="Arial" w:cs="Arial"/>
          <w:sz w:val="28"/>
          <w:szCs w:val="28"/>
        </w:rPr>
        <w:t xml:space="preserve"> all </w:t>
      </w:r>
      <w:r>
        <w:rPr>
          <w:rFonts w:ascii="Arial" w:hAnsi="Arial" w:cs="Arial"/>
          <w:sz w:val="28"/>
          <w:szCs w:val="28"/>
        </w:rPr>
        <w:t>graduate/alumnae</w:t>
      </w:r>
      <w:r>
        <w:rPr>
          <w:rFonts w:ascii="Arial" w:hAnsi="Arial" w:cs="Arial"/>
          <w:sz w:val="28"/>
          <w:szCs w:val="28"/>
        </w:rPr>
        <w:t xml:space="preserve"> </w:t>
      </w:r>
      <w:r w:rsidRPr="003E167A">
        <w:rPr>
          <w:rFonts w:ascii="Arial" w:hAnsi="Arial" w:cs="Arial"/>
          <w:sz w:val="28"/>
          <w:szCs w:val="28"/>
        </w:rPr>
        <w:t>scholarship</w:t>
      </w:r>
      <w:r>
        <w:rPr>
          <w:rFonts w:ascii="Arial" w:hAnsi="Arial" w:cs="Arial"/>
          <w:sz w:val="28"/>
          <w:szCs w:val="28"/>
        </w:rPr>
        <w:t>s</w:t>
      </w:r>
      <w:r w:rsidRPr="003E167A">
        <w:rPr>
          <w:rFonts w:ascii="Arial" w:hAnsi="Arial" w:cs="Arial"/>
          <w:sz w:val="28"/>
          <w:szCs w:val="28"/>
        </w:rPr>
        <w:t>:</w:t>
      </w:r>
      <w:r>
        <w:rPr>
          <w:rFonts w:ascii="Arial" w:hAnsi="Arial" w:cs="Arial"/>
          <w:sz w:val="28"/>
          <w:szCs w:val="28"/>
        </w:rPr>
        <w:t xml:space="preserve"> _____</w:t>
      </w:r>
    </w:p>
    <w:p w14:paraId="3B2EFDE0" w14:textId="43ECF4A9" w:rsidR="0016577A" w:rsidRDefault="0016577A" w:rsidP="00550242">
      <w:pPr>
        <w:spacing w:after="0"/>
        <w:rPr>
          <w:rFonts w:ascii="Arial" w:hAnsi="Arial" w:cs="Arial"/>
          <w:sz w:val="28"/>
          <w:szCs w:val="28"/>
        </w:rPr>
      </w:pPr>
    </w:p>
    <w:p w14:paraId="3ADC8A98" w14:textId="77777777" w:rsidR="0036407E" w:rsidRPr="003E167A" w:rsidRDefault="0036407E" w:rsidP="00550242">
      <w:pPr>
        <w:spacing w:after="0"/>
        <w:rPr>
          <w:rFonts w:ascii="Arial" w:hAnsi="Arial" w:cs="Arial"/>
          <w:sz w:val="28"/>
          <w:szCs w:val="28"/>
        </w:rPr>
      </w:pPr>
    </w:p>
    <w:p w14:paraId="0522A04D" w14:textId="75F22D26" w:rsidR="0036407E" w:rsidRDefault="0036407E" w:rsidP="00192929">
      <w:pPr>
        <w:spacing w:after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781B33E4" w14:textId="31D80E10" w:rsidR="00D909FE" w:rsidRPr="003E167A" w:rsidRDefault="00192929" w:rsidP="00550242">
      <w:pPr>
        <w:spacing w:after="0"/>
        <w:rPr>
          <w:rFonts w:ascii="Arial" w:hAnsi="Arial" w:cs="Arial"/>
          <w:b/>
          <w:sz w:val="28"/>
          <w:szCs w:val="28"/>
        </w:rPr>
      </w:pPr>
      <w:r w:rsidRPr="00192929">
        <w:rPr>
          <w:b/>
          <w:noProof/>
          <w:color w:val="00B085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D4A35E1" wp14:editId="08007B69">
                <wp:simplePos x="0" y="0"/>
                <wp:positionH relativeFrom="column">
                  <wp:posOffset>4654805</wp:posOffset>
                </wp:positionH>
                <wp:positionV relativeFrom="paragraph">
                  <wp:posOffset>-729054</wp:posOffset>
                </wp:positionV>
                <wp:extent cx="1555668" cy="554108"/>
                <wp:effectExtent l="19050" t="19050" r="26035" b="1778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5668" cy="554108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94216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BA7B1C" id="Oval 14" o:spid="_x0000_s1026" style="position:absolute;margin-left:366.5pt;margin-top:-57.4pt;width:122.5pt;height:43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" filled="f" strokecolor="#94216c" strokeweight="3pt">
                <v:stroke joinstyle="miter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1" locked="0" layoutInCell="1" allowOverlap="1" wp14:anchorId="3EABDF9D" wp14:editId="2EE81947">
            <wp:simplePos x="0" y="0"/>
            <wp:positionH relativeFrom="margin">
              <wp:posOffset>-171318</wp:posOffset>
            </wp:positionH>
            <wp:positionV relativeFrom="paragraph">
              <wp:posOffset>-617352</wp:posOffset>
            </wp:positionV>
            <wp:extent cx="6428985" cy="471871"/>
            <wp:effectExtent l="0" t="0" r="0" b="444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8985" cy="471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503B" w:rsidRPr="003E167A">
        <w:rPr>
          <w:rFonts w:ascii="Arial" w:hAnsi="Arial" w:cs="Arial"/>
          <w:b/>
          <w:noProof/>
          <w:color w:val="00B085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386A86D1" wp14:editId="69C2DD6F">
                <wp:simplePos x="0" y="0"/>
                <wp:positionH relativeFrom="column">
                  <wp:posOffset>80010</wp:posOffset>
                </wp:positionH>
                <wp:positionV relativeFrom="paragraph">
                  <wp:posOffset>251460</wp:posOffset>
                </wp:positionV>
                <wp:extent cx="5967095" cy="1756410"/>
                <wp:effectExtent l="0" t="0" r="14605" b="2730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7095" cy="175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E3203B" w14:textId="77777777" w:rsidR="000E503B" w:rsidRPr="00192929" w:rsidRDefault="000E503B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ote:</w:t>
                            </w:r>
                          </w:p>
                          <w:p w14:paraId="78586AF8" w14:textId="05621218" w:rsidR="000E503B" w:rsidRPr="00192929" w:rsidRDefault="000E503B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Service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is defined as hands-on interaction with organizations or individuals that benefit from the donation of your time. For example: volunteering time to work at a food bank or soup kitchen</w:t>
                            </w:r>
                          </w:p>
                          <w:p w14:paraId="47F589F1" w14:textId="77777777" w:rsidR="00E30F79" w:rsidRPr="00192929" w:rsidRDefault="00E30F79" w:rsidP="000E503B">
                            <w:pPr>
                              <w:spacing w:after="0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730CAFBD" w14:textId="6CE59ADD" w:rsidR="000E503B" w:rsidRPr="00192929" w:rsidRDefault="000E503B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Philanthropy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is defined as the act of raising funds or collecting items to donate to organizations or individuals in support of their efforts and may also include activities contributing to awareness and/or education of causes. For example: raising money and collecting clothing for a local organization</w:t>
                            </w:r>
                            <w:r w:rsidR="00870662"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or 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participating in organized events like the American Cancer Society’s Relay for Life </w:t>
                            </w:r>
                            <w:r w:rsidR="00870662"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by 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raising awareness and funds</w:t>
                            </w:r>
                          </w:p>
                          <w:p w14:paraId="3F72FF1B" w14:textId="39B17B29" w:rsidR="00160314" w:rsidRPr="00192929" w:rsidRDefault="00160314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68CEB141" w14:textId="4542A0F4" w:rsidR="00160314" w:rsidRPr="00192929" w:rsidRDefault="00160314" w:rsidP="000E503B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PC is looking to gather data on opportunities your Alumnae Panhellenic makes available as a group – not a summation of the individual service and philanthropy of your memb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6A86D1" id="_x0000_s1028" type="#_x0000_t202" style="position:absolute;margin-left:6.3pt;margin-top:19.8pt;width:469.85pt;height:138.3pt;z-index:2516597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">
                <v:textbox style="mso-fit-shape-to-text:t">
                  <w:txbxContent>
                    <w:p w14:paraId="64E3203B" w14:textId="77777777" w:rsidR="000E503B" w:rsidRPr="00192929" w:rsidRDefault="000E503B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Note:</w:t>
                      </w:r>
                    </w:p>
                    <w:p w14:paraId="78586AF8" w14:textId="05621218" w:rsidR="000E503B" w:rsidRPr="00192929" w:rsidRDefault="000E503B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Service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is defined as hands-on interaction with organizations or individuals that benefit from the donation of your time. For example: volunteering time to work at a food bank or soup kitchen</w:t>
                      </w:r>
                    </w:p>
                    <w:p w14:paraId="47F589F1" w14:textId="77777777" w:rsidR="00E30F79" w:rsidRPr="00192929" w:rsidRDefault="00E30F79" w:rsidP="000E503B">
                      <w:pPr>
                        <w:spacing w:after="0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</w:p>
                    <w:p w14:paraId="730CAFBD" w14:textId="6CE59ADD" w:rsidR="000E503B" w:rsidRPr="00192929" w:rsidRDefault="000E503B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Philanthropy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is defined as the act of raising funds or collecting items to donate to organizations or individuals in support of their efforts and may also include activities contributing to awareness and/or education of causes. For example: raising money and collecting clothing for a local organization</w:t>
                      </w:r>
                      <w:r w:rsidR="00870662"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or 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participating in organized events like the American Cancer Society’s Relay for Life </w:t>
                      </w:r>
                      <w:r w:rsidR="00870662"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by 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raising awareness and funds</w:t>
                      </w:r>
                    </w:p>
                    <w:p w14:paraId="3F72FF1B" w14:textId="39B17B29" w:rsidR="00160314" w:rsidRPr="00192929" w:rsidRDefault="00160314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68CEB141" w14:textId="4542A0F4" w:rsidR="00160314" w:rsidRPr="00192929" w:rsidRDefault="00160314" w:rsidP="000E503B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NPC is looking to gather data on opportunities your Alumnae Panhellenic makes available as a group – not a summation of the individual service and philanthropy of your member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b/>
          <w:color w:val="00B085"/>
          <w:sz w:val="28"/>
          <w:szCs w:val="28"/>
        </w:rPr>
        <w:t>Philanthropy &amp; Service</w:t>
      </w:r>
    </w:p>
    <w:p w14:paraId="46A29F00" w14:textId="77777777" w:rsidR="00535DA0" w:rsidRPr="003E167A" w:rsidRDefault="00535DA0" w:rsidP="00550242">
      <w:pPr>
        <w:spacing w:after="0"/>
        <w:rPr>
          <w:rFonts w:ascii="Arial" w:hAnsi="Arial" w:cs="Arial"/>
          <w:sz w:val="28"/>
          <w:szCs w:val="28"/>
          <w:u w:val="single"/>
        </w:rPr>
      </w:pPr>
    </w:p>
    <w:p w14:paraId="67BA8F80" w14:textId="53C16998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Total community service/volunteer</w:t>
      </w:r>
      <w:r w:rsidR="00B57846" w:rsidRPr="003E167A">
        <w:rPr>
          <w:rFonts w:ascii="Arial" w:hAnsi="Arial" w:cs="Arial"/>
          <w:sz w:val="28"/>
          <w:szCs w:val="28"/>
        </w:rPr>
        <w:t xml:space="preserve"> hours completed </w:t>
      </w:r>
      <w:r w:rsidR="00F4486E" w:rsidRPr="003E167A">
        <w:rPr>
          <w:rFonts w:ascii="Arial" w:hAnsi="Arial" w:cs="Arial"/>
          <w:sz w:val="28"/>
          <w:szCs w:val="28"/>
        </w:rPr>
        <w:t>during the past</w:t>
      </w:r>
      <w:r w:rsidRPr="003E167A">
        <w:rPr>
          <w:rFonts w:ascii="Arial" w:hAnsi="Arial" w:cs="Arial"/>
          <w:sz w:val="28"/>
          <w:szCs w:val="28"/>
        </w:rPr>
        <w:t xml:space="preserve"> year by </w:t>
      </w:r>
      <w:r w:rsidR="00870662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>members for Alumnae Panhellenic</w:t>
      </w:r>
      <w:r w:rsidR="00870662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>sponsored activities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7B200CCB" w14:textId="77777777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</w:p>
    <w:p w14:paraId="1797CC26" w14:textId="7A273812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What Alumnae Panhellenic</w:t>
      </w:r>
      <w:r w:rsidR="00870662" w:rsidRPr="003E167A">
        <w:rPr>
          <w:rFonts w:ascii="Arial" w:hAnsi="Arial" w:cs="Arial"/>
          <w:sz w:val="28"/>
          <w:szCs w:val="28"/>
        </w:rPr>
        <w:t>-</w:t>
      </w:r>
      <w:r w:rsidRPr="003E167A">
        <w:rPr>
          <w:rFonts w:ascii="Arial" w:hAnsi="Arial" w:cs="Arial"/>
          <w:sz w:val="28"/>
          <w:szCs w:val="28"/>
        </w:rPr>
        <w:t xml:space="preserve">sponsored community service/volunteer activities did </w:t>
      </w:r>
      <w:r w:rsidR="00870662" w:rsidRPr="003E167A">
        <w:rPr>
          <w:rFonts w:ascii="Arial" w:hAnsi="Arial" w:cs="Arial"/>
          <w:sz w:val="28"/>
          <w:szCs w:val="28"/>
        </w:rPr>
        <w:t xml:space="preserve">your </w:t>
      </w:r>
      <w:r w:rsidR="00535DA0" w:rsidRPr="003E167A">
        <w:rPr>
          <w:rFonts w:ascii="Arial" w:hAnsi="Arial" w:cs="Arial"/>
          <w:sz w:val="28"/>
          <w:szCs w:val="28"/>
        </w:rPr>
        <w:t>members participate in?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30F6EAE7" w14:textId="77777777" w:rsidR="00923267" w:rsidRPr="003E167A" w:rsidRDefault="00923267" w:rsidP="00550242">
      <w:pPr>
        <w:spacing w:after="0"/>
        <w:rPr>
          <w:rFonts w:ascii="Arial" w:hAnsi="Arial" w:cs="Arial"/>
          <w:sz w:val="28"/>
          <w:szCs w:val="28"/>
        </w:rPr>
      </w:pPr>
    </w:p>
    <w:p w14:paraId="7755FB69" w14:textId="0A961611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Total philanthropic dollars raised by </w:t>
      </w:r>
      <w:r w:rsidR="00870662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 xml:space="preserve">Alumnae Panhellenic </w:t>
      </w:r>
      <w:r w:rsidR="00F4486E" w:rsidRPr="003E167A">
        <w:rPr>
          <w:rFonts w:ascii="Arial" w:hAnsi="Arial" w:cs="Arial"/>
          <w:sz w:val="28"/>
          <w:szCs w:val="28"/>
        </w:rPr>
        <w:t>during the past year</w:t>
      </w:r>
      <w:r w:rsidRPr="003E167A">
        <w:rPr>
          <w:rFonts w:ascii="Arial" w:hAnsi="Arial" w:cs="Arial"/>
          <w:sz w:val="28"/>
          <w:szCs w:val="28"/>
        </w:rPr>
        <w:t>:</w:t>
      </w:r>
      <w:r w:rsidR="000E503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389AF098" w14:textId="77777777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</w:p>
    <w:p w14:paraId="2B0CBE07" w14:textId="698E6B37" w:rsidR="00E7442B" w:rsidRPr="003E167A" w:rsidRDefault="00E7442B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hat philanthropic causes/organizations did </w:t>
      </w:r>
      <w:r w:rsidR="00870662" w:rsidRPr="003E167A">
        <w:rPr>
          <w:rFonts w:ascii="Arial" w:hAnsi="Arial" w:cs="Arial"/>
          <w:sz w:val="28"/>
          <w:szCs w:val="28"/>
        </w:rPr>
        <w:t xml:space="preserve">your </w:t>
      </w:r>
      <w:r w:rsidRPr="003E167A">
        <w:rPr>
          <w:rFonts w:ascii="Arial" w:hAnsi="Arial" w:cs="Arial"/>
          <w:sz w:val="28"/>
          <w:szCs w:val="28"/>
        </w:rPr>
        <w:t>Alumnae Panhellenic support</w:t>
      </w:r>
      <w:r w:rsidR="00535DA0" w:rsidRPr="003E167A">
        <w:rPr>
          <w:rFonts w:ascii="Arial" w:hAnsi="Arial" w:cs="Arial"/>
          <w:sz w:val="28"/>
          <w:szCs w:val="28"/>
        </w:rPr>
        <w:t xml:space="preserve"> or participate in</w:t>
      </w:r>
      <w:r w:rsidRPr="003E167A">
        <w:rPr>
          <w:rFonts w:ascii="Arial" w:hAnsi="Arial" w:cs="Arial"/>
          <w:sz w:val="28"/>
          <w:szCs w:val="28"/>
        </w:rPr>
        <w:t>?</w:t>
      </w:r>
      <w:r w:rsidR="00535DA0" w:rsidRPr="003E167A">
        <w:rPr>
          <w:rFonts w:ascii="Arial" w:hAnsi="Arial" w:cs="Arial"/>
          <w:sz w:val="28"/>
          <w:szCs w:val="28"/>
        </w:rPr>
        <w:t xml:space="preserve"> </w:t>
      </w:r>
      <w:r w:rsidR="000E503B" w:rsidRPr="003E167A">
        <w:rPr>
          <w:rFonts w:ascii="Arial" w:hAnsi="Arial" w:cs="Arial"/>
          <w:sz w:val="28"/>
          <w:szCs w:val="28"/>
        </w:rPr>
        <w:t>_________</w:t>
      </w:r>
    </w:p>
    <w:p w14:paraId="0A37DA8C" w14:textId="29D21180" w:rsidR="00192929" w:rsidRDefault="00192929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235E4F0B" w14:textId="015820F2" w:rsidR="00535DA0" w:rsidRPr="003E167A" w:rsidRDefault="00535DA0" w:rsidP="00550242">
      <w:pPr>
        <w:spacing w:after="0"/>
        <w:rPr>
          <w:rFonts w:ascii="Arial" w:hAnsi="Arial" w:cs="Arial"/>
          <w:b/>
          <w:color w:val="00B085"/>
          <w:sz w:val="28"/>
          <w:szCs w:val="28"/>
        </w:rPr>
      </w:pPr>
      <w:r w:rsidRPr="003E167A">
        <w:rPr>
          <w:rFonts w:ascii="Arial" w:hAnsi="Arial" w:cs="Arial"/>
          <w:b/>
          <w:color w:val="00B085"/>
          <w:sz w:val="28"/>
          <w:szCs w:val="28"/>
        </w:rPr>
        <w:lastRenderedPageBreak/>
        <w:t xml:space="preserve">Additional </w:t>
      </w:r>
      <w:r w:rsidR="00870662" w:rsidRPr="003E167A">
        <w:rPr>
          <w:rFonts w:ascii="Arial" w:hAnsi="Arial" w:cs="Arial"/>
          <w:b/>
          <w:color w:val="00B085"/>
          <w:sz w:val="28"/>
          <w:szCs w:val="28"/>
        </w:rPr>
        <w:t>undergraduate support</w:t>
      </w:r>
    </w:p>
    <w:p w14:paraId="740B1DA1" w14:textId="17B05017" w:rsidR="00535DA0" w:rsidRPr="003E167A" w:rsidRDefault="00535DA0" w:rsidP="00550242">
      <w:pPr>
        <w:spacing w:after="0"/>
        <w:rPr>
          <w:rFonts w:ascii="Arial" w:hAnsi="Arial" w:cs="Arial"/>
          <w:sz w:val="28"/>
          <w:szCs w:val="28"/>
        </w:rPr>
      </w:pPr>
    </w:p>
    <w:p w14:paraId="697C9203" w14:textId="2CF4A5DA" w:rsidR="003E3B6B" w:rsidRPr="003E167A" w:rsidRDefault="00192929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73B5DF89" wp14:editId="7E087186">
                <wp:simplePos x="0" y="0"/>
                <wp:positionH relativeFrom="column">
                  <wp:posOffset>3621752</wp:posOffset>
                </wp:positionH>
                <wp:positionV relativeFrom="paragraph">
                  <wp:posOffset>9937</wp:posOffset>
                </wp:positionV>
                <wp:extent cx="2738755" cy="2113280"/>
                <wp:effectExtent l="0" t="0" r="23495" b="2032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8755" cy="2113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59D776" w14:textId="67E979E7" w:rsidR="001923C9" w:rsidRPr="00192929" w:rsidRDefault="003E3B6B" w:rsidP="002139D2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ach option has a drop</w:t>
                            </w:r>
                            <w:r w:rsidR="00870662"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-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down menu of colleges/universities that have a</w:t>
                            </w:r>
                            <w:r w:rsidR="00B15E22"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 NPC</w:t>
                            </w:r>
                            <w:r w:rsidR="00870662"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-</w:t>
                            </w: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recognized College Panhellenic</w:t>
                            </w:r>
                            <w:r w:rsidR="00870662"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EA301D" w14:textId="176D64A7" w:rsidR="004412EC" w:rsidRPr="00192929" w:rsidRDefault="004412EC" w:rsidP="004412EC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ype the name of the campus in the College/University box below, then click the magnifying glass. This will open a pop-up window and you must click on the campus in order to select it so that your selection is saved.</w:t>
                            </w:r>
                          </w:p>
                          <w:p w14:paraId="548B09FB" w14:textId="4739F75C" w:rsidR="00160314" w:rsidRPr="00192929" w:rsidRDefault="00160314" w:rsidP="002139D2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lease choose up to three campuses that your Alumnae Panhellenic works with. Thank you to those Alumnae Panhellenics that work with multiple campus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5DF89" id="_x0000_s1029" type="#_x0000_t202" style="position:absolute;margin-left:285.2pt;margin-top:.8pt;width:215.65pt;height:166.4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">
                <v:textbox>
                  <w:txbxContent>
                    <w:p w14:paraId="5F59D776" w14:textId="67E979E7" w:rsidR="001923C9" w:rsidRPr="00192929" w:rsidRDefault="003E3B6B" w:rsidP="002139D2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Each option has a drop</w:t>
                      </w:r>
                      <w:r w:rsidR="00870662"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-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down menu of colleges/universities that have a</w:t>
                      </w:r>
                      <w:r w:rsidR="00B15E22"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n NPC</w:t>
                      </w:r>
                      <w:r w:rsidR="00870662"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-</w:t>
                      </w: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recognized College Panhellenic</w:t>
                      </w:r>
                      <w:r w:rsidR="00870662"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.</w:t>
                      </w:r>
                    </w:p>
                    <w:p w14:paraId="66EA301D" w14:textId="176D64A7" w:rsidR="004412EC" w:rsidRPr="00192929" w:rsidRDefault="004412EC" w:rsidP="004412EC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Type the name of the campus in the College/University box below, then click the magnifying glass. This will open a pop-up window and you must click on the campus in order to select it so that your selection is saved.</w:t>
                      </w:r>
                    </w:p>
                    <w:p w14:paraId="548B09FB" w14:textId="4739F75C" w:rsidR="00160314" w:rsidRPr="00192929" w:rsidRDefault="00160314" w:rsidP="002139D2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Please choose up to three campuses that your Alumnae Panhellenic works with. Thank you to those Alumnae Panhellenics that work with multiple campus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5DA0" w:rsidRPr="003E167A">
        <w:rPr>
          <w:rFonts w:ascii="Arial" w:hAnsi="Arial" w:cs="Arial"/>
          <w:sz w:val="28"/>
          <w:szCs w:val="28"/>
        </w:rPr>
        <w:t xml:space="preserve">Select the colleges/universities in your community that </w:t>
      </w:r>
      <w:r w:rsidR="00870662" w:rsidRPr="003E167A">
        <w:rPr>
          <w:rFonts w:ascii="Arial" w:hAnsi="Arial" w:cs="Arial"/>
          <w:sz w:val="28"/>
          <w:szCs w:val="28"/>
        </w:rPr>
        <w:t>your</w:t>
      </w:r>
      <w:r w:rsidR="00B15E22" w:rsidRPr="003E167A">
        <w:rPr>
          <w:rFonts w:ascii="Arial" w:hAnsi="Arial" w:cs="Arial"/>
          <w:sz w:val="28"/>
          <w:szCs w:val="28"/>
        </w:rPr>
        <w:t xml:space="preserve"> </w:t>
      </w:r>
      <w:r w:rsidR="00535DA0" w:rsidRPr="003E167A">
        <w:rPr>
          <w:rFonts w:ascii="Arial" w:hAnsi="Arial" w:cs="Arial"/>
          <w:sz w:val="28"/>
          <w:szCs w:val="28"/>
        </w:rPr>
        <w:t xml:space="preserve">Alumnae Panhellenic </w:t>
      </w:r>
      <w:r w:rsidR="009659F2" w:rsidRPr="003E167A">
        <w:rPr>
          <w:rFonts w:ascii="Arial" w:hAnsi="Arial" w:cs="Arial"/>
          <w:sz w:val="28"/>
          <w:szCs w:val="28"/>
        </w:rPr>
        <w:t xml:space="preserve">worked </w:t>
      </w:r>
      <w:r w:rsidR="00535DA0" w:rsidRPr="003E167A">
        <w:rPr>
          <w:rFonts w:ascii="Arial" w:hAnsi="Arial" w:cs="Arial"/>
          <w:sz w:val="28"/>
          <w:szCs w:val="28"/>
        </w:rPr>
        <w:t>with</w:t>
      </w:r>
      <w:r w:rsidR="00870662" w:rsidRPr="003E167A">
        <w:rPr>
          <w:rFonts w:ascii="Arial" w:hAnsi="Arial" w:cs="Arial"/>
          <w:sz w:val="28"/>
          <w:szCs w:val="28"/>
        </w:rPr>
        <w:t>,</w:t>
      </w:r>
      <w:r w:rsidR="00535DA0" w:rsidRPr="003E167A">
        <w:rPr>
          <w:rFonts w:ascii="Arial" w:hAnsi="Arial" w:cs="Arial"/>
          <w:sz w:val="28"/>
          <w:szCs w:val="28"/>
        </w:rPr>
        <w:t xml:space="preserve"> if applicable:</w:t>
      </w:r>
    </w:p>
    <w:p w14:paraId="675B72F4" w14:textId="77777777" w:rsidR="00160314" w:rsidRPr="003E167A" w:rsidRDefault="00160314" w:rsidP="00550242">
      <w:pPr>
        <w:spacing w:after="0"/>
        <w:rPr>
          <w:rFonts w:ascii="Arial" w:hAnsi="Arial" w:cs="Arial"/>
          <w:sz w:val="28"/>
          <w:szCs w:val="28"/>
        </w:rPr>
      </w:pPr>
    </w:p>
    <w:p w14:paraId="6AFA65EA" w14:textId="15D35473" w:rsidR="00535DA0" w:rsidRPr="003E167A" w:rsidRDefault="001923C9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ollege/</w:t>
      </w:r>
      <w:r w:rsidR="00870662" w:rsidRPr="003E167A">
        <w:rPr>
          <w:rFonts w:ascii="Arial" w:hAnsi="Arial" w:cs="Arial"/>
          <w:sz w:val="28"/>
          <w:szCs w:val="28"/>
        </w:rPr>
        <w:t xml:space="preserve">university </w:t>
      </w:r>
      <w:r w:rsidRPr="003E167A">
        <w:rPr>
          <w:rFonts w:ascii="Arial" w:hAnsi="Arial" w:cs="Arial"/>
          <w:sz w:val="28"/>
          <w:szCs w:val="28"/>
        </w:rPr>
        <w:t>1:</w:t>
      </w:r>
    </w:p>
    <w:p w14:paraId="0A1E605A" w14:textId="77777777" w:rsidR="00160314" w:rsidRPr="003E167A" w:rsidRDefault="00160314" w:rsidP="00550242">
      <w:pPr>
        <w:spacing w:after="0"/>
        <w:rPr>
          <w:rFonts w:ascii="Arial" w:hAnsi="Arial" w:cs="Arial"/>
          <w:sz w:val="28"/>
          <w:szCs w:val="28"/>
        </w:rPr>
      </w:pPr>
    </w:p>
    <w:p w14:paraId="2324A045" w14:textId="3A55D6CE" w:rsidR="001923C9" w:rsidRPr="003E167A" w:rsidRDefault="001923C9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ollege/</w:t>
      </w:r>
      <w:r w:rsidR="00870662" w:rsidRPr="003E167A">
        <w:rPr>
          <w:rFonts w:ascii="Arial" w:hAnsi="Arial" w:cs="Arial"/>
          <w:sz w:val="28"/>
          <w:szCs w:val="28"/>
        </w:rPr>
        <w:t xml:space="preserve">university </w:t>
      </w:r>
      <w:r w:rsidRPr="003E167A">
        <w:rPr>
          <w:rFonts w:ascii="Arial" w:hAnsi="Arial" w:cs="Arial"/>
          <w:sz w:val="28"/>
          <w:szCs w:val="28"/>
        </w:rPr>
        <w:t>2:</w:t>
      </w:r>
    </w:p>
    <w:p w14:paraId="5379304A" w14:textId="77777777" w:rsidR="00160314" w:rsidRPr="003E167A" w:rsidRDefault="00160314" w:rsidP="00550242">
      <w:pPr>
        <w:spacing w:after="0"/>
        <w:rPr>
          <w:rFonts w:ascii="Arial" w:hAnsi="Arial" w:cs="Arial"/>
          <w:sz w:val="28"/>
          <w:szCs w:val="28"/>
        </w:rPr>
      </w:pPr>
    </w:p>
    <w:p w14:paraId="4F253E06" w14:textId="4A63030F" w:rsidR="001923C9" w:rsidRPr="003E167A" w:rsidRDefault="001923C9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ollege/</w:t>
      </w:r>
      <w:r w:rsidR="00870662" w:rsidRPr="003E167A">
        <w:rPr>
          <w:rFonts w:ascii="Arial" w:hAnsi="Arial" w:cs="Arial"/>
          <w:sz w:val="28"/>
          <w:szCs w:val="28"/>
        </w:rPr>
        <w:t xml:space="preserve">university </w:t>
      </w:r>
      <w:r w:rsidRPr="003E167A">
        <w:rPr>
          <w:rFonts w:ascii="Arial" w:hAnsi="Arial" w:cs="Arial"/>
          <w:sz w:val="28"/>
          <w:szCs w:val="28"/>
        </w:rPr>
        <w:t>3:</w:t>
      </w:r>
    </w:p>
    <w:p w14:paraId="159E5FE3" w14:textId="66CE6D3A" w:rsidR="00160314" w:rsidRPr="003E167A" w:rsidRDefault="00160314" w:rsidP="00550242">
      <w:pPr>
        <w:spacing w:after="0"/>
        <w:rPr>
          <w:rFonts w:ascii="Arial" w:hAnsi="Arial" w:cs="Arial"/>
          <w:sz w:val="28"/>
          <w:szCs w:val="28"/>
        </w:rPr>
      </w:pPr>
    </w:p>
    <w:p w14:paraId="7D50432B" w14:textId="321AE0AF" w:rsidR="004412EC" w:rsidRPr="003E167A" w:rsidRDefault="004412EC" w:rsidP="00550242">
      <w:pPr>
        <w:spacing w:after="0"/>
        <w:rPr>
          <w:rFonts w:ascii="Arial" w:hAnsi="Arial" w:cs="Arial"/>
          <w:sz w:val="28"/>
          <w:szCs w:val="28"/>
        </w:rPr>
      </w:pPr>
    </w:p>
    <w:p w14:paraId="7589C377" w14:textId="77777777" w:rsidR="004412EC" w:rsidRPr="003E167A" w:rsidRDefault="004412EC" w:rsidP="00550242">
      <w:pPr>
        <w:spacing w:after="0"/>
        <w:rPr>
          <w:rFonts w:ascii="Arial" w:hAnsi="Arial" w:cs="Arial"/>
          <w:sz w:val="28"/>
          <w:szCs w:val="28"/>
        </w:rPr>
      </w:pPr>
    </w:p>
    <w:p w14:paraId="327B4DF4" w14:textId="77777777" w:rsidR="00160314" w:rsidRPr="003E167A" w:rsidRDefault="00160314" w:rsidP="00550242">
      <w:pPr>
        <w:spacing w:after="0"/>
        <w:rPr>
          <w:rFonts w:ascii="Arial" w:hAnsi="Arial" w:cs="Arial"/>
          <w:sz w:val="28"/>
          <w:szCs w:val="28"/>
        </w:rPr>
      </w:pPr>
    </w:p>
    <w:p w14:paraId="5EA41E95" w14:textId="420AB202" w:rsidR="001923C9" w:rsidRPr="003E167A" w:rsidRDefault="001923C9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What activities/support </w:t>
      </w:r>
      <w:r w:rsidR="009659F2" w:rsidRPr="003E167A">
        <w:rPr>
          <w:rFonts w:ascii="Arial" w:hAnsi="Arial" w:cs="Arial"/>
          <w:sz w:val="28"/>
          <w:szCs w:val="28"/>
        </w:rPr>
        <w:t xml:space="preserve">did </w:t>
      </w:r>
      <w:r w:rsidRPr="003E167A">
        <w:rPr>
          <w:rFonts w:ascii="Arial" w:hAnsi="Arial" w:cs="Arial"/>
          <w:sz w:val="28"/>
          <w:szCs w:val="28"/>
        </w:rPr>
        <w:t>your Alumnae Panhellenic provide at the invitation of the College Panhellenic</w:t>
      </w:r>
      <w:r w:rsidR="00870662" w:rsidRPr="003E167A">
        <w:rPr>
          <w:rFonts w:ascii="Arial" w:hAnsi="Arial" w:cs="Arial"/>
          <w:sz w:val="28"/>
          <w:szCs w:val="28"/>
        </w:rPr>
        <w:t>s</w:t>
      </w:r>
      <w:r w:rsidRPr="003E167A">
        <w:rPr>
          <w:rFonts w:ascii="Arial" w:hAnsi="Arial" w:cs="Arial"/>
          <w:sz w:val="28"/>
          <w:szCs w:val="28"/>
        </w:rPr>
        <w:t xml:space="preserve"> and fraternity/sorority advisors? Check all that apply</w:t>
      </w:r>
      <w:r w:rsidR="00870662" w:rsidRPr="003E167A">
        <w:rPr>
          <w:rFonts w:ascii="Arial" w:hAnsi="Arial" w:cs="Arial"/>
          <w:sz w:val="28"/>
          <w:szCs w:val="28"/>
        </w:rPr>
        <w:t>.</w:t>
      </w:r>
    </w:p>
    <w:p w14:paraId="59361D08" w14:textId="77777777" w:rsidR="001923C9" w:rsidRPr="003E167A" w:rsidRDefault="001923C9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  <w:sectPr w:rsidR="001923C9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04B31F" w14:textId="7F590A62" w:rsidR="001923C9" w:rsidRPr="003E167A" w:rsidRDefault="001923C9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Membership </w:t>
      </w:r>
      <w:r w:rsidR="00B15E22" w:rsidRPr="003E167A">
        <w:rPr>
          <w:rFonts w:ascii="Arial" w:hAnsi="Arial" w:cs="Arial"/>
          <w:sz w:val="28"/>
          <w:szCs w:val="28"/>
        </w:rPr>
        <w:t xml:space="preserve">recruitment acceptance binding agreement </w:t>
      </w:r>
      <w:r w:rsidRPr="003E167A">
        <w:rPr>
          <w:rFonts w:ascii="Arial" w:hAnsi="Arial" w:cs="Arial"/>
          <w:sz w:val="28"/>
          <w:szCs w:val="28"/>
        </w:rPr>
        <w:t>(MRABA) signing</w:t>
      </w:r>
    </w:p>
    <w:p w14:paraId="2B585F5D" w14:textId="77777777" w:rsidR="001923C9" w:rsidRPr="003E167A" w:rsidRDefault="001923C9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Awards</w:t>
      </w:r>
    </w:p>
    <w:p w14:paraId="784F47FA" w14:textId="77777777" w:rsidR="001923C9" w:rsidRPr="003E167A" w:rsidRDefault="001923C9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Financial support</w:t>
      </w:r>
    </w:p>
    <w:p w14:paraId="14892FD1" w14:textId="77777777" w:rsidR="001923C9" w:rsidRPr="003E167A" w:rsidRDefault="001923C9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Career assistance</w:t>
      </w:r>
    </w:p>
    <w:p w14:paraId="6DFC3146" w14:textId="77777777" w:rsidR="001923C9" w:rsidRPr="003E167A" w:rsidRDefault="001923C9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hilanthropic/community outreach</w:t>
      </w:r>
    </w:p>
    <w:p w14:paraId="7EFB4E26" w14:textId="781F9BF1" w:rsidR="001923C9" w:rsidRPr="003E167A" w:rsidRDefault="00B57846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Alumnae Panhellenic </w:t>
      </w:r>
      <w:r w:rsidR="00FA6AC0" w:rsidRPr="003E167A">
        <w:rPr>
          <w:rFonts w:ascii="Arial" w:hAnsi="Arial" w:cs="Arial"/>
          <w:sz w:val="28"/>
          <w:szCs w:val="28"/>
        </w:rPr>
        <w:t>Welcome P</w:t>
      </w:r>
      <w:r w:rsidRPr="003E167A">
        <w:rPr>
          <w:rFonts w:ascii="Arial" w:hAnsi="Arial" w:cs="Arial"/>
          <w:sz w:val="28"/>
          <w:szCs w:val="28"/>
        </w:rPr>
        <w:t>rogram</w:t>
      </w:r>
    </w:p>
    <w:p w14:paraId="09F21499" w14:textId="09091AD0" w:rsidR="001923C9" w:rsidRPr="003E167A" w:rsidRDefault="001923C9" w:rsidP="00550242">
      <w:pPr>
        <w:pStyle w:val="ListParagraph"/>
        <w:numPr>
          <w:ilvl w:val="0"/>
          <w:numId w:val="16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270CF0C0" w14:textId="77777777" w:rsidR="001923C9" w:rsidRPr="003E167A" w:rsidRDefault="001923C9" w:rsidP="00550242">
      <w:pPr>
        <w:spacing w:after="0"/>
        <w:rPr>
          <w:rFonts w:ascii="Arial" w:hAnsi="Arial" w:cs="Arial"/>
          <w:sz w:val="28"/>
          <w:szCs w:val="28"/>
        </w:rPr>
        <w:sectPr w:rsidR="001923C9" w:rsidRPr="003E167A" w:rsidSect="001923C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67CADF2" w14:textId="42E803CC" w:rsidR="001923C9" w:rsidRPr="003E167A" w:rsidRDefault="001923C9" w:rsidP="00192929">
      <w:pPr>
        <w:spacing w:after="0"/>
        <w:ind w:left="3600" w:firstLine="72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If other, please </w:t>
      </w:r>
      <w:r w:rsidR="00192929" w:rsidRPr="003E167A">
        <w:rPr>
          <w:rFonts w:ascii="Arial" w:hAnsi="Arial" w:cs="Arial"/>
          <w:sz w:val="28"/>
          <w:szCs w:val="28"/>
        </w:rPr>
        <w:t>specify</w:t>
      </w:r>
      <w:r w:rsidR="00192929">
        <w:rPr>
          <w:rFonts w:ascii="Arial" w:hAnsi="Arial" w:cs="Arial"/>
          <w:sz w:val="28"/>
          <w:szCs w:val="28"/>
        </w:rPr>
        <w:t>:</w:t>
      </w:r>
      <w:r w:rsidR="003E3B6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6829FF98" w14:textId="59E68FD6" w:rsidR="00192929" w:rsidRDefault="00192929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2E3F4C87" w14:textId="7BAAAFCC" w:rsidR="001923C9" w:rsidRPr="003E167A" w:rsidRDefault="00463D64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lastRenderedPageBreak/>
        <w:t>Did</w:t>
      </w:r>
      <w:r w:rsidR="001923C9" w:rsidRPr="003E167A">
        <w:rPr>
          <w:rFonts w:ascii="Arial" w:hAnsi="Arial" w:cs="Arial"/>
          <w:sz w:val="28"/>
          <w:szCs w:val="28"/>
        </w:rPr>
        <w:t xml:space="preserve"> </w:t>
      </w:r>
      <w:r w:rsidR="00870662" w:rsidRPr="003E167A">
        <w:rPr>
          <w:rFonts w:ascii="Arial" w:hAnsi="Arial" w:cs="Arial"/>
          <w:sz w:val="28"/>
          <w:szCs w:val="28"/>
        </w:rPr>
        <w:t xml:space="preserve">your </w:t>
      </w:r>
      <w:r w:rsidR="001923C9" w:rsidRPr="003E167A">
        <w:rPr>
          <w:rFonts w:ascii="Arial" w:hAnsi="Arial" w:cs="Arial"/>
          <w:sz w:val="28"/>
          <w:szCs w:val="28"/>
        </w:rPr>
        <w:t xml:space="preserve">Alumnae Panhellenic disseminate recruitment information to local potential new members (high school </w:t>
      </w:r>
      <w:r w:rsidR="00693DAE" w:rsidRPr="003E167A">
        <w:rPr>
          <w:rFonts w:ascii="Arial" w:hAnsi="Arial" w:cs="Arial"/>
          <w:sz w:val="28"/>
          <w:szCs w:val="28"/>
        </w:rPr>
        <w:t xml:space="preserve">students </w:t>
      </w:r>
      <w:r w:rsidR="00FA6AC0" w:rsidRPr="003E167A">
        <w:rPr>
          <w:rFonts w:ascii="Arial" w:hAnsi="Arial" w:cs="Arial"/>
          <w:sz w:val="28"/>
          <w:szCs w:val="28"/>
        </w:rPr>
        <w:t>and/</w:t>
      </w:r>
      <w:r w:rsidR="001923C9" w:rsidRPr="003E167A">
        <w:rPr>
          <w:rFonts w:ascii="Arial" w:hAnsi="Arial" w:cs="Arial"/>
          <w:sz w:val="28"/>
          <w:szCs w:val="28"/>
        </w:rPr>
        <w:t>or collegians)</w:t>
      </w:r>
      <w:r w:rsidR="00FA6AC0" w:rsidRPr="003E167A">
        <w:rPr>
          <w:rFonts w:ascii="Arial" w:hAnsi="Arial" w:cs="Arial"/>
          <w:sz w:val="28"/>
          <w:szCs w:val="28"/>
        </w:rPr>
        <w:t xml:space="preserve"> this year</w:t>
      </w:r>
      <w:r w:rsidR="001923C9" w:rsidRPr="003E167A">
        <w:rPr>
          <w:rFonts w:ascii="Arial" w:hAnsi="Arial" w:cs="Arial"/>
          <w:sz w:val="28"/>
          <w:szCs w:val="28"/>
        </w:rPr>
        <w:t>?</w:t>
      </w:r>
    </w:p>
    <w:p w14:paraId="4D679682" w14:textId="77777777" w:rsidR="00ED67EF" w:rsidRPr="003E167A" w:rsidRDefault="00ED67EF" w:rsidP="00550242">
      <w:pPr>
        <w:pStyle w:val="ListParagraph"/>
        <w:numPr>
          <w:ilvl w:val="0"/>
          <w:numId w:val="17"/>
        </w:numPr>
        <w:spacing w:after="0"/>
        <w:rPr>
          <w:rFonts w:ascii="Arial" w:hAnsi="Arial" w:cs="Arial"/>
          <w:sz w:val="28"/>
          <w:szCs w:val="28"/>
        </w:rPr>
        <w:sectPr w:rsidR="00ED67EF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A05CD4C" w14:textId="77777777" w:rsidR="001923C9" w:rsidRPr="003E167A" w:rsidRDefault="001923C9" w:rsidP="00550242">
      <w:pPr>
        <w:pStyle w:val="ListParagraph"/>
        <w:numPr>
          <w:ilvl w:val="0"/>
          <w:numId w:val="1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6BA1AECE" w14:textId="77777777" w:rsidR="001923C9" w:rsidRPr="003E167A" w:rsidRDefault="001923C9" w:rsidP="00550242">
      <w:pPr>
        <w:pStyle w:val="ListParagraph"/>
        <w:numPr>
          <w:ilvl w:val="0"/>
          <w:numId w:val="17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34BBF8A4" w14:textId="77777777" w:rsidR="00ED67EF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  <w:sectPr w:rsidR="00ED67EF" w:rsidRPr="003E167A" w:rsidSect="00ED67EF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9FCF305" w14:textId="2F82914F" w:rsidR="00DE4FF3" w:rsidRPr="003E167A" w:rsidRDefault="00DE4FF3" w:rsidP="00550242">
      <w:pPr>
        <w:spacing w:after="0"/>
        <w:rPr>
          <w:rFonts w:ascii="Arial" w:hAnsi="Arial" w:cs="Arial"/>
          <w:sz w:val="28"/>
          <w:szCs w:val="28"/>
        </w:rPr>
      </w:pPr>
    </w:p>
    <w:p w14:paraId="3B40AF2A" w14:textId="6F8FB8DE" w:rsidR="001923C9" w:rsidRPr="003E167A" w:rsidRDefault="00192929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noProof/>
          <w:color w:val="00B085"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0279FFA3" wp14:editId="627D1514">
                <wp:simplePos x="0" y="0"/>
                <wp:positionH relativeFrom="column">
                  <wp:posOffset>4476750</wp:posOffset>
                </wp:positionH>
                <wp:positionV relativeFrom="page">
                  <wp:posOffset>1816735</wp:posOffset>
                </wp:positionV>
                <wp:extent cx="2037080" cy="3218180"/>
                <wp:effectExtent l="0" t="0" r="20320" b="20320"/>
                <wp:wrapTight wrapText="bothSides">
                  <wp:wrapPolygon edited="0">
                    <wp:start x="0" y="0"/>
                    <wp:lineTo x="0" y="21609"/>
                    <wp:lineTo x="21613" y="21609"/>
                    <wp:lineTo x="21613" y="0"/>
                    <wp:lineTo x="0" y="0"/>
                  </wp:wrapPolygon>
                </wp:wrapTight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7080" cy="3218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62677" w14:textId="07F18A7A" w:rsidR="00B57846" w:rsidRPr="00192929" w:rsidRDefault="00B57846" w:rsidP="00B57846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Did you know? The National Panhellenic Conference has recently updated the sorority recruitment information materials available to Alumnae Panhellenics.</w:t>
                            </w:r>
                          </w:p>
                          <w:p w14:paraId="585A2882" w14:textId="674E3A0B" w:rsidR="00B57846" w:rsidRPr="00192929" w:rsidRDefault="00B57846" w:rsidP="00B57846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NPC encourages using these materials in order to provide the most up-to-date and appropriate information to potential new members and their families as they prepare for this life-long sorority membership.</w:t>
                            </w:r>
                          </w:p>
                          <w:p w14:paraId="3F15A910" w14:textId="686B5600" w:rsidR="00B57846" w:rsidRPr="00192929" w:rsidRDefault="00B57846" w:rsidP="00B57846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For more information visit the </w:t>
                            </w:r>
                            <w:hyperlink r:id="rId22" w:history="1">
                              <w:r w:rsidRPr="00192929">
                                <w:rPr>
                                  <w:rStyle w:val="Hyperlink"/>
                                  <w:rFonts w:ascii="Arial" w:hAnsi="Arial" w:cs="Arial"/>
                                  <w:sz w:val="24"/>
                                  <w:szCs w:val="24"/>
                                </w:rPr>
                                <w:t>NPC website</w:t>
                              </w:r>
                            </w:hyperlink>
                            <w:r w:rsidRPr="0019292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or contact the NPC offi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9FFA3" id="Text Box 8" o:spid="_x0000_s1030" type="#_x0000_t202" style="position:absolute;margin-left:352.5pt;margin-top:143.05pt;width:160.4pt;height:253.4pt;z-index:-251642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">
                <v:textbox>
                  <w:txbxContent>
                    <w:p w14:paraId="33962677" w14:textId="07F18A7A" w:rsidR="00B57846" w:rsidRPr="00192929" w:rsidRDefault="00B57846" w:rsidP="00B57846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Did you know? The National Panhellenic Conference has recently updated the sorority recruitment information materials available to Alumnae Panhellenics.</w:t>
                      </w:r>
                    </w:p>
                    <w:p w14:paraId="585A2882" w14:textId="674E3A0B" w:rsidR="00B57846" w:rsidRPr="00192929" w:rsidRDefault="00B57846" w:rsidP="00B57846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>NPC encourages using these materials in order to provide the most up-to-date and appropriate information to potential new members and their families as they prepare for this life-long sorority membership.</w:t>
                      </w:r>
                    </w:p>
                    <w:p w14:paraId="3F15A910" w14:textId="686B5600" w:rsidR="00B57846" w:rsidRPr="00192929" w:rsidRDefault="00B57846" w:rsidP="00B57846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For more information visit the </w:t>
                      </w:r>
                      <w:hyperlink r:id="rId23" w:history="1">
                        <w:r w:rsidRPr="00192929">
                          <w:rPr>
                            <w:rStyle w:val="Hyperlink"/>
                            <w:rFonts w:ascii="Arial" w:hAnsi="Arial" w:cs="Arial"/>
                            <w:sz w:val="24"/>
                            <w:szCs w:val="24"/>
                          </w:rPr>
                          <w:t>NPC website</w:t>
                        </w:r>
                      </w:hyperlink>
                      <w:r w:rsidRPr="0019292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or contact the NPC office.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1470E4" w:rsidRPr="003E167A">
        <w:rPr>
          <w:rFonts w:ascii="Arial" w:hAnsi="Arial" w:cs="Arial"/>
          <w:sz w:val="28"/>
          <w:szCs w:val="28"/>
        </w:rPr>
        <w:t xml:space="preserve">How </w:t>
      </w:r>
      <w:r w:rsidR="009659F2" w:rsidRPr="003E167A">
        <w:rPr>
          <w:rFonts w:ascii="Arial" w:hAnsi="Arial" w:cs="Arial"/>
          <w:sz w:val="28"/>
          <w:szCs w:val="28"/>
        </w:rPr>
        <w:t xml:space="preserve">was </w:t>
      </w:r>
      <w:r w:rsidR="00FA6AC0" w:rsidRPr="003E167A">
        <w:rPr>
          <w:rFonts w:ascii="Arial" w:hAnsi="Arial" w:cs="Arial"/>
          <w:sz w:val="28"/>
          <w:szCs w:val="28"/>
        </w:rPr>
        <w:t>information shared with</w:t>
      </w:r>
      <w:r w:rsidR="001923C9" w:rsidRPr="003E167A">
        <w:rPr>
          <w:rFonts w:ascii="Arial" w:hAnsi="Arial" w:cs="Arial"/>
          <w:sz w:val="28"/>
          <w:szCs w:val="28"/>
        </w:rPr>
        <w:t xml:space="preserve"> </w:t>
      </w:r>
      <w:r w:rsidR="00E02F73" w:rsidRPr="003E167A">
        <w:rPr>
          <w:rFonts w:ascii="Arial" w:hAnsi="Arial" w:cs="Arial"/>
          <w:sz w:val="28"/>
          <w:szCs w:val="28"/>
        </w:rPr>
        <w:t>local potential new members</w:t>
      </w:r>
      <w:r w:rsidR="001470E4" w:rsidRPr="003E167A">
        <w:rPr>
          <w:rFonts w:ascii="Arial" w:hAnsi="Arial" w:cs="Arial"/>
          <w:sz w:val="28"/>
          <w:szCs w:val="28"/>
        </w:rPr>
        <w:t>?</w:t>
      </w:r>
      <w:r w:rsidR="001923C9" w:rsidRPr="003E167A">
        <w:rPr>
          <w:rFonts w:ascii="Arial" w:hAnsi="Arial" w:cs="Arial"/>
          <w:sz w:val="28"/>
          <w:szCs w:val="28"/>
        </w:rPr>
        <w:t xml:space="preserve"> </w:t>
      </w:r>
      <w:r w:rsidR="001470E4" w:rsidRPr="003E167A">
        <w:rPr>
          <w:rFonts w:ascii="Arial" w:hAnsi="Arial" w:cs="Arial"/>
          <w:sz w:val="28"/>
          <w:szCs w:val="28"/>
        </w:rPr>
        <w:t>C</w:t>
      </w:r>
      <w:r w:rsidR="001923C9" w:rsidRPr="003E167A">
        <w:rPr>
          <w:rFonts w:ascii="Arial" w:hAnsi="Arial" w:cs="Arial"/>
          <w:sz w:val="28"/>
          <w:szCs w:val="28"/>
        </w:rPr>
        <w:t>heck all that apply</w:t>
      </w:r>
      <w:r w:rsidR="00693DAE" w:rsidRPr="003E167A">
        <w:rPr>
          <w:rFonts w:ascii="Arial" w:hAnsi="Arial" w:cs="Arial"/>
          <w:sz w:val="28"/>
          <w:szCs w:val="28"/>
        </w:rPr>
        <w:t>:</w:t>
      </w:r>
    </w:p>
    <w:p w14:paraId="3B8CB7F3" w14:textId="037D5908" w:rsidR="001923C9" w:rsidRPr="003E167A" w:rsidRDefault="001470E4" w:rsidP="00550242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n person s</w:t>
      </w:r>
      <w:r w:rsidR="00B57846" w:rsidRPr="003E167A">
        <w:rPr>
          <w:rFonts w:ascii="Arial" w:hAnsi="Arial" w:cs="Arial"/>
          <w:sz w:val="28"/>
          <w:szCs w:val="28"/>
        </w:rPr>
        <w:t>orority r</w:t>
      </w:r>
      <w:r w:rsidR="001923C9" w:rsidRPr="003E167A">
        <w:rPr>
          <w:rFonts w:ascii="Arial" w:hAnsi="Arial" w:cs="Arial"/>
          <w:sz w:val="28"/>
          <w:szCs w:val="28"/>
        </w:rPr>
        <w:t>ecruitment information events</w:t>
      </w:r>
    </w:p>
    <w:p w14:paraId="2079A904" w14:textId="0A49B45A" w:rsidR="001923C9" w:rsidRPr="003E167A" w:rsidRDefault="001923C9" w:rsidP="00550242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 xml:space="preserve">Virtual </w:t>
      </w:r>
      <w:r w:rsidR="00B57846" w:rsidRPr="003E167A">
        <w:rPr>
          <w:rFonts w:ascii="Arial" w:hAnsi="Arial" w:cs="Arial"/>
          <w:sz w:val="28"/>
          <w:szCs w:val="28"/>
        </w:rPr>
        <w:t xml:space="preserve">sorority </w:t>
      </w:r>
      <w:r w:rsidRPr="003E167A">
        <w:rPr>
          <w:rFonts w:ascii="Arial" w:hAnsi="Arial" w:cs="Arial"/>
          <w:sz w:val="28"/>
          <w:szCs w:val="28"/>
        </w:rPr>
        <w:t>recruitment information events</w:t>
      </w:r>
    </w:p>
    <w:p w14:paraId="51C2BBAF" w14:textId="4FA4536E" w:rsidR="001923C9" w:rsidRPr="003E167A" w:rsidRDefault="001923C9" w:rsidP="00550242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Published materials in local sources</w:t>
      </w:r>
      <w:r w:rsidR="00693DAE" w:rsidRPr="003E167A">
        <w:rPr>
          <w:rFonts w:ascii="Arial" w:hAnsi="Arial" w:cs="Arial"/>
          <w:sz w:val="28"/>
          <w:szCs w:val="28"/>
        </w:rPr>
        <w:t>, such as</w:t>
      </w:r>
      <w:r w:rsidRPr="003E167A">
        <w:rPr>
          <w:rFonts w:ascii="Arial" w:hAnsi="Arial" w:cs="Arial"/>
          <w:sz w:val="28"/>
          <w:szCs w:val="28"/>
        </w:rPr>
        <w:t xml:space="preserve"> newspapers</w:t>
      </w:r>
    </w:p>
    <w:p w14:paraId="36A6FB85" w14:textId="5FB6D23B" w:rsidR="001923C9" w:rsidRPr="003E167A" w:rsidRDefault="001923C9" w:rsidP="00550242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Social media</w:t>
      </w:r>
    </w:p>
    <w:p w14:paraId="3F0BFA14" w14:textId="4BA04B68" w:rsidR="001923C9" w:rsidRPr="003E167A" w:rsidRDefault="002C02CD" w:rsidP="00550242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</w:t>
      </w:r>
      <w:r w:rsidR="001923C9" w:rsidRPr="003E167A">
        <w:rPr>
          <w:rFonts w:ascii="Arial" w:hAnsi="Arial" w:cs="Arial"/>
          <w:sz w:val="28"/>
          <w:szCs w:val="28"/>
        </w:rPr>
        <w:t xml:space="preserve">nformation </w:t>
      </w:r>
      <w:r w:rsidRPr="003E167A">
        <w:rPr>
          <w:rFonts w:ascii="Arial" w:hAnsi="Arial" w:cs="Arial"/>
          <w:sz w:val="28"/>
          <w:szCs w:val="28"/>
        </w:rPr>
        <w:t xml:space="preserve">provided </w:t>
      </w:r>
      <w:r w:rsidR="001923C9" w:rsidRPr="003E167A">
        <w:rPr>
          <w:rFonts w:ascii="Arial" w:hAnsi="Arial" w:cs="Arial"/>
          <w:sz w:val="28"/>
          <w:szCs w:val="28"/>
        </w:rPr>
        <w:t>to local schools</w:t>
      </w:r>
      <w:r w:rsidR="00693DAE" w:rsidRPr="003E167A">
        <w:rPr>
          <w:rFonts w:ascii="Arial" w:hAnsi="Arial" w:cs="Arial"/>
          <w:sz w:val="28"/>
          <w:szCs w:val="28"/>
        </w:rPr>
        <w:t>, such as to</w:t>
      </w:r>
      <w:r w:rsidR="001923C9" w:rsidRPr="003E167A">
        <w:rPr>
          <w:rFonts w:ascii="Arial" w:hAnsi="Arial" w:cs="Arial"/>
          <w:sz w:val="28"/>
          <w:szCs w:val="28"/>
        </w:rPr>
        <w:t xml:space="preserve"> high school counselors</w:t>
      </w:r>
    </w:p>
    <w:p w14:paraId="4985A629" w14:textId="34EFD373" w:rsidR="001923C9" w:rsidRPr="003E167A" w:rsidRDefault="001923C9" w:rsidP="00550242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Other</w:t>
      </w:r>
    </w:p>
    <w:p w14:paraId="27444505" w14:textId="64221F83" w:rsidR="001923C9" w:rsidRPr="003E167A" w:rsidRDefault="001923C9" w:rsidP="00550242">
      <w:pPr>
        <w:spacing w:after="0"/>
        <w:ind w:firstLine="72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If other, please specify:</w:t>
      </w:r>
      <w:r w:rsidR="003E3B6B" w:rsidRPr="003E167A">
        <w:rPr>
          <w:rFonts w:ascii="Arial" w:hAnsi="Arial" w:cs="Arial"/>
          <w:sz w:val="28"/>
          <w:szCs w:val="28"/>
        </w:rPr>
        <w:t xml:space="preserve"> _________</w:t>
      </w:r>
    </w:p>
    <w:p w14:paraId="250AFDBF" w14:textId="241AE9DD" w:rsidR="003E3B6B" w:rsidRDefault="003E3B6B" w:rsidP="00550242">
      <w:pPr>
        <w:spacing w:after="0"/>
        <w:rPr>
          <w:rFonts w:ascii="Arial" w:hAnsi="Arial" w:cs="Arial"/>
          <w:sz w:val="28"/>
          <w:szCs w:val="28"/>
        </w:rPr>
      </w:pPr>
    </w:p>
    <w:p w14:paraId="378A854C" w14:textId="58288F6C" w:rsidR="00192929" w:rsidRDefault="00192929" w:rsidP="00550242">
      <w:pPr>
        <w:spacing w:after="0"/>
        <w:rPr>
          <w:rFonts w:ascii="Arial" w:hAnsi="Arial" w:cs="Arial"/>
          <w:sz w:val="28"/>
          <w:szCs w:val="28"/>
        </w:rPr>
      </w:pPr>
    </w:p>
    <w:p w14:paraId="271301C5" w14:textId="1F37ACBF" w:rsidR="00192929" w:rsidRDefault="00192929" w:rsidP="00550242">
      <w:pPr>
        <w:spacing w:after="0"/>
        <w:rPr>
          <w:rFonts w:ascii="Arial" w:hAnsi="Arial" w:cs="Arial"/>
          <w:sz w:val="28"/>
          <w:szCs w:val="28"/>
        </w:rPr>
      </w:pPr>
    </w:p>
    <w:p w14:paraId="35EAEE7C" w14:textId="77777777" w:rsidR="00192929" w:rsidRPr="003E167A" w:rsidRDefault="00192929" w:rsidP="00550242">
      <w:pPr>
        <w:spacing w:after="0"/>
        <w:rPr>
          <w:rFonts w:ascii="Arial" w:hAnsi="Arial" w:cs="Arial"/>
          <w:sz w:val="28"/>
          <w:szCs w:val="28"/>
        </w:rPr>
      </w:pPr>
    </w:p>
    <w:p w14:paraId="31B55664" w14:textId="2F39EB56" w:rsidR="00ED67EF" w:rsidRPr="003E167A" w:rsidRDefault="00ED67EF" w:rsidP="00550242">
      <w:pPr>
        <w:spacing w:after="0"/>
        <w:rPr>
          <w:rFonts w:ascii="Arial" w:hAnsi="Arial" w:cs="Arial"/>
          <w:color w:val="00B085"/>
          <w:sz w:val="28"/>
          <w:szCs w:val="28"/>
        </w:rPr>
      </w:pPr>
      <w:r w:rsidRPr="003E167A">
        <w:rPr>
          <w:rFonts w:ascii="Arial" w:hAnsi="Arial" w:cs="Arial"/>
          <w:color w:val="00B085"/>
          <w:sz w:val="28"/>
          <w:szCs w:val="28"/>
        </w:rPr>
        <w:t>The following questions apply specifically t</w:t>
      </w:r>
      <w:r w:rsidR="00B57846" w:rsidRPr="003E167A">
        <w:rPr>
          <w:rFonts w:ascii="Arial" w:hAnsi="Arial" w:cs="Arial"/>
          <w:color w:val="00B085"/>
          <w:sz w:val="28"/>
          <w:szCs w:val="28"/>
        </w:rPr>
        <w:t>o Alumnae Panhellenics that host</w:t>
      </w:r>
      <w:r w:rsidR="009659F2" w:rsidRPr="003E167A">
        <w:rPr>
          <w:rFonts w:ascii="Arial" w:hAnsi="Arial" w:cs="Arial"/>
          <w:color w:val="00B085"/>
          <w:sz w:val="28"/>
          <w:szCs w:val="28"/>
        </w:rPr>
        <w:t>ed</w:t>
      </w:r>
      <w:r w:rsidR="00B57846" w:rsidRPr="003E167A">
        <w:rPr>
          <w:rFonts w:ascii="Arial" w:hAnsi="Arial" w:cs="Arial"/>
          <w:color w:val="00B085"/>
          <w:sz w:val="28"/>
          <w:szCs w:val="28"/>
        </w:rPr>
        <w:t xml:space="preserve"> </w:t>
      </w:r>
      <w:r w:rsidR="00DD03FB" w:rsidRPr="003E167A">
        <w:rPr>
          <w:rFonts w:ascii="Arial" w:hAnsi="Arial" w:cs="Arial"/>
          <w:color w:val="00B085"/>
          <w:sz w:val="28"/>
          <w:szCs w:val="28"/>
        </w:rPr>
        <w:t>an</w:t>
      </w:r>
      <w:r w:rsidR="00B57846" w:rsidRPr="003E167A">
        <w:rPr>
          <w:rFonts w:ascii="Arial" w:hAnsi="Arial" w:cs="Arial"/>
          <w:color w:val="00B085"/>
          <w:sz w:val="28"/>
          <w:szCs w:val="28"/>
        </w:rPr>
        <w:t xml:space="preserve"> </w:t>
      </w:r>
      <w:proofErr w:type="gramStart"/>
      <w:r w:rsidR="001470E4" w:rsidRPr="003E167A">
        <w:rPr>
          <w:rFonts w:ascii="Arial" w:hAnsi="Arial" w:cs="Arial"/>
          <w:color w:val="00B085"/>
          <w:sz w:val="28"/>
          <w:szCs w:val="28"/>
        </w:rPr>
        <w:t>in person</w:t>
      </w:r>
      <w:proofErr w:type="gramEnd"/>
      <w:r w:rsidR="001470E4" w:rsidRPr="003E167A">
        <w:rPr>
          <w:rFonts w:ascii="Arial" w:hAnsi="Arial" w:cs="Arial"/>
          <w:color w:val="00B085"/>
          <w:sz w:val="28"/>
          <w:szCs w:val="28"/>
        </w:rPr>
        <w:t xml:space="preserve"> </w:t>
      </w:r>
      <w:r w:rsidR="00B57846" w:rsidRPr="003E167A">
        <w:rPr>
          <w:rFonts w:ascii="Arial" w:hAnsi="Arial" w:cs="Arial"/>
          <w:color w:val="00B085"/>
          <w:sz w:val="28"/>
          <w:szCs w:val="28"/>
        </w:rPr>
        <w:t>sorority</w:t>
      </w:r>
      <w:r w:rsidRPr="003E167A">
        <w:rPr>
          <w:rFonts w:ascii="Arial" w:hAnsi="Arial" w:cs="Arial"/>
          <w:color w:val="00B085"/>
          <w:sz w:val="28"/>
          <w:szCs w:val="28"/>
        </w:rPr>
        <w:t xml:space="preserve"> recruitment information event:</w:t>
      </w:r>
    </w:p>
    <w:p w14:paraId="14BFFCAE" w14:textId="6F42DEB2" w:rsidR="00ED67EF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</w:pPr>
    </w:p>
    <w:p w14:paraId="244D5FD7" w14:textId="7F9F9051" w:rsidR="00ED67EF" w:rsidRPr="003E167A" w:rsidRDefault="00550242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Ho</w:t>
      </w:r>
      <w:r w:rsidR="00160314" w:rsidRPr="003E167A">
        <w:rPr>
          <w:rFonts w:ascii="Arial" w:hAnsi="Arial" w:cs="Arial"/>
          <w:sz w:val="28"/>
          <w:szCs w:val="28"/>
        </w:rPr>
        <w:t>w</w:t>
      </w:r>
      <w:r w:rsidRPr="003E167A">
        <w:rPr>
          <w:rFonts w:ascii="Arial" w:hAnsi="Arial" w:cs="Arial"/>
          <w:sz w:val="28"/>
          <w:szCs w:val="28"/>
        </w:rPr>
        <w:t xml:space="preserve"> many potential new members were in attendance</w:t>
      </w:r>
      <w:r w:rsidR="00ED67EF" w:rsidRPr="003E167A">
        <w:rPr>
          <w:rFonts w:ascii="Arial" w:hAnsi="Arial" w:cs="Arial"/>
          <w:sz w:val="28"/>
          <w:szCs w:val="28"/>
        </w:rPr>
        <w:t>? Choose from drop</w:t>
      </w:r>
      <w:r w:rsidR="004F217F" w:rsidRPr="003E167A">
        <w:rPr>
          <w:rFonts w:ascii="Arial" w:hAnsi="Arial" w:cs="Arial"/>
          <w:sz w:val="28"/>
          <w:szCs w:val="28"/>
        </w:rPr>
        <w:t>-</w:t>
      </w:r>
      <w:r w:rsidR="00ED67EF" w:rsidRPr="003E167A">
        <w:rPr>
          <w:rFonts w:ascii="Arial" w:hAnsi="Arial" w:cs="Arial"/>
          <w:sz w:val="28"/>
          <w:szCs w:val="28"/>
        </w:rPr>
        <w:t>down menu</w:t>
      </w:r>
      <w:r w:rsidR="004F217F" w:rsidRPr="003E167A">
        <w:rPr>
          <w:rFonts w:ascii="Arial" w:hAnsi="Arial" w:cs="Arial"/>
          <w:sz w:val="28"/>
          <w:szCs w:val="28"/>
        </w:rPr>
        <w:t>.</w:t>
      </w:r>
    </w:p>
    <w:p w14:paraId="476274EA" w14:textId="7264869E" w:rsidR="00ED67EF" w:rsidRPr="003E167A" w:rsidRDefault="00ED67EF" w:rsidP="00550242">
      <w:pPr>
        <w:pStyle w:val="ListParagraph"/>
        <w:numPr>
          <w:ilvl w:val="0"/>
          <w:numId w:val="20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1-20</w:t>
      </w:r>
    </w:p>
    <w:p w14:paraId="272C00E0" w14:textId="41A4077B" w:rsidR="00ED67EF" w:rsidRPr="003E167A" w:rsidRDefault="00ED67EF" w:rsidP="00550242">
      <w:pPr>
        <w:pStyle w:val="ListParagraph"/>
        <w:numPr>
          <w:ilvl w:val="0"/>
          <w:numId w:val="20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21-50</w:t>
      </w:r>
    </w:p>
    <w:p w14:paraId="5E2A54A9" w14:textId="47A34379" w:rsidR="00ED67EF" w:rsidRPr="003E167A" w:rsidRDefault="00ED67EF" w:rsidP="00550242">
      <w:pPr>
        <w:pStyle w:val="ListParagraph"/>
        <w:numPr>
          <w:ilvl w:val="0"/>
          <w:numId w:val="20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51-100</w:t>
      </w:r>
    </w:p>
    <w:p w14:paraId="18FEB595" w14:textId="60C4675B" w:rsidR="00ED67EF" w:rsidRPr="003E167A" w:rsidRDefault="00ED67EF" w:rsidP="00550242">
      <w:pPr>
        <w:pStyle w:val="ListParagraph"/>
        <w:numPr>
          <w:ilvl w:val="0"/>
          <w:numId w:val="20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100+</w:t>
      </w:r>
    </w:p>
    <w:p w14:paraId="7E88D4F7" w14:textId="2D9FD197" w:rsidR="00ED67EF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</w:pPr>
    </w:p>
    <w:p w14:paraId="625EFEA4" w14:textId="39CC1350" w:rsidR="00ED67EF" w:rsidRPr="003E167A" w:rsidRDefault="00FA6AC0" w:rsidP="00550242">
      <w:p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Did</w:t>
      </w:r>
      <w:r w:rsidR="00ED67EF" w:rsidRPr="003E167A">
        <w:rPr>
          <w:rFonts w:ascii="Arial" w:hAnsi="Arial" w:cs="Arial"/>
          <w:sz w:val="28"/>
          <w:szCs w:val="28"/>
        </w:rPr>
        <w:t xml:space="preserve"> </w:t>
      </w:r>
      <w:r w:rsidR="002C02CD" w:rsidRPr="003E167A">
        <w:rPr>
          <w:rFonts w:ascii="Arial" w:hAnsi="Arial" w:cs="Arial"/>
          <w:sz w:val="28"/>
          <w:szCs w:val="28"/>
        </w:rPr>
        <w:t xml:space="preserve">your </w:t>
      </w:r>
      <w:r w:rsidR="00ED67EF" w:rsidRPr="003E167A">
        <w:rPr>
          <w:rFonts w:ascii="Arial" w:hAnsi="Arial" w:cs="Arial"/>
          <w:sz w:val="28"/>
          <w:szCs w:val="28"/>
        </w:rPr>
        <w:t xml:space="preserve">Alumnae Panhellenic </w:t>
      </w:r>
      <w:r w:rsidR="004F217F" w:rsidRPr="003E167A">
        <w:rPr>
          <w:rFonts w:ascii="Arial" w:hAnsi="Arial" w:cs="Arial"/>
          <w:sz w:val="28"/>
          <w:szCs w:val="28"/>
        </w:rPr>
        <w:t xml:space="preserve">use </w:t>
      </w:r>
      <w:r w:rsidRPr="003E167A">
        <w:rPr>
          <w:rFonts w:ascii="Arial" w:hAnsi="Arial" w:cs="Arial"/>
          <w:sz w:val="28"/>
          <w:szCs w:val="28"/>
        </w:rPr>
        <w:t xml:space="preserve">the </w:t>
      </w:r>
      <w:r w:rsidR="00ED67EF" w:rsidRPr="003E167A">
        <w:rPr>
          <w:rFonts w:ascii="Arial" w:hAnsi="Arial" w:cs="Arial"/>
          <w:sz w:val="28"/>
          <w:szCs w:val="28"/>
        </w:rPr>
        <w:t>NPC</w:t>
      </w:r>
      <w:r w:rsidR="002C02CD" w:rsidRPr="003E167A">
        <w:rPr>
          <w:rFonts w:ascii="Arial" w:hAnsi="Arial" w:cs="Arial"/>
          <w:sz w:val="28"/>
          <w:szCs w:val="28"/>
        </w:rPr>
        <w:t>-</w:t>
      </w:r>
      <w:r w:rsidR="00ED67EF" w:rsidRPr="003E167A">
        <w:rPr>
          <w:rFonts w:ascii="Arial" w:hAnsi="Arial" w:cs="Arial"/>
          <w:sz w:val="28"/>
          <w:szCs w:val="28"/>
        </w:rPr>
        <w:t xml:space="preserve">provided </w:t>
      </w:r>
      <w:r w:rsidR="00B57846" w:rsidRPr="003E167A">
        <w:rPr>
          <w:rFonts w:ascii="Arial" w:hAnsi="Arial" w:cs="Arial"/>
          <w:sz w:val="28"/>
          <w:szCs w:val="28"/>
        </w:rPr>
        <w:t>Sorority R</w:t>
      </w:r>
      <w:r w:rsidR="00ED67EF" w:rsidRPr="003E167A">
        <w:rPr>
          <w:rFonts w:ascii="Arial" w:hAnsi="Arial" w:cs="Arial"/>
          <w:sz w:val="28"/>
          <w:szCs w:val="28"/>
        </w:rPr>
        <w:t xml:space="preserve">ecruitment Information </w:t>
      </w:r>
      <w:r w:rsidR="00B57846" w:rsidRPr="003E167A">
        <w:rPr>
          <w:rFonts w:ascii="Arial" w:hAnsi="Arial" w:cs="Arial"/>
          <w:sz w:val="28"/>
          <w:szCs w:val="28"/>
        </w:rPr>
        <w:t>Event</w:t>
      </w:r>
      <w:r w:rsidRPr="003E167A">
        <w:rPr>
          <w:rFonts w:ascii="Arial" w:hAnsi="Arial" w:cs="Arial"/>
          <w:sz w:val="28"/>
          <w:szCs w:val="28"/>
        </w:rPr>
        <w:t xml:space="preserve"> materials</w:t>
      </w:r>
      <w:r w:rsidR="00ED67EF" w:rsidRPr="003E167A">
        <w:rPr>
          <w:rFonts w:ascii="Arial" w:hAnsi="Arial" w:cs="Arial"/>
          <w:sz w:val="28"/>
          <w:szCs w:val="28"/>
        </w:rPr>
        <w:t>?</w:t>
      </w:r>
    </w:p>
    <w:p w14:paraId="715BBD9B" w14:textId="77777777" w:rsidR="003E3B6B" w:rsidRPr="003E167A" w:rsidRDefault="003E3B6B" w:rsidP="00550242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  <w:sz w:val="28"/>
          <w:szCs w:val="28"/>
        </w:rPr>
        <w:sectPr w:rsidR="003E3B6B" w:rsidRPr="003E167A" w:rsidSect="00B715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785CFF4" w14:textId="3EB67353" w:rsidR="00ED67EF" w:rsidRPr="003E167A" w:rsidRDefault="00ED67EF" w:rsidP="00550242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Yes</w:t>
      </w:r>
    </w:p>
    <w:p w14:paraId="1387AC2B" w14:textId="146B3C26" w:rsidR="00ED67EF" w:rsidRPr="003E167A" w:rsidRDefault="00ED67EF" w:rsidP="00550242">
      <w:pPr>
        <w:pStyle w:val="ListParagraph"/>
        <w:numPr>
          <w:ilvl w:val="0"/>
          <w:numId w:val="21"/>
        </w:numPr>
        <w:spacing w:after="0"/>
        <w:rPr>
          <w:rFonts w:ascii="Arial" w:hAnsi="Arial" w:cs="Arial"/>
          <w:sz w:val="28"/>
          <w:szCs w:val="28"/>
        </w:rPr>
      </w:pPr>
      <w:r w:rsidRPr="003E167A">
        <w:rPr>
          <w:rFonts w:ascii="Arial" w:hAnsi="Arial" w:cs="Arial"/>
          <w:sz w:val="28"/>
          <w:szCs w:val="28"/>
        </w:rPr>
        <w:t>No</w:t>
      </w:r>
    </w:p>
    <w:p w14:paraId="56E4B002" w14:textId="77777777" w:rsidR="003E3B6B" w:rsidRPr="003E167A" w:rsidRDefault="003E3B6B" w:rsidP="00550242">
      <w:pPr>
        <w:spacing w:after="0"/>
        <w:rPr>
          <w:rFonts w:ascii="Arial" w:hAnsi="Arial" w:cs="Arial"/>
          <w:sz w:val="28"/>
          <w:szCs w:val="28"/>
        </w:rPr>
        <w:sectPr w:rsidR="003E3B6B" w:rsidRPr="003E167A" w:rsidSect="003E3B6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E411405" w14:textId="2DFC6B6D" w:rsidR="00ED67EF" w:rsidRPr="003E167A" w:rsidRDefault="00ED67EF" w:rsidP="00550242">
      <w:pPr>
        <w:spacing w:after="0"/>
        <w:rPr>
          <w:rFonts w:ascii="Arial" w:hAnsi="Arial" w:cs="Arial"/>
          <w:sz w:val="28"/>
          <w:szCs w:val="28"/>
        </w:rPr>
      </w:pPr>
    </w:p>
    <w:sectPr w:rsidR="00ED67EF" w:rsidRPr="003E167A" w:rsidSect="00B7157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CB2012" w14:textId="77777777" w:rsidR="00802B12" w:rsidRDefault="00802B12" w:rsidP="00B9361F">
      <w:pPr>
        <w:spacing w:after="0" w:line="240" w:lineRule="auto"/>
      </w:pPr>
      <w:r>
        <w:separator/>
      </w:r>
    </w:p>
  </w:endnote>
  <w:endnote w:type="continuationSeparator" w:id="0">
    <w:p w14:paraId="188E2C70" w14:textId="77777777" w:rsidR="00802B12" w:rsidRDefault="00802B12" w:rsidP="00B93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A0DB5C" w14:textId="77777777" w:rsidR="00802B12" w:rsidRDefault="00802B12" w:rsidP="00B9361F">
      <w:pPr>
        <w:spacing w:after="0" w:line="240" w:lineRule="auto"/>
      </w:pPr>
      <w:r>
        <w:separator/>
      </w:r>
    </w:p>
  </w:footnote>
  <w:footnote w:type="continuationSeparator" w:id="0">
    <w:p w14:paraId="5E1813A1" w14:textId="77777777" w:rsidR="00802B12" w:rsidRDefault="00802B12" w:rsidP="00B93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2C5AEC" w14:textId="440F2846" w:rsidR="00B9361F" w:rsidRPr="00FE4263" w:rsidRDefault="00B9361F" w:rsidP="00FE4263">
    <w:pPr>
      <w:spacing w:after="0"/>
      <w:rPr>
        <w:rFonts w:ascii="Arial" w:hAnsi="Arial" w:cs="Arial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325C1"/>
    <w:multiLevelType w:val="hybridMultilevel"/>
    <w:tmpl w:val="51FC8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A6317"/>
    <w:multiLevelType w:val="hybridMultilevel"/>
    <w:tmpl w:val="51300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32F81"/>
    <w:multiLevelType w:val="hybridMultilevel"/>
    <w:tmpl w:val="45C4E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C2AFA"/>
    <w:multiLevelType w:val="hybridMultilevel"/>
    <w:tmpl w:val="039493CC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E7D4A"/>
    <w:multiLevelType w:val="hybridMultilevel"/>
    <w:tmpl w:val="29D4187C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D3444C"/>
    <w:multiLevelType w:val="hybridMultilevel"/>
    <w:tmpl w:val="1A327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9133C"/>
    <w:multiLevelType w:val="hybridMultilevel"/>
    <w:tmpl w:val="3CE0B814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360EA9"/>
    <w:multiLevelType w:val="hybridMultilevel"/>
    <w:tmpl w:val="2244DB5A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D5E16"/>
    <w:multiLevelType w:val="hybridMultilevel"/>
    <w:tmpl w:val="5F686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4D1DD9"/>
    <w:multiLevelType w:val="hybridMultilevel"/>
    <w:tmpl w:val="9AD69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EF5E36"/>
    <w:multiLevelType w:val="hybridMultilevel"/>
    <w:tmpl w:val="3E7EF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91E94"/>
    <w:multiLevelType w:val="hybridMultilevel"/>
    <w:tmpl w:val="8D0C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04E2C"/>
    <w:multiLevelType w:val="hybridMultilevel"/>
    <w:tmpl w:val="834C6AA4"/>
    <w:lvl w:ilvl="0" w:tplc="42BA65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8255E"/>
    <w:multiLevelType w:val="hybridMultilevel"/>
    <w:tmpl w:val="8EEED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6C3EE4"/>
    <w:multiLevelType w:val="hybridMultilevel"/>
    <w:tmpl w:val="057A5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C432D4"/>
    <w:multiLevelType w:val="hybridMultilevel"/>
    <w:tmpl w:val="6C822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EA3198"/>
    <w:multiLevelType w:val="hybridMultilevel"/>
    <w:tmpl w:val="C7F24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261660"/>
    <w:multiLevelType w:val="hybridMultilevel"/>
    <w:tmpl w:val="0A6AE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14186A"/>
    <w:multiLevelType w:val="hybridMultilevel"/>
    <w:tmpl w:val="AA24BACE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4B1BBB"/>
    <w:multiLevelType w:val="hybridMultilevel"/>
    <w:tmpl w:val="5846D670"/>
    <w:lvl w:ilvl="0" w:tplc="42BA65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6D1C0E"/>
    <w:multiLevelType w:val="hybridMultilevel"/>
    <w:tmpl w:val="C5DC08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230849"/>
    <w:multiLevelType w:val="hybridMultilevel"/>
    <w:tmpl w:val="1F903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690606"/>
    <w:multiLevelType w:val="hybridMultilevel"/>
    <w:tmpl w:val="37867AB0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9D378A"/>
    <w:multiLevelType w:val="hybridMultilevel"/>
    <w:tmpl w:val="DF7AFEB8"/>
    <w:lvl w:ilvl="0" w:tplc="543268E2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466AA9"/>
    <w:multiLevelType w:val="hybridMultilevel"/>
    <w:tmpl w:val="5BD46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366739"/>
    <w:multiLevelType w:val="hybridMultilevel"/>
    <w:tmpl w:val="4B2A0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D81529"/>
    <w:multiLevelType w:val="hybridMultilevel"/>
    <w:tmpl w:val="15026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3A13238"/>
    <w:multiLevelType w:val="hybridMultilevel"/>
    <w:tmpl w:val="A1328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A04FD4"/>
    <w:multiLevelType w:val="hybridMultilevel"/>
    <w:tmpl w:val="89807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305BEC"/>
    <w:multiLevelType w:val="hybridMultilevel"/>
    <w:tmpl w:val="8E84F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E77A4F"/>
    <w:multiLevelType w:val="hybridMultilevel"/>
    <w:tmpl w:val="DE34F0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30"/>
  </w:num>
  <w:num w:numId="3">
    <w:abstractNumId w:val="22"/>
  </w:num>
  <w:num w:numId="4">
    <w:abstractNumId w:val="25"/>
  </w:num>
  <w:num w:numId="5">
    <w:abstractNumId w:val="18"/>
  </w:num>
  <w:num w:numId="6">
    <w:abstractNumId w:val="14"/>
  </w:num>
  <w:num w:numId="7">
    <w:abstractNumId w:val="0"/>
  </w:num>
  <w:num w:numId="8">
    <w:abstractNumId w:val="11"/>
  </w:num>
  <w:num w:numId="9">
    <w:abstractNumId w:val="2"/>
  </w:num>
  <w:num w:numId="10">
    <w:abstractNumId w:val="21"/>
  </w:num>
  <w:num w:numId="11">
    <w:abstractNumId w:val="3"/>
  </w:num>
  <w:num w:numId="12">
    <w:abstractNumId w:val="10"/>
  </w:num>
  <w:num w:numId="13">
    <w:abstractNumId w:val="27"/>
  </w:num>
  <w:num w:numId="14">
    <w:abstractNumId w:val="9"/>
  </w:num>
  <w:num w:numId="15">
    <w:abstractNumId w:val="26"/>
  </w:num>
  <w:num w:numId="16">
    <w:abstractNumId w:val="4"/>
  </w:num>
  <w:num w:numId="17">
    <w:abstractNumId w:val="29"/>
  </w:num>
  <w:num w:numId="18">
    <w:abstractNumId w:val="7"/>
  </w:num>
  <w:num w:numId="19">
    <w:abstractNumId w:val="6"/>
  </w:num>
  <w:num w:numId="20">
    <w:abstractNumId w:val="15"/>
  </w:num>
  <w:num w:numId="21">
    <w:abstractNumId w:val="1"/>
  </w:num>
  <w:num w:numId="22">
    <w:abstractNumId w:val="8"/>
  </w:num>
  <w:num w:numId="23">
    <w:abstractNumId w:val="13"/>
  </w:num>
  <w:num w:numId="24">
    <w:abstractNumId w:val="23"/>
  </w:num>
  <w:num w:numId="25">
    <w:abstractNumId w:val="24"/>
  </w:num>
  <w:num w:numId="26">
    <w:abstractNumId w:val="5"/>
  </w:num>
  <w:num w:numId="27">
    <w:abstractNumId w:val="16"/>
  </w:num>
  <w:num w:numId="28">
    <w:abstractNumId w:val="28"/>
  </w:num>
  <w:num w:numId="29">
    <w:abstractNumId w:val="17"/>
  </w:num>
  <w:num w:numId="30">
    <w:abstractNumId w:val="19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LEwNzE2MjQ1N7RQ0lEKTi0uzszPAykwrgUA8s6jfywAAAA="/>
  </w:docVars>
  <w:rsids>
    <w:rsidRoot w:val="00B9361F"/>
    <w:rsid w:val="0004007C"/>
    <w:rsid w:val="00093317"/>
    <w:rsid w:val="000A0ABA"/>
    <w:rsid w:val="000B0C02"/>
    <w:rsid w:val="000B6121"/>
    <w:rsid w:val="000C5116"/>
    <w:rsid w:val="000C68E0"/>
    <w:rsid w:val="000D293D"/>
    <w:rsid w:val="000E38C1"/>
    <w:rsid w:val="000E503B"/>
    <w:rsid w:val="001036AB"/>
    <w:rsid w:val="00110AA8"/>
    <w:rsid w:val="001307D8"/>
    <w:rsid w:val="001470E4"/>
    <w:rsid w:val="00160314"/>
    <w:rsid w:val="0016577A"/>
    <w:rsid w:val="00167FE4"/>
    <w:rsid w:val="001768B7"/>
    <w:rsid w:val="001923C9"/>
    <w:rsid w:val="00192929"/>
    <w:rsid w:val="001A1097"/>
    <w:rsid w:val="001B1D2D"/>
    <w:rsid w:val="001C0C5E"/>
    <w:rsid w:val="001F7CDB"/>
    <w:rsid w:val="002139D2"/>
    <w:rsid w:val="00231AE6"/>
    <w:rsid w:val="00246323"/>
    <w:rsid w:val="002C02CD"/>
    <w:rsid w:val="002C502D"/>
    <w:rsid w:val="002F0705"/>
    <w:rsid w:val="003044C4"/>
    <w:rsid w:val="00315D6B"/>
    <w:rsid w:val="00334A86"/>
    <w:rsid w:val="003466B6"/>
    <w:rsid w:val="00350EF3"/>
    <w:rsid w:val="0036407E"/>
    <w:rsid w:val="003640D8"/>
    <w:rsid w:val="003C4A98"/>
    <w:rsid w:val="003C6EB2"/>
    <w:rsid w:val="003E167A"/>
    <w:rsid w:val="003E3B6B"/>
    <w:rsid w:val="003E42C7"/>
    <w:rsid w:val="003F2628"/>
    <w:rsid w:val="004412EC"/>
    <w:rsid w:val="00463D64"/>
    <w:rsid w:val="00491DBD"/>
    <w:rsid w:val="00495B68"/>
    <w:rsid w:val="004F217F"/>
    <w:rsid w:val="00521C24"/>
    <w:rsid w:val="00535DA0"/>
    <w:rsid w:val="00550242"/>
    <w:rsid w:val="00563739"/>
    <w:rsid w:val="006107DA"/>
    <w:rsid w:val="00655BD7"/>
    <w:rsid w:val="00683365"/>
    <w:rsid w:val="00693DAE"/>
    <w:rsid w:val="00697DF4"/>
    <w:rsid w:val="006D041F"/>
    <w:rsid w:val="006F624A"/>
    <w:rsid w:val="00737FB8"/>
    <w:rsid w:val="00761DA9"/>
    <w:rsid w:val="00767647"/>
    <w:rsid w:val="007A467A"/>
    <w:rsid w:val="007A7154"/>
    <w:rsid w:val="007B1D45"/>
    <w:rsid w:val="007D7215"/>
    <w:rsid w:val="007F7668"/>
    <w:rsid w:val="00802B12"/>
    <w:rsid w:val="00807FAC"/>
    <w:rsid w:val="008263E1"/>
    <w:rsid w:val="00862AFD"/>
    <w:rsid w:val="00870662"/>
    <w:rsid w:val="00875408"/>
    <w:rsid w:val="00875768"/>
    <w:rsid w:val="008A54B6"/>
    <w:rsid w:val="008F00C0"/>
    <w:rsid w:val="0090243E"/>
    <w:rsid w:val="00923267"/>
    <w:rsid w:val="00942802"/>
    <w:rsid w:val="00951EB1"/>
    <w:rsid w:val="0095459C"/>
    <w:rsid w:val="00960F65"/>
    <w:rsid w:val="009659F2"/>
    <w:rsid w:val="00967290"/>
    <w:rsid w:val="00997B54"/>
    <w:rsid w:val="009C1AD5"/>
    <w:rsid w:val="009C2EEE"/>
    <w:rsid w:val="009C797E"/>
    <w:rsid w:val="009F136C"/>
    <w:rsid w:val="00A43095"/>
    <w:rsid w:val="00A57530"/>
    <w:rsid w:val="00A7200D"/>
    <w:rsid w:val="00A867C3"/>
    <w:rsid w:val="00A96AA4"/>
    <w:rsid w:val="00AE0399"/>
    <w:rsid w:val="00AE73AA"/>
    <w:rsid w:val="00B15E22"/>
    <w:rsid w:val="00B32DC5"/>
    <w:rsid w:val="00B47477"/>
    <w:rsid w:val="00B57846"/>
    <w:rsid w:val="00B63242"/>
    <w:rsid w:val="00B7157D"/>
    <w:rsid w:val="00B72314"/>
    <w:rsid w:val="00B9361F"/>
    <w:rsid w:val="00BB66F0"/>
    <w:rsid w:val="00BD64A7"/>
    <w:rsid w:val="00BE2E87"/>
    <w:rsid w:val="00C16549"/>
    <w:rsid w:val="00C265DF"/>
    <w:rsid w:val="00C407BE"/>
    <w:rsid w:val="00C635C1"/>
    <w:rsid w:val="00CB45D4"/>
    <w:rsid w:val="00D65C8A"/>
    <w:rsid w:val="00D82976"/>
    <w:rsid w:val="00D909FE"/>
    <w:rsid w:val="00DB3432"/>
    <w:rsid w:val="00DC1F5F"/>
    <w:rsid w:val="00DD03FB"/>
    <w:rsid w:val="00DE3619"/>
    <w:rsid w:val="00DE4FF3"/>
    <w:rsid w:val="00E02F73"/>
    <w:rsid w:val="00E30F79"/>
    <w:rsid w:val="00E676EE"/>
    <w:rsid w:val="00E7442B"/>
    <w:rsid w:val="00ED67EF"/>
    <w:rsid w:val="00F052E6"/>
    <w:rsid w:val="00F161A1"/>
    <w:rsid w:val="00F4486E"/>
    <w:rsid w:val="00F60204"/>
    <w:rsid w:val="00F65F0A"/>
    <w:rsid w:val="00FA6AC0"/>
    <w:rsid w:val="00FA7682"/>
    <w:rsid w:val="00FE4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B3D0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36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3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61F"/>
  </w:style>
  <w:style w:type="paragraph" w:styleId="Footer">
    <w:name w:val="footer"/>
    <w:basedOn w:val="Normal"/>
    <w:link w:val="FooterChar"/>
    <w:uiPriority w:val="99"/>
    <w:unhideWhenUsed/>
    <w:rsid w:val="00B93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61F"/>
  </w:style>
  <w:style w:type="character" w:styleId="Hyperlink">
    <w:name w:val="Hyperlink"/>
    <w:basedOn w:val="DefaultParagraphFont"/>
    <w:uiPriority w:val="99"/>
    <w:unhideWhenUsed/>
    <w:rsid w:val="00FA768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65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54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D29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29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29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29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293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2326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54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scentral.org" TargetMode="External"/><Relationship Id="rId13" Type="http://schemas.openxmlformats.org/officeDocument/2006/relationships/hyperlink" Target="https://www.dropbox.com/sh/0e30djd09d6sbdh/AACFbYCfqZqUPSdjqXm_M9dCa?dl=0" TargetMode="External"/><Relationship Id="rId18" Type="http://schemas.openxmlformats.org/officeDocument/2006/relationships/hyperlink" Target="https://www.npcwomen.org/alumnae-panhellenic-scholarship-information-submission-form/" TargetMode="Externa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hyperlink" Target="https://npcwomen.dynamic.omegafi.com/wp-content/uploads/sites/2037/2017/11/Scholarship-Award-Opportunities.pdf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yperlink" Target="https://www.npcwomen.org/alumnae-panhellenic-scholarship-information-submission-for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hyperlink" Target="https://www.npcwomen.org/login/alumnae-panhellenics/sorority-recruitment-information-events/" TargetMode="External"/><Relationship Id="rId10" Type="http://schemas.openxmlformats.org/officeDocument/2006/relationships/hyperlink" Target="mailto:npccentral@npcwomen.org" TargetMode="External"/><Relationship Id="rId19" Type="http://schemas.openxmlformats.org/officeDocument/2006/relationships/hyperlink" Target="https://npcwomen.dynamic.omegafi.com/wp-content/uploads/sites/2037/2017/11/Scholarship-Award-Opportunitie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ropbox.com/sh/0e30djd09d6sbdh/AACFbYCfqZqUPSdjqXm_M9dCa?dl=0" TargetMode="External"/><Relationship Id="rId14" Type="http://schemas.openxmlformats.org/officeDocument/2006/relationships/hyperlink" Target="https://www.npcwomen.org/foundation.aspx" TargetMode="External"/><Relationship Id="rId22" Type="http://schemas.openxmlformats.org/officeDocument/2006/relationships/hyperlink" Target="https://www.npcwomen.org/login/alumnae-panhellenics/sorority-recruitment-information-even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595B80-D271-4845-9E08-9F56CA900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9</Pages>
  <Words>1136</Words>
  <Characters>647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Admin</dc:creator>
  <cp:keywords/>
  <dc:description/>
  <cp:lastModifiedBy>Julie Goldberg</cp:lastModifiedBy>
  <cp:revision>4</cp:revision>
  <cp:lastPrinted>2019-11-13T14:38:00Z</cp:lastPrinted>
  <dcterms:created xsi:type="dcterms:W3CDTF">2021-02-24T19:10:00Z</dcterms:created>
  <dcterms:modified xsi:type="dcterms:W3CDTF">2022-02-24T20:17:00Z</dcterms:modified>
</cp:coreProperties>
</file>